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8F3181" w14:textId="77777777" w:rsidR="00CB7673" w:rsidRDefault="00181357">
      <w:pPr>
        <w:pStyle w:val="Body"/>
        <w:widowControl w:val="0"/>
        <w:spacing w:after="0" w:line="240" w:lineRule="auto"/>
        <w:jc w:val="center"/>
        <w:rPr>
          <w:rFonts w:ascii="Times New Roman Bold"/>
          <w:sz w:val="24"/>
          <w:szCs w:val="24"/>
        </w:rPr>
      </w:pPr>
      <w:bookmarkStart w:id="0" w:name="_GoBack"/>
      <w:bookmarkEnd w:id="0"/>
      <w:r>
        <w:rPr>
          <w:rFonts w:ascii="Times New Roman Bold"/>
          <w:noProof/>
          <w:sz w:val="24"/>
          <w:szCs w:val="24"/>
          <w:bdr w:val="none" w:sz="0" w:space="0" w:color="auto"/>
        </w:rPr>
        <w:drawing>
          <wp:anchor distT="0" distB="0" distL="114300" distR="114300" simplePos="0" relativeHeight="251659264" behindDoc="0" locked="0" layoutInCell="1" allowOverlap="1" wp14:anchorId="7F6FE142" wp14:editId="0221AB99">
            <wp:simplePos x="0" y="0"/>
            <wp:positionH relativeFrom="column">
              <wp:posOffset>674370</wp:posOffset>
            </wp:positionH>
            <wp:positionV relativeFrom="paragraph">
              <wp:posOffset>-175260</wp:posOffset>
            </wp:positionV>
            <wp:extent cx="4575810" cy="1790700"/>
            <wp:effectExtent l="1905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4575810" cy="1790700"/>
                    </a:xfrm>
                    <a:prstGeom prst="rect">
                      <a:avLst/>
                    </a:prstGeom>
                    <a:noFill/>
                    <a:ln w="9525">
                      <a:noFill/>
                      <a:miter lim="800000"/>
                      <a:headEnd/>
                      <a:tailEnd/>
                    </a:ln>
                  </pic:spPr>
                </pic:pic>
              </a:graphicData>
            </a:graphic>
          </wp:anchor>
        </w:drawing>
      </w:r>
      <w:r w:rsidR="006E0C2C">
        <w:rPr>
          <w:rFonts w:ascii="Times New Roman Bold"/>
          <w:sz w:val="24"/>
          <w:szCs w:val="24"/>
        </w:rPr>
        <w:t xml:space="preserve"> </w:t>
      </w:r>
    </w:p>
    <w:p w14:paraId="4D6AFA94" w14:textId="77777777" w:rsidR="00CE4A66" w:rsidRDefault="00CE4A66">
      <w:pPr>
        <w:pStyle w:val="Body"/>
        <w:widowControl w:val="0"/>
        <w:spacing w:after="0" w:line="240" w:lineRule="auto"/>
        <w:jc w:val="center"/>
        <w:rPr>
          <w:rFonts w:ascii="Times New Roman" w:eastAsia="Times New Roman" w:hAnsi="Times New Roman" w:cs="Times New Roman"/>
        </w:rPr>
      </w:pPr>
    </w:p>
    <w:p w14:paraId="1C1BDC01" w14:textId="77777777" w:rsidR="00746EBC" w:rsidRDefault="00746EBC" w:rsidP="003277B6">
      <w:pPr>
        <w:spacing w:before="17"/>
        <w:ind w:left="112" w:right="1115"/>
        <w:rPr>
          <w:rFonts w:eastAsia="Times New Roman"/>
          <w:b/>
          <w:bCs/>
          <w:i/>
        </w:rPr>
      </w:pPr>
    </w:p>
    <w:p w14:paraId="73D3DCD7" w14:textId="77777777" w:rsidR="00181357" w:rsidRDefault="00181357" w:rsidP="003277B6">
      <w:pPr>
        <w:spacing w:before="17"/>
        <w:ind w:left="112" w:right="1115"/>
        <w:rPr>
          <w:rFonts w:eastAsia="Times New Roman"/>
          <w:b/>
          <w:bCs/>
          <w:i/>
        </w:rPr>
      </w:pPr>
    </w:p>
    <w:p w14:paraId="21CC1314" w14:textId="77777777" w:rsidR="00181357" w:rsidRDefault="00181357" w:rsidP="003277B6">
      <w:pPr>
        <w:spacing w:before="17"/>
        <w:ind w:left="112" w:right="1115"/>
        <w:rPr>
          <w:rFonts w:eastAsia="Times New Roman"/>
          <w:b/>
          <w:bCs/>
          <w:i/>
        </w:rPr>
      </w:pPr>
    </w:p>
    <w:p w14:paraId="2D049A31" w14:textId="77777777" w:rsidR="00181357" w:rsidRDefault="00181357" w:rsidP="003277B6">
      <w:pPr>
        <w:spacing w:before="17"/>
        <w:ind w:left="112" w:right="1115"/>
        <w:rPr>
          <w:rFonts w:eastAsia="Times New Roman"/>
          <w:b/>
          <w:bCs/>
          <w:i/>
        </w:rPr>
      </w:pPr>
    </w:p>
    <w:p w14:paraId="249C1EEC" w14:textId="77777777" w:rsidR="00181357" w:rsidRDefault="00181357" w:rsidP="003277B6">
      <w:pPr>
        <w:spacing w:before="17"/>
        <w:ind w:left="112" w:right="1115"/>
        <w:rPr>
          <w:rFonts w:eastAsia="Times New Roman"/>
          <w:b/>
          <w:bCs/>
          <w:i/>
        </w:rPr>
      </w:pPr>
    </w:p>
    <w:p w14:paraId="145B0467" w14:textId="77777777" w:rsidR="00181357" w:rsidRDefault="00181357" w:rsidP="003277B6">
      <w:pPr>
        <w:spacing w:before="17"/>
        <w:ind w:left="112" w:right="1115"/>
        <w:rPr>
          <w:rFonts w:eastAsia="Times New Roman"/>
          <w:b/>
          <w:bCs/>
          <w:i/>
        </w:rPr>
      </w:pPr>
    </w:p>
    <w:p w14:paraId="02C48D88" w14:textId="77777777" w:rsidR="00181357" w:rsidRDefault="00181357" w:rsidP="003277B6">
      <w:pPr>
        <w:spacing w:before="17"/>
        <w:ind w:left="112" w:right="1115"/>
        <w:rPr>
          <w:rFonts w:eastAsia="Times New Roman"/>
          <w:b/>
          <w:bCs/>
          <w:i/>
        </w:rPr>
      </w:pPr>
    </w:p>
    <w:p w14:paraId="49765107" w14:textId="77777777" w:rsidR="00181357" w:rsidRPr="006C7A60" w:rsidRDefault="00181357" w:rsidP="003277B6">
      <w:pPr>
        <w:spacing w:before="17"/>
        <w:ind w:left="112" w:right="1115"/>
        <w:jc w:val="center"/>
        <w:rPr>
          <w:rFonts w:eastAsia="Times New Roman"/>
          <w:b/>
          <w:bCs/>
          <w:sz w:val="36"/>
          <w:szCs w:val="36"/>
        </w:rPr>
      </w:pPr>
      <w:r w:rsidRPr="006C7A60">
        <w:rPr>
          <w:rFonts w:eastAsia="Times New Roman"/>
          <w:b/>
          <w:bCs/>
          <w:sz w:val="36"/>
          <w:szCs w:val="36"/>
        </w:rPr>
        <w:t>ST. PAUL’S ROMAN CATHOLIC CHURCH</w:t>
      </w:r>
    </w:p>
    <w:p w14:paraId="5B0F6358" w14:textId="77777777" w:rsidR="00181357" w:rsidRDefault="00181357" w:rsidP="003277B6">
      <w:pPr>
        <w:spacing w:before="17"/>
        <w:ind w:left="112" w:right="1115"/>
        <w:rPr>
          <w:rFonts w:eastAsia="Times New Roman"/>
          <w:b/>
          <w:bCs/>
          <w:i/>
        </w:rPr>
      </w:pPr>
    </w:p>
    <w:p w14:paraId="786303BA" w14:textId="77777777" w:rsidR="008F63F5" w:rsidRPr="003277B6" w:rsidRDefault="008F63F5" w:rsidP="003277B6">
      <w:pPr>
        <w:spacing w:before="17"/>
        <w:ind w:left="112" w:right="1115"/>
        <w:rPr>
          <w:rFonts w:eastAsia="Times New Roman"/>
        </w:rPr>
      </w:pPr>
      <w:r w:rsidRPr="003277B6">
        <w:rPr>
          <w:rFonts w:eastAsia="Times New Roman"/>
          <w:b/>
          <w:bCs/>
          <w:i/>
        </w:rPr>
        <w:t>Minutes of the Parish Council Meeting –</w:t>
      </w:r>
      <w:r w:rsidR="0006465E">
        <w:rPr>
          <w:rFonts w:eastAsia="Times New Roman"/>
          <w:b/>
          <w:bCs/>
          <w:i/>
        </w:rPr>
        <w:t xml:space="preserve"> </w:t>
      </w:r>
      <w:r w:rsidR="00BB3700">
        <w:rPr>
          <w:rFonts w:eastAsia="Times New Roman"/>
          <w:b/>
          <w:bCs/>
          <w:i/>
        </w:rPr>
        <w:t>January 10</w:t>
      </w:r>
      <w:r w:rsidR="00363A2B">
        <w:rPr>
          <w:rFonts w:eastAsia="Times New Roman"/>
          <w:b/>
          <w:bCs/>
          <w:i/>
        </w:rPr>
        <w:t>,</w:t>
      </w:r>
      <w:r w:rsidR="006411B2" w:rsidRPr="003277B6">
        <w:rPr>
          <w:rFonts w:eastAsia="Times New Roman"/>
          <w:b/>
          <w:bCs/>
          <w:i/>
        </w:rPr>
        <w:t xml:space="preserve"> </w:t>
      </w:r>
      <w:r w:rsidR="00181357" w:rsidRPr="003277B6">
        <w:rPr>
          <w:rFonts w:eastAsia="Times New Roman"/>
          <w:b/>
          <w:bCs/>
          <w:i/>
        </w:rPr>
        <w:t>20</w:t>
      </w:r>
      <w:r w:rsidR="00BB3700">
        <w:rPr>
          <w:rFonts w:eastAsia="Times New Roman"/>
          <w:b/>
          <w:bCs/>
          <w:i/>
        </w:rPr>
        <w:t>20</w:t>
      </w:r>
    </w:p>
    <w:p w14:paraId="0992F1D5" w14:textId="77777777" w:rsidR="00E412A9" w:rsidRPr="003277B6" w:rsidRDefault="00E412A9" w:rsidP="00E412A9">
      <w:pPr>
        <w:pStyle w:val="Heading1"/>
        <w:spacing w:before="1"/>
        <w:ind w:right="1115"/>
        <w:rPr>
          <w:b w:val="0"/>
          <w:sz w:val="24"/>
          <w:szCs w:val="24"/>
        </w:rPr>
      </w:pPr>
    </w:p>
    <w:p w14:paraId="65542436" w14:textId="77777777" w:rsidR="008F63F5" w:rsidRPr="003277B6" w:rsidRDefault="008F63F5" w:rsidP="00E412A9">
      <w:pPr>
        <w:pStyle w:val="Heading1"/>
        <w:spacing w:before="1"/>
        <w:ind w:right="1115"/>
        <w:rPr>
          <w:b w:val="0"/>
          <w:sz w:val="24"/>
          <w:szCs w:val="24"/>
        </w:rPr>
      </w:pPr>
      <w:r w:rsidRPr="003277B6">
        <w:rPr>
          <w:sz w:val="24"/>
          <w:szCs w:val="24"/>
        </w:rPr>
        <w:t>Elected Members Present:</w:t>
      </w:r>
      <w:r w:rsidRPr="003277B6">
        <w:rPr>
          <w:b w:val="0"/>
          <w:sz w:val="24"/>
          <w:szCs w:val="24"/>
        </w:rPr>
        <w:t xml:space="preserve"> </w:t>
      </w:r>
      <w:r w:rsidR="008A2E3B">
        <w:rPr>
          <w:b w:val="0"/>
          <w:sz w:val="24"/>
          <w:szCs w:val="24"/>
        </w:rPr>
        <w:t xml:space="preserve"> </w:t>
      </w:r>
      <w:r w:rsidR="00BB3700">
        <w:rPr>
          <w:b w:val="0"/>
          <w:sz w:val="24"/>
          <w:szCs w:val="24"/>
        </w:rPr>
        <w:t>D</w:t>
      </w:r>
      <w:r w:rsidR="0006465E">
        <w:rPr>
          <w:b w:val="0"/>
          <w:sz w:val="24"/>
          <w:szCs w:val="24"/>
        </w:rPr>
        <w:t>ebora</w:t>
      </w:r>
      <w:r w:rsidR="0006465E" w:rsidRPr="003277B6">
        <w:rPr>
          <w:b w:val="0"/>
          <w:sz w:val="24"/>
          <w:szCs w:val="24"/>
        </w:rPr>
        <w:t>h Harrison</w:t>
      </w:r>
      <w:r w:rsidR="0006465E">
        <w:rPr>
          <w:b w:val="0"/>
          <w:sz w:val="24"/>
          <w:szCs w:val="24"/>
        </w:rPr>
        <w:t>,</w:t>
      </w:r>
      <w:r w:rsidR="00363A2B">
        <w:rPr>
          <w:b w:val="0"/>
          <w:sz w:val="24"/>
          <w:szCs w:val="24"/>
        </w:rPr>
        <w:t xml:space="preserve"> </w:t>
      </w:r>
      <w:r w:rsidR="00C8654B">
        <w:rPr>
          <w:b w:val="0"/>
          <w:sz w:val="24"/>
          <w:szCs w:val="24"/>
        </w:rPr>
        <w:t xml:space="preserve">Peter Adams, </w:t>
      </w:r>
      <w:r w:rsidR="00BB3700">
        <w:rPr>
          <w:b w:val="0"/>
          <w:sz w:val="24"/>
          <w:szCs w:val="24"/>
        </w:rPr>
        <w:t xml:space="preserve">Rosa Gonzalez, Patricia Davies, </w:t>
      </w:r>
      <w:r w:rsidR="000C769B">
        <w:rPr>
          <w:b w:val="0"/>
          <w:sz w:val="24"/>
          <w:szCs w:val="24"/>
        </w:rPr>
        <w:t>Christine Forbes</w:t>
      </w:r>
      <w:r w:rsidR="00BB3700">
        <w:rPr>
          <w:b w:val="0"/>
          <w:sz w:val="24"/>
          <w:szCs w:val="24"/>
        </w:rPr>
        <w:t xml:space="preserve"> and</w:t>
      </w:r>
      <w:r w:rsidR="000C769B">
        <w:rPr>
          <w:b w:val="0"/>
          <w:sz w:val="24"/>
          <w:szCs w:val="24"/>
        </w:rPr>
        <w:t xml:space="preserve"> </w:t>
      </w:r>
      <w:r w:rsidR="00000C45" w:rsidRPr="00E00D60">
        <w:rPr>
          <w:b w:val="0"/>
          <w:sz w:val="24"/>
          <w:szCs w:val="24"/>
        </w:rPr>
        <w:t>Pam</w:t>
      </w:r>
      <w:r w:rsidR="00000C45">
        <w:rPr>
          <w:sz w:val="24"/>
          <w:szCs w:val="24"/>
        </w:rPr>
        <w:t xml:space="preserve"> </w:t>
      </w:r>
      <w:r w:rsidR="00000C45" w:rsidRPr="00670A32">
        <w:rPr>
          <w:b w:val="0"/>
          <w:sz w:val="24"/>
          <w:szCs w:val="24"/>
        </w:rPr>
        <w:t>Vogt</w:t>
      </w:r>
    </w:p>
    <w:p w14:paraId="67FE0F6B" w14:textId="77777777" w:rsidR="00C8654B" w:rsidRDefault="008F63F5" w:rsidP="00C8654B">
      <w:pPr>
        <w:pStyle w:val="Heading1"/>
        <w:spacing w:before="1"/>
        <w:ind w:right="1115"/>
      </w:pPr>
      <w:r w:rsidRPr="003277B6">
        <w:rPr>
          <w:sz w:val="24"/>
          <w:szCs w:val="24"/>
        </w:rPr>
        <w:t>Elected Members Absen</w:t>
      </w:r>
      <w:r w:rsidR="00CA51EC" w:rsidRPr="003277B6">
        <w:rPr>
          <w:sz w:val="24"/>
          <w:szCs w:val="24"/>
        </w:rPr>
        <w:t>t</w:t>
      </w:r>
      <w:r w:rsidR="00E412A9" w:rsidRPr="003277B6">
        <w:rPr>
          <w:sz w:val="24"/>
          <w:szCs w:val="24"/>
        </w:rPr>
        <w:t>:</w:t>
      </w:r>
      <w:r w:rsidR="009E4563">
        <w:rPr>
          <w:sz w:val="24"/>
          <w:szCs w:val="24"/>
        </w:rPr>
        <w:t xml:space="preserve"> </w:t>
      </w:r>
      <w:r w:rsidR="00012E5A">
        <w:rPr>
          <w:b w:val="0"/>
          <w:sz w:val="24"/>
          <w:szCs w:val="24"/>
        </w:rPr>
        <w:t xml:space="preserve"> </w:t>
      </w:r>
      <w:r w:rsidR="009952D9">
        <w:rPr>
          <w:b w:val="0"/>
          <w:sz w:val="24"/>
          <w:szCs w:val="24"/>
        </w:rPr>
        <w:t>Ross Terranova</w:t>
      </w:r>
      <w:r w:rsidR="00BB3700">
        <w:rPr>
          <w:b w:val="0"/>
          <w:sz w:val="24"/>
          <w:szCs w:val="24"/>
        </w:rPr>
        <w:t>, Kevin Green, Thomas Mulroy</w:t>
      </w:r>
    </w:p>
    <w:p w14:paraId="18A279FA" w14:textId="77777777" w:rsidR="00C8654B" w:rsidRPr="003277B6" w:rsidRDefault="009E6A67" w:rsidP="00C8654B">
      <w:pPr>
        <w:pStyle w:val="Heading1"/>
        <w:spacing w:before="1"/>
        <w:ind w:right="1115"/>
      </w:pPr>
      <w:r w:rsidRPr="003277B6">
        <w:t>Ex-Officio Members Present:</w:t>
      </w:r>
      <w:r w:rsidR="00903E32" w:rsidRPr="003277B6">
        <w:t xml:space="preserve"> </w:t>
      </w:r>
      <w:r w:rsidR="00C8654B" w:rsidRPr="00C8654B">
        <w:rPr>
          <w:b w:val="0"/>
        </w:rPr>
        <w:t>Fr. Sean Harlow, O.</w:t>
      </w:r>
      <w:r w:rsidR="00FA07A2">
        <w:rPr>
          <w:b w:val="0"/>
        </w:rPr>
        <w:t xml:space="preserve"> </w:t>
      </w:r>
      <w:r w:rsidR="00C8654B" w:rsidRPr="00C8654B">
        <w:rPr>
          <w:b w:val="0"/>
        </w:rPr>
        <w:t>Carm.</w:t>
      </w:r>
      <w:r w:rsidR="009952D9">
        <w:rPr>
          <w:b w:val="0"/>
        </w:rPr>
        <w:t>, Deacon Carl Locatelli, Deacon Michael McCabe</w:t>
      </w:r>
    </w:p>
    <w:p w14:paraId="2C2E3A32" w14:textId="77777777" w:rsidR="009E6A67" w:rsidRPr="003277B6" w:rsidRDefault="007A6AF2" w:rsidP="00492186">
      <w:pPr>
        <w:spacing w:before="37"/>
        <w:ind w:left="115" w:right="432"/>
      </w:pPr>
      <w:r w:rsidRPr="003277B6">
        <w:rPr>
          <w:b/>
        </w:rPr>
        <w:t>Recording Secretary:</w:t>
      </w:r>
      <w:r w:rsidR="005D1676" w:rsidRPr="003277B6">
        <w:t xml:space="preserve"> Deb</w:t>
      </w:r>
      <w:r w:rsidR="00CC3DFD" w:rsidRPr="003277B6">
        <w:t>orah</w:t>
      </w:r>
      <w:r w:rsidR="005D1676" w:rsidRPr="003277B6">
        <w:t xml:space="preserve"> Botti</w:t>
      </w:r>
    </w:p>
    <w:p w14:paraId="047B69DB" w14:textId="77777777" w:rsidR="000C769B" w:rsidRPr="003277B6" w:rsidRDefault="00492186" w:rsidP="000C769B">
      <w:pPr>
        <w:pStyle w:val="Heading1"/>
        <w:spacing w:before="1"/>
        <w:ind w:right="1115"/>
      </w:pPr>
      <w:r w:rsidRPr="003277B6">
        <w:t>Ex-Officio M</w:t>
      </w:r>
      <w:r w:rsidR="00E4149A" w:rsidRPr="003277B6">
        <w:t>embers Absent:</w:t>
      </w:r>
      <w:r w:rsidR="00363A2B">
        <w:t xml:space="preserve"> </w:t>
      </w:r>
    </w:p>
    <w:p w14:paraId="0D98BA4C" w14:textId="77777777" w:rsidR="008F63F5" w:rsidRPr="003277B6" w:rsidRDefault="008F63F5" w:rsidP="008F63F5">
      <w:pPr>
        <w:pStyle w:val="Heading1"/>
        <w:spacing w:before="38"/>
        <w:ind w:right="1115"/>
        <w:rPr>
          <w:b w:val="0"/>
          <w:bCs w:val="0"/>
          <w:sz w:val="24"/>
          <w:szCs w:val="24"/>
        </w:rPr>
      </w:pPr>
      <w:r w:rsidRPr="003277B6">
        <w:rPr>
          <w:sz w:val="24"/>
          <w:szCs w:val="24"/>
        </w:rPr>
        <w:t>Parish Members Present:</w:t>
      </w:r>
      <w:r w:rsidRPr="003277B6">
        <w:rPr>
          <w:spacing w:val="-5"/>
          <w:sz w:val="24"/>
          <w:szCs w:val="24"/>
        </w:rPr>
        <w:t xml:space="preserve"> </w:t>
      </w:r>
      <w:r w:rsidR="00414482" w:rsidRPr="003277B6">
        <w:rPr>
          <w:spacing w:val="-5"/>
          <w:sz w:val="24"/>
          <w:szCs w:val="24"/>
        </w:rPr>
        <w:t xml:space="preserve"> </w:t>
      </w:r>
    </w:p>
    <w:p w14:paraId="372FB0E1" w14:textId="77777777" w:rsidR="00C23A9F" w:rsidRPr="003277B6" w:rsidRDefault="00C23A9F" w:rsidP="008F63F5">
      <w:pPr>
        <w:pStyle w:val="BodyText"/>
        <w:ind w:left="111" w:right="1115" w:firstLine="0"/>
        <w:rPr>
          <w:b/>
          <w:sz w:val="24"/>
          <w:szCs w:val="24"/>
        </w:rPr>
      </w:pPr>
    </w:p>
    <w:p w14:paraId="3BA17537" w14:textId="77777777" w:rsidR="008F63F5" w:rsidRPr="003277B6" w:rsidRDefault="008F63F5" w:rsidP="008F63F5">
      <w:pPr>
        <w:pStyle w:val="BodyText"/>
        <w:ind w:left="111" w:right="1115" w:firstLine="0"/>
        <w:rPr>
          <w:b/>
          <w:sz w:val="24"/>
          <w:szCs w:val="24"/>
        </w:rPr>
      </w:pPr>
      <w:r w:rsidRPr="003277B6">
        <w:rPr>
          <w:b/>
          <w:sz w:val="24"/>
          <w:szCs w:val="24"/>
        </w:rPr>
        <w:t xml:space="preserve">The meeting began with prayer at </w:t>
      </w:r>
      <w:r w:rsidR="00F23D37" w:rsidRPr="003277B6">
        <w:rPr>
          <w:b/>
          <w:sz w:val="24"/>
          <w:szCs w:val="24"/>
        </w:rPr>
        <w:t>6:</w:t>
      </w:r>
      <w:r w:rsidR="000C769B">
        <w:rPr>
          <w:b/>
          <w:sz w:val="24"/>
          <w:szCs w:val="24"/>
        </w:rPr>
        <w:t>4</w:t>
      </w:r>
      <w:r w:rsidR="00012E5A">
        <w:rPr>
          <w:b/>
          <w:sz w:val="24"/>
          <w:szCs w:val="24"/>
        </w:rPr>
        <w:t>5</w:t>
      </w:r>
      <w:r w:rsidR="00363A2B">
        <w:rPr>
          <w:b/>
          <w:sz w:val="24"/>
          <w:szCs w:val="24"/>
        </w:rPr>
        <w:t xml:space="preserve"> </w:t>
      </w:r>
      <w:r w:rsidR="00553432" w:rsidRPr="003277B6">
        <w:rPr>
          <w:b/>
          <w:spacing w:val="-10"/>
          <w:sz w:val="24"/>
          <w:szCs w:val="24"/>
        </w:rPr>
        <w:t>p.m</w:t>
      </w:r>
      <w:r w:rsidRPr="003277B6">
        <w:rPr>
          <w:b/>
          <w:sz w:val="24"/>
          <w:szCs w:val="24"/>
        </w:rPr>
        <w:t>.</w:t>
      </w:r>
    </w:p>
    <w:p w14:paraId="3C1A91C7" w14:textId="77777777" w:rsidR="00AC2CAA" w:rsidRDefault="00AC2CAA" w:rsidP="008F63F5">
      <w:pPr>
        <w:pStyle w:val="Heading1"/>
        <w:spacing w:line="210" w:lineRule="exact"/>
        <w:ind w:right="1115"/>
        <w:rPr>
          <w:sz w:val="24"/>
          <w:szCs w:val="24"/>
        </w:rPr>
      </w:pPr>
    </w:p>
    <w:p w14:paraId="62574E1E" w14:textId="77777777" w:rsidR="00ED0496" w:rsidRPr="003277B6" w:rsidRDefault="00ED0496" w:rsidP="008F63F5">
      <w:pPr>
        <w:pStyle w:val="Heading1"/>
        <w:spacing w:line="210" w:lineRule="exact"/>
        <w:ind w:right="1115"/>
        <w:rPr>
          <w:sz w:val="24"/>
          <w:szCs w:val="24"/>
        </w:rPr>
      </w:pPr>
    </w:p>
    <w:p w14:paraId="4A5CB209" w14:textId="77777777" w:rsidR="00F23D37" w:rsidRPr="003277B6" w:rsidRDefault="008F63F5" w:rsidP="00746EBC">
      <w:pPr>
        <w:pStyle w:val="Heading1"/>
        <w:spacing w:line="210" w:lineRule="exact"/>
        <w:ind w:right="1115"/>
        <w:rPr>
          <w:sz w:val="24"/>
          <w:szCs w:val="24"/>
        </w:rPr>
      </w:pPr>
      <w:r w:rsidRPr="003277B6">
        <w:rPr>
          <w:sz w:val="24"/>
          <w:szCs w:val="24"/>
        </w:rPr>
        <w:t xml:space="preserve">Minutes of the </w:t>
      </w:r>
      <w:r w:rsidR="00542938" w:rsidRPr="003277B6">
        <w:rPr>
          <w:sz w:val="24"/>
          <w:szCs w:val="24"/>
        </w:rPr>
        <w:t>Meeting of</w:t>
      </w:r>
      <w:r w:rsidR="008A2E3B">
        <w:rPr>
          <w:sz w:val="24"/>
          <w:szCs w:val="24"/>
        </w:rPr>
        <w:t xml:space="preserve"> </w:t>
      </w:r>
      <w:r w:rsidR="00BB3700">
        <w:rPr>
          <w:sz w:val="24"/>
          <w:szCs w:val="24"/>
        </w:rPr>
        <w:t>December 9</w:t>
      </w:r>
      <w:r w:rsidR="000C769B">
        <w:rPr>
          <w:sz w:val="24"/>
          <w:szCs w:val="24"/>
        </w:rPr>
        <w:t>,</w:t>
      </w:r>
      <w:r w:rsidR="00F23D37" w:rsidRPr="003277B6">
        <w:rPr>
          <w:sz w:val="24"/>
          <w:szCs w:val="24"/>
        </w:rPr>
        <w:t xml:space="preserve"> </w:t>
      </w:r>
      <w:r w:rsidR="00B00E33" w:rsidRPr="003277B6">
        <w:rPr>
          <w:sz w:val="24"/>
          <w:szCs w:val="24"/>
        </w:rPr>
        <w:t>201</w:t>
      </w:r>
      <w:r w:rsidR="00F5437A">
        <w:rPr>
          <w:sz w:val="24"/>
          <w:szCs w:val="24"/>
        </w:rPr>
        <w:t>9</w:t>
      </w:r>
      <w:r w:rsidR="004855A8">
        <w:rPr>
          <w:sz w:val="24"/>
          <w:szCs w:val="24"/>
        </w:rPr>
        <w:t>,</w:t>
      </w:r>
      <w:r w:rsidR="00284CA8">
        <w:rPr>
          <w:sz w:val="24"/>
          <w:szCs w:val="24"/>
        </w:rPr>
        <w:t xml:space="preserve"> </w:t>
      </w:r>
      <w:r w:rsidRPr="003277B6">
        <w:rPr>
          <w:sz w:val="24"/>
          <w:szCs w:val="24"/>
        </w:rPr>
        <w:t xml:space="preserve">were </w:t>
      </w:r>
      <w:r w:rsidR="00243837" w:rsidRPr="003277B6">
        <w:rPr>
          <w:sz w:val="24"/>
          <w:szCs w:val="24"/>
        </w:rPr>
        <w:t>a</w:t>
      </w:r>
      <w:r w:rsidR="003277B6">
        <w:rPr>
          <w:sz w:val="24"/>
          <w:szCs w:val="24"/>
        </w:rPr>
        <w:t>ccep</w:t>
      </w:r>
      <w:r w:rsidR="00243837" w:rsidRPr="003277B6">
        <w:rPr>
          <w:sz w:val="24"/>
          <w:szCs w:val="24"/>
        </w:rPr>
        <w:t>ted</w:t>
      </w:r>
      <w:r w:rsidR="00EF3506" w:rsidRPr="003277B6">
        <w:rPr>
          <w:sz w:val="24"/>
          <w:szCs w:val="24"/>
        </w:rPr>
        <w:t>.</w:t>
      </w:r>
    </w:p>
    <w:p w14:paraId="6126D4A4" w14:textId="77777777" w:rsidR="00EF3506" w:rsidRPr="003277B6" w:rsidRDefault="00EF3506" w:rsidP="00746EBC">
      <w:pPr>
        <w:pStyle w:val="Heading1"/>
        <w:spacing w:line="210" w:lineRule="exact"/>
        <w:ind w:right="1115"/>
        <w:rPr>
          <w:sz w:val="24"/>
          <w:szCs w:val="24"/>
        </w:rPr>
      </w:pPr>
    </w:p>
    <w:p w14:paraId="29B87B76" w14:textId="77777777" w:rsidR="006C7A60" w:rsidRDefault="006C7A60" w:rsidP="00746EBC">
      <w:pPr>
        <w:pStyle w:val="Heading1"/>
        <w:spacing w:line="210" w:lineRule="exact"/>
        <w:ind w:right="1115"/>
        <w:rPr>
          <w:i/>
          <w:sz w:val="24"/>
          <w:szCs w:val="24"/>
        </w:rPr>
      </w:pPr>
    </w:p>
    <w:p w14:paraId="25651637" w14:textId="77777777" w:rsidR="00746EBC" w:rsidRDefault="00746EBC" w:rsidP="00746EBC">
      <w:pPr>
        <w:pStyle w:val="Heading1"/>
        <w:spacing w:line="210" w:lineRule="exact"/>
        <w:ind w:right="1115"/>
        <w:rPr>
          <w:i/>
          <w:sz w:val="24"/>
          <w:szCs w:val="24"/>
        </w:rPr>
      </w:pPr>
      <w:r w:rsidRPr="003277B6">
        <w:rPr>
          <w:i/>
          <w:sz w:val="24"/>
          <w:szCs w:val="24"/>
        </w:rPr>
        <w:t xml:space="preserve">The </w:t>
      </w:r>
      <w:r w:rsidR="00A930DA">
        <w:rPr>
          <w:i/>
          <w:sz w:val="24"/>
          <w:szCs w:val="24"/>
        </w:rPr>
        <w:t xml:space="preserve">meeting did not adhere to its typical format because it was the first </w:t>
      </w:r>
      <w:r w:rsidR="00B609BF">
        <w:rPr>
          <w:i/>
          <w:sz w:val="24"/>
          <w:szCs w:val="24"/>
        </w:rPr>
        <w:t xml:space="preserve">meeting </w:t>
      </w:r>
      <w:r w:rsidR="00A930DA">
        <w:rPr>
          <w:i/>
          <w:sz w:val="24"/>
          <w:szCs w:val="24"/>
        </w:rPr>
        <w:t>of a new year with new members.</w:t>
      </w:r>
    </w:p>
    <w:p w14:paraId="3212063C" w14:textId="77777777" w:rsidR="00A930DA" w:rsidRDefault="00A930DA" w:rsidP="00746EBC">
      <w:pPr>
        <w:pStyle w:val="Heading1"/>
        <w:spacing w:line="210" w:lineRule="exact"/>
        <w:ind w:right="1115"/>
        <w:rPr>
          <w:i/>
          <w:sz w:val="24"/>
          <w:szCs w:val="24"/>
        </w:rPr>
      </w:pPr>
    </w:p>
    <w:p w14:paraId="788605DC" w14:textId="77777777" w:rsidR="00A930DA" w:rsidRPr="003277B6" w:rsidRDefault="00A930DA" w:rsidP="00746EBC">
      <w:pPr>
        <w:pStyle w:val="Heading1"/>
        <w:spacing w:line="210" w:lineRule="exact"/>
        <w:ind w:right="1115"/>
        <w:rPr>
          <w:i/>
          <w:sz w:val="24"/>
          <w:szCs w:val="24"/>
        </w:rPr>
      </w:pPr>
      <w:r>
        <w:rPr>
          <w:i/>
          <w:sz w:val="24"/>
          <w:szCs w:val="24"/>
        </w:rPr>
        <w:t>New members Rosa Gonzalez and Patricia Davies were welcomed. New member Thomas Mulroy was not in attendance because he was involved in a car accident on the way home from work and was in Urgent Care getting checked out.</w:t>
      </w:r>
    </w:p>
    <w:p w14:paraId="489BAF80" w14:textId="77777777" w:rsidR="005B5A1D" w:rsidRPr="003277B6" w:rsidRDefault="00C33508" w:rsidP="00FD6C04">
      <w:pPr>
        <w:pStyle w:val="Heading1"/>
        <w:spacing w:line="252" w:lineRule="exact"/>
        <w:ind w:left="0" w:right="1115"/>
        <w:rPr>
          <w:sz w:val="24"/>
          <w:szCs w:val="24"/>
        </w:rPr>
      </w:pPr>
      <w:r w:rsidRPr="003277B6">
        <w:rPr>
          <w:sz w:val="24"/>
          <w:szCs w:val="24"/>
        </w:rPr>
        <w:t xml:space="preserve"> </w:t>
      </w:r>
    </w:p>
    <w:p w14:paraId="17A88E9B" w14:textId="77777777" w:rsidR="00111638" w:rsidRDefault="00A930DA" w:rsidP="005B5A1D">
      <w:pPr>
        <w:pStyle w:val="Heading1"/>
        <w:spacing w:line="252" w:lineRule="exact"/>
        <w:ind w:left="112" w:right="1115"/>
        <w:rPr>
          <w:sz w:val="24"/>
          <w:szCs w:val="24"/>
        </w:rPr>
      </w:pPr>
      <w:r>
        <w:rPr>
          <w:sz w:val="24"/>
          <w:szCs w:val="24"/>
        </w:rPr>
        <w:t>Chairperson’s</w:t>
      </w:r>
      <w:r w:rsidR="005B5A1D" w:rsidRPr="003277B6">
        <w:rPr>
          <w:sz w:val="24"/>
          <w:szCs w:val="24"/>
        </w:rPr>
        <w:t xml:space="preserve"> Report:</w:t>
      </w:r>
    </w:p>
    <w:p w14:paraId="38738043" w14:textId="77777777" w:rsidR="00A930DA" w:rsidRDefault="00A930DA" w:rsidP="005B5A1D">
      <w:pPr>
        <w:pStyle w:val="Heading1"/>
        <w:spacing w:line="252" w:lineRule="exact"/>
        <w:ind w:left="112" w:right="1115"/>
        <w:rPr>
          <w:sz w:val="24"/>
          <w:szCs w:val="24"/>
        </w:rPr>
      </w:pPr>
    </w:p>
    <w:p w14:paraId="420C6DC5" w14:textId="77777777" w:rsidR="00A930DA" w:rsidRPr="00A930DA" w:rsidRDefault="00B609BF" w:rsidP="00A930DA">
      <w:pPr>
        <w:pStyle w:val="Heading1"/>
        <w:numPr>
          <w:ilvl w:val="0"/>
          <w:numId w:val="36"/>
        </w:numPr>
        <w:spacing w:line="252" w:lineRule="exact"/>
        <w:ind w:right="1115"/>
        <w:rPr>
          <w:sz w:val="24"/>
          <w:szCs w:val="24"/>
        </w:rPr>
      </w:pPr>
      <w:r>
        <w:rPr>
          <w:b w:val="0"/>
          <w:sz w:val="24"/>
          <w:szCs w:val="24"/>
        </w:rPr>
        <w:t xml:space="preserve">Deborah Harrison put forth this question: </w:t>
      </w:r>
      <w:r w:rsidR="00A930DA">
        <w:rPr>
          <w:b w:val="0"/>
          <w:sz w:val="24"/>
          <w:szCs w:val="24"/>
        </w:rPr>
        <w:t>Is a formal election of the co-chair required or is the Council comfortable with moving forward with Christine Forbes</w:t>
      </w:r>
      <w:r w:rsidR="004D3B90">
        <w:rPr>
          <w:b w:val="0"/>
          <w:sz w:val="24"/>
          <w:szCs w:val="24"/>
        </w:rPr>
        <w:t xml:space="preserve"> as co-chair</w:t>
      </w:r>
      <w:r w:rsidR="00A930DA">
        <w:rPr>
          <w:b w:val="0"/>
          <w:sz w:val="24"/>
          <w:szCs w:val="24"/>
        </w:rPr>
        <w:t>?</w:t>
      </w:r>
    </w:p>
    <w:p w14:paraId="71DBF9D4" w14:textId="77777777" w:rsidR="00A930DA" w:rsidRDefault="00A930DA" w:rsidP="00A930DA">
      <w:pPr>
        <w:pStyle w:val="Heading1"/>
        <w:spacing w:line="252" w:lineRule="exact"/>
        <w:ind w:left="1440" w:right="1115"/>
        <w:rPr>
          <w:b w:val="0"/>
          <w:sz w:val="24"/>
          <w:szCs w:val="24"/>
        </w:rPr>
      </w:pPr>
    </w:p>
    <w:p w14:paraId="1F0C1D00" w14:textId="77777777" w:rsidR="00A930DA" w:rsidRDefault="00A930DA" w:rsidP="00A930DA">
      <w:pPr>
        <w:pStyle w:val="Heading1"/>
        <w:spacing w:line="252" w:lineRule="exact"/>
        <w:ind w:left="1440" w:right="1115"/>
        <w:rPr>
          <w:b w:val="0"/>
          <w:sz w:val="24"/>
          <w:szCs w:val="24"/>
        </w:rPr>
      </w:pPr>
      <w:r>
        <w:rPr>
          <w:b w:val="0"/>
          <w:sz w:val="24"/>
          <w:szCs w:val="24"/>
        </w:rPr>
        <w:t>Peter Adams moved that Christi</w:t>
      </w:r>
      <w:r w:rsidR="003E2DEC">
        <w:rPr>
          <w:b w:val="0"/>
          <w:sz w:val="24"/>
          <w:szCs w:val="24"/>
        </w:rPr>
        <w:t>ne be elected. The motion was u</w:t>
      </w:r>
      <w:r>
        <w:rPr>
          <w:b w:val="0"/>
          <w:sz w:val="24"/>
          <w:szCs w:val="24"/>
        </w:rPr>
        <w:t>nanimously accepted by the Council.</w:t>
      </w:r>
    </w:p>
    <w:p w14:paraId="2EC13A87" w14:textId="77777777" w:rsidR="006C022D" w:rsidRDefault="006C022D" w:rsidP="00A930DA">
      <w:pPr>
        <w:pStyle w:val="Heading1"/>
        <w:spacing w:line="252" w:lineRule="exact"/>
        <w:ind w:left="1440" w:right="1115"/>
        <w:rPr>
          <w:b w:val="0"/>
          <w:sz w:val="24"/>
          <w:szCs w:val="24"/>
        </w:rPr>
      </w:pPr>
    </w:p>
    <w:p w14:paraId="45EF295B" w14:textId="77777777" w:rsidR="006C022D" w:rsidRPr="00B609BF" w:rsidRDefault="006C022D" w:rsidP="006C022D">
      <w:pPr>
        <w:pStyle w:val="Heading1"/>
        <w:numPr>
          <w:ilvl w:val="0"/>
          <w:numId w:val="36"/>
        </w:numPr>
        <w:spacing w:line="252" w:lineRule="exact"/>
        <w:ind w:right="1115"/>
        <w:rPr>
          <w:sz w:val="24"/>
          <w:szCs w:val="24"/>
        </w:rPr>
      </w:pPr>
      <w:r>
        <w:rPr>
          <w:b w:val="0"/>
          <w:sz w:val="24"/>
          <w:szCs w:val="24"/>
        </w:rPr>
        <w:t xml:space="preserve">The next order of business was the assigning of ministry liaisons. It is preferred that the liaison not be involved with the ministry to which he or she is a </w:t>
      </w:r>
      <w:r w:rsidR="004D3B90">
        <w:rPr>
          <w:b w:val="0"/>
          <w:sz w:val="24"/>
          <w:szCs w:val="24"/>
        </w:rPr>
        <w:t xml:space="preserve">assigned </w:t>
      </w:r>
      <w:r>
        <w:rPr>
          <w:b w:val="0"/>
          <w:sz w:val="24"/>
          <w:szCs w:val="24"/>
        </w:rPr>
        <w:t>to allow for free discussion; however, the Parish Council can vote to allow it if everyone is comfortable.</w:t>
      </w:r>
    </w:p>
    <w:p w14:paraId="03125982" w14:textId="77777777" w:rsidR="00B609BF" w:rsidRDefault="00B609BF" w:rsidP="00B609BF">
      <w:pPr>
        <w:pStyle w:val="Heading1"/>
        <w:spacing w:line="252" w:lineRule="exact"/>
        <w:ind w:right="1115"/>
        <w:rPr>
          <w:b w:val="0"/>
          <w:sz w:val="24"/>
          <w:szCs w:val="24"/>
        </w:rPr>
      </w:pPr>
    </w:p>
    <w:p w14:paraId="720094B5" w14:textId="77777777" w:rsidR="00B609BF" w:rsidRDefault="004945ED" w:rsidP="00B609BF">
      <w:pPr>
        <w:pStyle w:val="Heading1"/>
        <w:spacing w:line="252" w:lineRule="exact"/>
        <w:ind w:left="1440" w:right="1115"/>
        <w:rPr>
          <w:b w:val="0"/>
          <w:sz w:val="24"/>
          <w:szCs w:val="24"/>
        </w:rPr>
      </w:pPr>
      <w:r>
        <w:rPr>
          <w:b w:val="0"/>
          <w:sz w:val="24"/>
          <w:szCs w:val="24"/>
        </w:rPr>
        <w:t>After discussion, t</w:t>
      </w:r>
      <w:r w:rsidR="00B609BF">
        <w:rPr>
          <w:b w:val="0"/>
          <w:sz w:val="24"/>
          <w:szCs w:val="24"/>
        </w:rPr>
        <w:t xml:space="preserve">he liaisons were </w:t>
      </w:r>
      <w:r w:rsidR="00B058CC">
        <w:rPr>
          <w:b w:val="0"/>
          <w:sz w:val="24"/>
          <w:szCs w:val="24"/>
        </w:rPr>
        <w:t>assigned</w:t>
      </w:r>
      <w:r w:rsidR="00B609BF">
        <w:rPr>
          <w:b w:val="0"/>
          <w:sz w:val="24"/>
          <w:szCs w:val="24"/>
        </w:rPr>
        <w:t xml:space="preserve"> as follows:</w:t>
      </w:r>
    </w:p>
    <w:p w14:paraId="1B55E4B6" w14:textId="77777777" w:rsidR="00A03303" w:rsidRDefault="00A03303" w:rsidP="00B609BF">
      <w:pPr>
        <w:pStyle w:val="Heading1"/>
        <w:spacing w:line="252" w:lineRule="exact"/>
        <w:ind w:left="1440" w:right="1115"/>
        <w:rPr>
          <w:b w:val="0"/>
          <w:sz w:val="24"/>
          <w:szCs w:val="24"/>
        </w:rPr>
      </w:pPr>
    </w:p>
    <w:p w14:paraId="4933D563" w14:textId="77777777" w:rsidR="00B609BF" w:rsidRDefault="00B609BF" w:rsidP="00B609BF">
      <w:pPr>
        <w:pStyle w:val="Heading1"/>
        <w:spacing w:line="252" w:lineRule="exact"/>
        <w:ind w:left="1440" w:right="1115"/>
        <w:rPr>
          <w:b w:val="0"/>
          <w:sz w:val="24"/>
          <w:szCs w:val="24"/>
        </w:rPr>
      </w:pPr>
      <w:r w:rsidRPr="00A03303">
        <w:rPr>
          <w:sz w:val="24"/>
          <w:szCs w:val="24"/>
        </w:rPr>
        <w:t>Administration &amp; Stewardship</w:t>
      </w:r>
      <w:r w:rsidR="00B058CC" w:rsidRPr="00A03303">
        <w:rPr>
          <w:sz w:val="24"/>
          <w:szCs w:val="24"/>
        </w:rPr>
        <w:t xml:space="preserve"> </w:t>
      </w:r>
      <w:r w:rsidR="00B058CC">
        <w:rPr>
          <w:b w:val="0"/>
          <w:sz w:val="24"/>
          <w:szCs w:val="24"/>
        </w:rPr>
        <w:t>(</w:t>
      </w:r>
      <w:r w:rsidR="00A03303">
        <w:rPr>
          <w:b w:val="0"/>
          <w:sz w:val="24"/>
          <w:szCs w:val="24"/>
        </w:rPr>
        <w:t>Entails the running of the church;</w:t>
      </w:r>
      <w:r w:rsidR="00B058CC">
        <w:rPr>
          <w:b w:val="0"/>
          <w:sz w:val="24"/>
          <w:szCs w:val="24"/>
        </w:rPr>
        <w:t xml:space="preserve"> </w:t>
      </w:r>
      <w:r w:rsidR="00A03303">
        <w:rPr>
          <w:b w:val="0"/>
          <w:sz w:val="24"/>
          <w:szCs w:val="24"/>
        </w:rPr>
        <w:t xml:space="preserve">the </w:t>
      </w:r>
      <w:r w:rsidR="00B058CC">
        <w:rPr>
          <w:b w:val="0"/>
          <w:sz w:val="24"/>
          <w:szCs w:val="24"/>
        </w:rPr>
        <w:t xml:space="preserve">structure and </w:t>
      </w:r>
      <w:r w:rsidR="004945ED">
        <w:rPr>
          <w:b w:val="0"/>
          <w:sz w:val="24"/>
          <w:szCs w:val="24"/>
        </w:rPr>
        <w:t xml:space="preserve">the </w:t>
      </w:r>
      <w:r w:rsidR="00B058CC">
        <w:rPr>
          <w:b w:val="0"/>
          <w:sz w:val="24"/>
          <w:szCs w:val="24"/>
        </w:rPr>
        <w:t>people)</w:t>
      </w:r>
      <w:r>
        <w:rPr>
          <w:b w:val="0"/>
          <w:sz w:val="24"/>
          <w:szCs w:val="24"/>
        </w:rPr>
        <w:t>: Fr. Sean and Thomas Mulroy</w:t>
      </w:r>
      <w:r w:rsidR="004D3B90">
        <w:rPr>
          <w:b w:val="0"/>
          <w:sz w:val="24"/>
          <w:szCs w:val="24"/>
        </w:rPr>
        <w:t xml:space="preserve"> are the liaisons.</w:t>
      </w:r>
    </w:p>
    <w:p w14:paraId="648E0470" w14:textId="77777777" w:rsidR="00A03303" w:rsidRDefault="00A03303" w:rsidP="00B609BF">
      <w:pPr>
        <w:pStyle w:val="Heading1"/>
        <w:spacing w:line="252" w:lineRule="exact"/>
        <w:ind w:left="1440" w:right="1115"/>
        <w:rPr>
          <w:b w:val="0"/>
          <w:sz w:val="24"/>
          <w:szCs w:val="24"/>
        </w:rPr>
      </w:pPr>
    </w:p>
    <w:p w14:paraId="374D35D9" w14:textId="77777777" w:rsidR="00B609BF" w:rsidRDefault="00B609BF" w:rsidP="00B609BF">
      <w:pPr>
        <w:pStyle w:val="Heading1"/>
        <w:spacing w:line="252" w:lineRule="exact"/>
        <w:ind w:left="1440" w:right="1115"/>
        <w:rPr>
          <w:b w:val="0"/>
          <w:sz w:val="24"/>
          <w:szCs w:val="24"/>
        </w:rPr>
      </w:pPr>
      <w:r w:rsidRPr="00A03303">
        <w:rPr>
          <w:sz w:val="24"/>
          <w:szCs w:val="24"/>
        </w:rPr>
        <w:t>Education &amp; Faith Formation</w:t>
      </w:r>
      <w:r w:rsidR="00B058CC">
        <w:rPr>
          <w:b w:val="0"/>
          <w:sz w:val="24"/>
          <w:szCs w:val="24"/>
        </w:rPr>
        <w:t xml:space="preserve"> (</w:t>
      </w:r>
      <w:r w:rsidR="00A03303">
        <w:rPr>
          <w:b w:val="0"/>
          <w:sz w:val="24"/>
          <w:szCs w:val="24"/>
        </w:rPr>
        <w:t>R</w:t>
      </w:r>
      <w:r w:rsidR="00B058CC">
        <w:rPr>
          <w:b w:val="0"/>
          <w:sz w:val="24"/>
          <w:szCs w:val="24"/>
        </w:rPr>
        <w:t>eligious education of our children and adult programs)</w:t>
      </w:r>
      <w:r>
        <w:rPr>
          <w:b w:val="0"/>
          <w:sz w:val="24"/>
          <w:szCs w:val="24"/>
        </w:rPr>
        <w:t>: Ross Terranova will continue to be the liaison with Religious Education; Peter Adams will be the liaiso</w:t>
      </w:r>
      <w:r w:rsidR="004D3B90">
        <w:rPr>
          <w:b w:val="0"/>
          <w:sz w:val="24"/>
          <w:szCs w:val="24"/>
        </w:rPr>
        <w:t>n to the Adult Faith Formation c</w:t>
      </w:r>
      <w:r>
        <w:rPr>
          <w:b w:val="0"/>
          <w:sz w:val="24"/>
          <w:szCs w:val="24"/>
        </w:rPr>
        <w:t>ommittee</w:t>
      </w:r>
      <w:r w:rsidR="00B058CC">
        <w:rPr>
          <w:b w:val="0"/>
          <w:sz w:val="24"/>
          <w:szCs w:val="24"/>
        </w:rPr>
        <w:t>.</w:t>
      </w:r>
    </w:p>
    <w:p w14:paraId="281794A9" w14:textId="77777777" w:rsidR="00A03303" w:rsidRDefault="00A03303" w:rsidP="00B609BF">
      <w:pPr>
        <w:pStyle w:val="Heading1"/>
        <w:spacing w:line="252" w:lineRule="exact"/>
        <w:ind w:left="1440" w:right="1115"/>
        <w:rPr>
          <w:b w:val="0"/>
          <w:sz w:val="24"/>
          <w:szCs w:val="24"/>
        </w:rPr>
      </w:pPr>
    </w:p>
    <w:p w14:paraId="2BAECE2B" w14:textId="77777777" w:rsidR="00B609BF" w:rsidRDefault="00B609BF" w:rsidP="00B609BF">
      <w:pPr>
        <w:pStyle w:val="Heading1"/>
        <w:spacing w:line="252" w:lineRule="exact"/>
        <w:ind w:left="1440" w:right="1115"/>
        <w:rPr>
          <w:b w:val="0"/>
          <w:sz w:val="24"/>
          <w:szCs w:val="24"/>
        </w:rPr>
      </w:pPr>
      <w:r w:rsidRPr="00A03303">
        <w:rPr>
          <w:sz w:val="24"/>
          <w:szCs w:val="24"/>
        </w:rPr>
        <w:t>Chris</w:t>
      </w:r>
      <w:r>
        <w:rPr>
          <w:b w:val="0"/>
          <w:sz w:val="24"/>
          <w:szCs w:val="24"/>
        </w:rPr>
        <w:t>t</w:t>
      </w:r>
      <w:r w:rsidRPr="00A03303">
        <w:rPr>
          <w:sz w:val="24"/>
          <w:szCs w:val="24"/>
        </w:rPr>
        <w:t>ian Services</w:t>
      </w:r>
      <w:r w:rsidR="00B058CC" w:rsidRPr="00A03303">
        <w:rPr>
          <w:sz w:val="24"/>
          <w:szCs w:val="24"/>
        </w:rPr>
        <w:t xml:space="preserve"> </w:t>
      </w:r>
      <w:r w:rsidR="00B058CC">
        <w:rPr>
          <w:b w:val="0"/>
          <w:sz w:val="24"/>
          <w:szCs w:val="24"/>
        </w:rPr>
        <w:t>(I</w:t>
      </w:r>
      <w:r w:rsidR="004D3B90">
        <w:rPr>
          <w:b w:val="0"/>
          <w:sz w:val="24"/>
          <w:szCs w:val="24"/>
        </w:rPr>
        <w:t>ts umbrella covers the monthly S</w:t>
      </w:r>
      <w:r w:rsidR="00B058CC">
        <w:rPr>
          <w:b w:val="0"/>
          <w:sz w:val="24"/>
          <w:szCs w:val="24"/>
        </w:rPr>
        <w:t xml:space="preserve">enior </w:t>
      </w:r>
      <w:r w:rsidR="004D3B90">
        <w:rPr>
          <w:b w:val="0"/>
          <w:sz w:val="24"/>
          <w:szCs w:val="24"/>
        </w:rPr>
        <w:t>L</w:t>
      </w:r>
      <w:r w:rsidR="00B058CC">
        <w:rPr>
          <w:b w:val="0"/>
          <w:sz w:val="24"/>
          <w:szCs w:val="24"/>
        </w:rPr>
        <w:t xml:space="preserve">uncheon, </w:t>
      </w:r>
      <w:r w:rsidR="004D3B90">
        <w:rPr>
          <w:b w:val="0"/>
          <w:sz w:val="24"/>
          <w:szCs w:val="24"/>
        </w:rPr>
        <w:t>R</w:t>
      </w:r>
      <w:r w:rsidR="00B058CC">
        <w:rPr>
          <w:b w:val="0"/>
          <w:sz w:val="24"/>
          <w:szCs w:val="24"/>
        </w:rPr>
        <w:t xml:space="preserve">epasts, </w:t>
      </w:r>
      <w:r w:rsidR="004D3B90">
        <w:rPr>
          <w:b w:val="0"/>
          <w:sz w:val="24"/>
          <w:szCs w:val="24"/>
        </w:rPr>
        <w:t>T</w:t>
      </w:r>
      <w:r w:rsidR="00B058CC">
        <w:rPr>
          <w:b w:val="0"/>
          <w:sz w:val="24"/>
          <w:szCs w:val="24"/>
        </w:rPr>
        <w:t xml:space="preserve">ransportation, </w:t>
      </w:r>
      <w:r w:rsidR="004D3B90">
        <w:rPr>
          <w:b w:val="0"/>
          <w:sz w:val="24"/>
          <w:szCs w:val="24"/>
        </w:rPr>
        <w:t>M</w:t>
      </w:r>
      <w:r w:rsidR="00B058CC">
        <w:rPr>
          <w:b w:val="0"/>
          <w:sz w:val="24"/>
          <w:szCs w:val="24"/>
        </w:rPr>
        <w:t xml:space="preserve">eals to the ill, </w:t>
      </w:r>
      <w:r w:rsidR="004D3B90">
        <w:rPr>
          <w:b w:val="0"/>
          <w:sz w:val="24"/>
          <w:szCs w:val="24"/>
        </w:rPr>
        <w:t>F</w:t>
      </w:r>
      <w:r w:rsidR="00B058CC">
        <w:rPr>
          <w:b w:val="0"/>
          <w:sz w:val="24"/>
          <w:szCs w:val="24"/>
        </w:rPr>
        <w:t>ood</w:t>
      </w:r>
      <w:r w:rsidR="004D3B90">
        <w:rPr>
          <w:b w:val="0"/>
          <w:sz w:val="24"/>
          <w:szCs w:val="24"/>
        </w:rPr>
        <w:t xml:space="preserve"> Pantry, Prayer B</w:t>
      </w:r>
      <w:r w:rsidR="00B058CC">
        <w:rPr>
          <w:b w:val="0"/>
          <w:sz w:val="24"/>
          <w:szCs w:val="24"/>
        </w:rPr>
        <w:t>lanket</w:t>
      </w:r>
      <w:r w:rsidR="004D3B90">
        <w:rPr>
          <w:b w:val="0"/>
          <w:sz w:val="24"/>
          <w:szCs w:val="24"/>
        </w:rPr>
        <w:t xml:space="preserve"> Ministry, Giving Tree, Holiday B</w:t>
      </w:r>
      <w:r w:rsidR="00A03303">
        <w:rPr>
          <w:b w:val="0"/>
          <w:sz w:val="24"/>
          <w:szCs w:val="24"/>
        </w:rPr>
        <w:t>askets</w:t>
      </w:r>
      <w:r w:rsidR="004D3B90">
        <w:rPr>
          <w:b w:val="0"/>
          <w:sz w:val="24"/>
          <w:szCs w:val="24"/>
        </w:rPr>
        <w:t>)</w:t>
      </w:r>
      <w:r>
        <w:rPr>
          <w:b w:val="0"/>
          <w:sz w:val="24"/>
          <w:szCs w:val="24"/>
        </w:rPr>
        <w:t>: Pam Vogt is the coordinator. Last year, Peter Adams was the liaison with Pam’s input. The Council agreed that it was acceptable for Pam to continue</w:t>
      </w:r>
      <w:r w:rsidR="00A03303">
        <w:rPr>
          <w:b w:val="0"/>
          <w:sz w:val="24"/>
          <w:szCs w:val="24"/>
        </w:rPr>
        <w:t xml:space="preserve"> in that manner</w:t>
      </w:r>
      <w:r>
        <w:rPr>
          <w:b w:val="0"/>
          <w:sz w:val="24"/>
          <w:szCs w:val="24"/>
        </w:rPr>
        <w:t>, and Patricia Davies will fill Peter Adams’ role.</w:t>
      </w:r>
      <w:r w:rsidR="00430473">
        <w:rPr>
          <w:b w:val="0"/>
          <w:sz w:val="24"/>
          <w:szCs w:val="24"/>
        </w:rPr>
        <w:t xml:space="preserve"> Rosa Gonzalez will be liaison for the Prayer Blanket and Giving Tree branches. There is a strong possibility that Cathy Olsen may assume her mother’s role in the Food Pantry.</w:t>
      </w:r>
    </w:p>
    <w:p w14:paraId="6C2818FE" w14:textId="77777777" w:rsidR="00A03303" w:rsidRDefault="00A03303" w:rsidP="00B609BF">
      <w:pPr>
        <w:pStyle w:val="Heading1"/>
        <w:spacing w:line="252" w:lineRule="exact"/>
        <w:ind w:left="1440" w:right="1115"/>
        <w:rPr>
          <w:b w:val="0"/>
          <w:sz w:val="24"/>
          <w:szCs w:val="24"/>
        </w:rPr>
      </w:pPr>
    </w:p>
    <w:p w14:paraId="5953AC27" w14:textId="77777777" w:rsidR="00B609BF" w:rsidRDefault="00B609BF" w:rsidP="00B609BF">
      <w:pPr>
        <w:pStyle w:val="Heading1"/>
        <w:spacing w:line="252" w:lineRule="exact"/>
        <w:ind w:left="1440" w:right="1115"/>
        <w:rPr>
          <w:b w:val="0"/>
          <w:sz w:val="24"/>
          <w:szCs w:val="24"/>
        </w:rPr>
      </w:pPr>
      <w:r w:rsidRPr="00A03303">
        <w:rPr>
          <w:sz w:val="24"/>
          <w:szCs w:val="24"/>
        </w:rPr>
        <w:t>Social Activities</w:t>
      </w:r>
      <w:r w:rsidR="00B058CC">
        <w:rPr>
          <w:b w:val="0"/>
          <w:sz w:val="24"/>
          <w:szCs w:val="24"/>
        </w:rPr>
        <w:t xml:space="preserve"> (Breakfasts, dinners, parish picnic)</w:t>
      </w:r>
      <w:r>
        <w:rPr>
          <w:b w:val="0"/>
          <w:sz w:val="24"/>
          <w:szCs w:val="24"/>
        </w:rPr>
        <w:t xml:space="preserve">: </w:t>
      </w:r>
      <w:r w:rsidR="007700A5">
        <w:rPr>
          <w:b w:val="0"/>
          <w:sz w:val="24"/>
          <w:szCs w:val="24"/>
        </w:rPr>
        <w:t xml:space="preserve">Kevin Green and </w:t>
      </w:r>
      <w:r>
        <w:rPr>
          <w:b w:val="0"/>
          <w:sz w:val="24"/>
          <w:szCs w:val="24"/>
        </w:rPr>
        <w:t xml:space="preserve">Pam Vogt </w:t>
      </w:r>
      <w:r w:rsidR="007700A5">
        <w:rPr>
          <w:b w:val="0"/>
          <w:sz w:val="24"/>
          <w:szCs w:val="24"/>
        </w:rPr>
        <w:t>are</w:t>
      </w:r>
      <w:r>
        <w:rPr>
          <w:b w:val="0"/>
          <w:sz w:val="24"/>
          <w:szCs w:val="24"/>
        </w:rPr>
        <w:t xml:space="preserve"> the liaison</w:t>
      </w:r>
      <w:r w:rsidR="007700A5">
        <w:rPr>
          <w:b w:val="0"/>
          <w:sz w:val="24"/>
          <w:szCs w:val="24"/>
        </w:rPr>
        <w:t>s</w:t>
      </w:r>
      <w:r w:rsidR="00A03303">
        <w:rPr>
          <w:b w:val="0"/>
          <w:sz w:val="24"/>
          <w:szCs w:val="24"/>
        </w:rPr>
        <w:t>.</w:t>
      </w:r>
    </w:p>
    <w:p w14:paraId="7A0032F3" w14:textId="77777777" w:rsidR="00A03303" w:rsidRDefault="00A03303" w:rsidP="00B609BF">
      <w:pPr>
        <w:pStyle w:val="Heading1"/>
        <w:spacing w:line="252" w:lineRule="exact"/>
        <w:ind w:left="1440" w:right="1115"/>
        <w:rPr>
          <w:b w:val="0"/>
          <w:sz w:val="24"/>
          <w:szCs w:val="24"/>
        </w:rPr>
      </w:pPr>
    </w:p>
    <w:p w14:paraId="74AF8BDC" w14:textId="77777777" w:rsidR="00B058CC" w:rsidRDefault="00B058CC" w:rsidP="00B609BF">
      <w:pPr>
        <w:pStyle w:val="Heading1"/>
        <w:spacing w:line="252" w:lineRule="exact"/>
        <w:ind w:left="1440" w:right="1115"/>
        <w:rPr>
          <w:b w:val="0"/>
          <w:sz w:val="24"/>
          <w:szCs w:val="24"/>
        </w:rPr>
      </w:pPr>
      <w:r w:rsidRPr="00A03303">
        <w:rPr>
          <w:sz w:val="24"/>
          <w:szCs w:val="24"/>
        </w:rPr>
        <w:t>Worship &amp; Spiritual</w:t>
      </w:r>
      <w:r w:rsidR="00A03303" w:rsidRPr="00A03303">
        <w:rPr>
          <w:sz w:val="24"/>
          <w:szCs w:val="24"/>
        </w:rPr>
        <w:t xml:space="preserve"> Life</w:t>
      </w:r>
      <w:r w:rsidRPr="00A03303">
        <w:rPr>
          <w:sz w:val="24"/>
          <w:szCs w:val="24"/>
        </w:rPr>
        <w:t xml:space="preserve"> </w:t>
      </w:r>
      <w:r>
        <w:rPr>
          <w:b w:val="0"/>
          <w:sz w:val="24"/>
          <w:szCs w:val="24"/>
        </w:rPr>
        <w:t>(</w:t>
      </w:r>
      <w:r w:rsidR="00A03303">
        <w:rPr>
          <w:b w:val="0"/>
          <w:sz w:val="24"/>
          <w:szCs w:val="24"/>
        </w:rPr>
        <w:t>Entails all</w:t>
      </w:r>
      <w:r>
        <w:rPr>
          <w:b w:val="0"/>
          <w:sz w:val="24"/>
          <w:szCs w:val="24"/>
        </w:rPr>
        <w:t xml:space="preserve"> things liturgical such as the Eucharistic Ministers, Lectors, Altar Servers and Youth Ministry): Deborah Harrison is the liaison</w:t>
      </w:r>
      <w:r w:rsidR="00A03303">
        <w:rPr>
          <w:b w:val="0"/>
          <w:sz w:val="24"/>
          <w:szCs w:val="24"/>
        </w:rPr>
        <w:t>.</w:t>
      </w:r>
    </w:p>
    <w:p w14:paraId="0D95733B" w14:textId="77777777" w:rsidR="00A03303" w:rsidRDefault="00A03303" w:rsidP="00B609BF">
      <w:pPr>
        <w:pStyle w:val="Heading1"/>
        <w:spacing w:line="252" w:lineRule="exact"/>
        <w:ind w:left="1440" w:right="1115"/>
        <w:rPr>
          <w:b w:val="0"/>
          <w:sz w:val="24"/>
          <w:szCs w:val="24"/>
        </w:rPr>
      </w:pPr>
    </w:p>
    <w:p w14:paraId="39725F19" w14:textId="77777777" w:rsidR="005B6BBB" w:rsidRPr="003277B6" w:rsidRDefault="005B6BBB" w:rsidP="00B609BF">
      <w:pPr>
        <w:pStyle w:val="Heading1"/>
        <w:spacing w:line="252" w:lineRule="exact"/>
        <w:ind w:left="1440" w:right="1115"/>
        <w:rPr>
          <w:sz w:val="24"/>
          <w:szCs w:val="24"/>
        </w:rPr>
      </w:pPr>
      <w:r w:rsidRPr="00A03303">
        <w:rPr>
          <w:sz w:val="24"/>
          <w:szCs w:val="24"/>
        </w:rPr>
        <w:t>Arts &amp;</w:t>
      </w:r>
      <w:r w:rsidR="00A03303">
        <w:rPr>
          <w:sz w:val="24"/>
          <w:szCs w:val="24"/>
        </w:rPr>
        <w:t xml:space="preserve"> </w:t>
      </w:r>
      <w:r w:rsidRPr="00A03303">
        <w:rPr>
          <w:sz w:val="24"/>
          <w:szCs w:val="24"/>
        </w:rPr>
        <w:t xml:space="preserve">Environment </w:t>
      </w:r>
      <w:r w:rsidR="004D3B90">
        <w:rPr>
          <w:sz w:val="24"/>
          <w:szCs w:val="24"/>
        </w:rPr>
        <w:t>(</w:t>
      </w:r>
      <w:r w:rsidR="004D3B90">
        <w:rPr>
          <w:b w:val="0"/>
          <w:sz w:val="24"/>
          <w:szCs w:val="24"/>
        </w:rPr>
        <w:t>T</w:t>
      </w:r>
      <w:r>
        <w:rPr>
          <w:b w:val="0"/>
          <w:sz w:val="24"/>
          <w:szCs w:val="24"/>
        </w:rPr>
        <w:t>emporarily defunct</w:t>
      </w:r>
      <w:r w:rsidR="004D3B90">
        <w:rPr>
          <w:b w:val="0"/>
          <w:sz w:val="24"/>
          <w:szCs w:val="24"/>
        </w:rPr>
        <w:t>; r</w:t>
      </w:r>
      <w:r>
        <w:rPr>
          <w:b w:val="0"/>
          <w:sz w:val="24"/>
          <w:szCs w:val="24"/>
        </w:rPr>
        <w:t>esponsible for Lent/Easter and Advent/Christmas decorations): Christine Forbes</w:t>
      </w:r>
      <w:r w:rsidR="004D3B90">
        <w:rPr>
          <w:b w:val="0"/>
          <w:sz w:val="24"/>
          <w:szCs w:val="24"/>
        </w:rPr>
        <w:t xml:space="preserve"> will be the liaison when a coordinator is found.</w:t>
      </w:r>
    </w:p>
    <w:p w14:paraId="73B7128D" w14:textId="77777777" w:rsidR="00A73784" w:rsidRPr="003277B6" w:rsidRDefault="00A73784" w:rsidP="00FD6C04">
      <w:pPr>
        <w:pStyle w:val="Heading1"/>
        <w:spacing w:line="252" w:lineRule="exact"/>
        <w:ind w:left="112" w:right="1115"/>
        <w:rPr>
          <w:b w:val="0"/>
          <w:i/>
          <w:sz w:val="24"/>
          <w:szCs w:val="24"/>
          <w:u w:val="single"/>
        </w:rPr>
      </w:pPr>
    </w:p>
    <w:p w14:paraId="514FAE92" w14:textId="77777777" w:rsidR="00B85B36" w:rsidRDefault="005B5A1D" w:rsidP="00FD6C04">
      <w:pPr>
        <w:pStyle w:val="Heading1"/>
        <w:spacing w:line="252" w:lineRule="exact"/>
        <w:ind w:left="112" w:right="1115"/>
        <w:rPr>
          <w:b w:val="0"/>
          <w:i/>
          <w:sz w:val="24"/>
          <w:szCs w:val="24"/>
        </w:rPr>
      </w:pPr>
      <w:r w:rsidRPr="003277B6">
        <w:rPr>
          <w:b w:val="0"/>
          <w:i/>
          <w:sz w:val="24"/>
          <w:szCs w:val="24"/>
          <w:u w:val="single"/>
        </w:rPr>
        <w:t>Administration &amp; Stewardship</w:t>
      </w:r>
      <w:r w:rsidRPr="003277B6">
        <w:rPr>
          <w:b w:val="0"/>
          <w:i/>
          <w:sz w:val="24"/>
          <w:szCs w:val="24"/>
        </w:rPr>
        <w:t>:</w:t>
      </w:r>
    </w:p>
    <w:p w14:paraId="78E900E9" w14:textId="77777777" w:rsidR="00DD4B20" w:rsidRDefault="00DD4B20" w:rsidP="00FD6C04">
      <w:pPr>
        <w:pStyle w:val="Heading1"/>
        <w:spacing w:line="252" w:lineRule="exact"/>
        <w:ind w:left="112" w:right="1115"/>
        <w:rPr>
          <w:b w:val="0"/>
          <w:i/>
          <w:sz w:val="24"/>
          <w:szCs w:val="24"/>
          <w:u w:val="single"/>
        </w:rPr>
      </w:pPr>
      <w:r>
        <w:rPr>
          <w:b w:val="0"/>
          <w:i/>
          <w:sz w:val="24"/>
          <w:szCs w:val="24"/>
          <w:u w:val="single"/>
        </w:rPr>
        <w:t xml:space="preserve"> </w:t>
      </w:r>
    </w:p>
    <w:p w14:paraId="1DD4DDBD" w14:textId="77777777" w:rsidR="00DD4B20" w:rsidRPr="00DD4B20" w:rsidRDefault="00B058CC" w:rsidP="00400F26">
      <w:pPr>
        <w:pStyle w:val="Heading1"/>
        <w:spacing w:line="252" w:lineRule="exact"/>
        <w:ind w:left="720" w:right="1115"/>
        <w:rPr>
          <w:b w:val="0"/>
          <w:sz w:val="24"/>
          <w:szCs w:val="24"/>
        </w:rPr>
      </w:pPr>
      <w:r>
        <w:rPr>
          <w:b w:val="0"/>
          <w:sz w:val="24"/>
          <w:szCs w:val="24"/>
        </w:rPr>
        <w:t>Nothing to report</w:t>
      </w:r>
      <w:r w:rsidR="001C009E">
        <w:rPr>
          <w:b w:val="0"/>
          <w:sz w:val="24"/>
          <w:szCs w:val="24"/>
        </w:rPr>
        <w:t xml:space="preserve"> </w:t>
      </w:r>
    </w:p>
    <w:p w14:paraId="0A4B4F24" w14:textId="77777777" w:rsidR="003C3031" w:rsidRDefault="003C3031" w:rsidP="009E4563">
      <w:pPr>
        <w:pStyle w:val="Heading1"/>
        <w:spacing w:line="252" w:lineRule="exact"/>
        <w:ind w:right="1008"/>
        <w:jc w:val="both"/>
        <w:rPr>
          <w:b w:val="0"/>
          <w:sz w:val="24"/>
          <w:szCs w:val="24"/>
        </w:rPr>
      </w:pPr>
    </w:p>
    <w:p w14:paraId="0627C364" w14:textId="77777777" w:rsidR="005E1E74" w:rsidRDefault="005E1E74" w:rsidP="0006465E">
      <w:pPr>
        <w:pStyle w:val="Heading1"/>
        <w:spacing w:line="252" w:lineRule="exact"/>
        <w:ind w:right="1008"/>
        <w:jc w:val="both"/>
        <w:rPr>
          <w:b w:val="0"/>
          <w:sz w:val="24"/>
          <w:szCs w:val="24"/>
        </w:rPr>
      </w:pPr>
      <w:r w:rsidRPr="00E67E8C">
        <w:rPr>
          <w:b w:val="0"/>
          <w:i/>
          <w:sz w:val="24"/>
          <w:szCs w:val="24"/>
          <w:u w:val="single"/>
        </w:rPr>
        <w:t>E</w:t>
      </w:r>
      <w:r w:rsidRPr="003277B6">
        <w:rPr>
          <w:b w:val="0"/>
          <w:i/>
          <w:sz w:val="24"/>
          <w:szCs w:val="24"/>
          <w:u w:val="single"/>
        </w:rPr>
        <w:t>ducation &amp; Faith</w:t>
      </w:r>
      <w:r w:rsidR="005B3FD3" w:rsidRPr="003277B6">
        <w:rPr>
          <w:b w:val="0"/>
          <w:i/>
          <w:sz w:val="24"/>
          <w:szCs w:val="24"/>
          <w:u w:val="single"/>
        </w:rPr>
        <w:t xml:space="preserve"> Formation</w:t>
      </w:r>
      <w:r w:rsidRPr="003277B6">
        <w:rPr>
          <w:b w:val="0"/>
          <w:i/>
          <w:sz w:val="24"/>
          <w:szCs w:val="24"/>
        </w:rPr>
        <w:t xml:space="preserve">: </w:t>
      </w:r>
      <w:r w:rsidRPr="003277B6">
        <w:rPr>
          <w:b w:val="0"/>
          <w:sz w:val="24"/>
          <w:szCs w:val="24"/>
        </w:rPr>
        <w:t xml:space="preserve"> </w:t>
      </w:r>
    </w:p>
    <w:p w14:paraId="3E7F865B" w14:textId="77777777" w:rsidR="009275A8" w:rsidRDefault="009275A8" w:rsidP="0006465E">
      <w:pPr>
        <w:pStyle w:val="Heading1"/>
        <w:spacing w:line="252" w:lineRule="exact"/>
        <w:ind w:right="1008"/>
        <w:jc w:val="both"/>
        <w:rPr>
          <w:b w:val="0"/>
          <w:sz w:val="24"/>
          <w:szCs w:val="24"/>
        </w:rPr>
      </w:pPr>
    </w:p>
    <w:p w14:paraId="3D521F49" w14:textId="77777777" w:rsidR="006C7A60" w:rsidRDefault="00F36C06" w:rsidP="00C454B3">
      <w:pPr>
        <w:pStyle w:val="Heading1"/>
        <w:spacing w:line="252" w:lineRule="exact"/>
        <w:ind w:left="831" w:right="1008"/>
        <w:jc w:val="both"/>
        <w:rPr>
          <w:b w:val="0"/>
          <w:sz w:val="24"/>
          <w:szCs w:val="24"/>
        </w:rPr>
      </w:pPr>
      <w:r>
        <w:rPr>
          <w:b w:val="0"/>
          <w:sz w:val="24"/>
          <w:szCs w:val="24"/>
        </w:rPr>
        <w:t>Nothing to report</w:t>
      </w:r>
      <w:r w:rsidR="006C7A60">
        <w:rPr>
          <w:b w:val="0"/>
          <w:sz w:val="24"/>
          <w:szCs w:val="24"/>
        </w:rPr>
        <w:t>.</w:t>
      </w:r>
    </w:p>
    <w:p w14:paraId="1286FF46" w14:textId="77777777" w:rsidR="00012E5A" w:rsidRDefault="00012E5A" w:rsidP="00C454B3">
      <w:pPr>
        <w:pStyle w:val="Heading1"/>
        <w:spacing w:line="252" w:lineRule="exact"/>
        <w:ind w:left="831" w:right="1008"/>
        <w:jc w:val="both"/>
        <w:rPr>
          <w:b w:val="0"/>
          <w:sz w:val="24"/>
          <w:szCs w:val="24"/>
        </w:rPr>
      </w:pPr>
    </w:p>
    <w:p w14:paraId="5FFBEC68" w14:textId="77777777" w:rsidR="006415F4" w:rsidRDefault="006A76AE" w:rsidP="00A22A64">
      <w:pPr>
        <w:pStyle w:val="Heading1"/>
        <w:spacing w:line="252" w:lineRule="exact"/>
        <w:ind w:right="1008"/>
        <w:jc w:val="both"/>
        <w:rPr>
          <w:b w:val="0"/>
          <w:i/>
          <w:sz w:val="24"/>
          <w:szCs w:val="24"/>
          <w:u w:val="single"/>
        </w:rPr>
      </w:pPr>
      <w:r>
        <w:rPr>
          <w:b w:val="0"/>
          <w:i/>
          <w:sz w:val="24"/>
          <w:szCs w:val="24"/>
          <w:u w:val="single"/>
        </w:rPr>
        <w:t>S</w:t>
      </w:r>
      <w:r w:rsidR="00876962" w:rsidRPr="003277B6">
        <w:rPr>
          <w:b w:val="0"/>
          <w:i/>
          <w:sz w:val="24"/>
          <w:szCs w:val="24"/>
          <w:u w:val="single"/>
        </w:rPr>
        <w:t>ocial Activities</w:t>
      </w:r>
      <w:r w:rsidR="000B50D6" w:rsidRPr="003277B6">
        <w:rPr>
          <w:b w:val="0"/>
          <w:i/>
          <w:sz w:val="24"/>
          <w:szCs w:val="24"/>
          <w:u w:val="single"/>
        </w:rPr>
        <w:t>:</w:t>
      </w:r>
      <w:r w:rsidR="00F86D9B">
        <w:rPr>
          <w:b w:val="0"/>
          <w:i/>
          <w:sz w:val="24"/>
          <w:szCs w:val="24"/>
          <w:u w:val="single"/>
        </w:rPr>
        <w:t xml:space="preserve"> </w:t>
      </w:r>
    </w:p>
    <w:p w14:paraId="5EA932A9" w14:textId="77777777" w:rsidR="00F86D9B" w:rsidRDefault="00F86D9B" w:rsidP="00A22A64">
      <w:pPr>
        <w:pStyle w:val="Heading1"/>
        <w:spacing w:line="252" w:lineRule="exact"/>
        <w:ind w:right="1008"/>
        <w:jc w:val="both"/>
        <w:rPr>
          <w:b w:val="0"/>
          <w:i/>
          <w:sz w:val="24"/>
          <w:szCs w:val="24"/>
          <w:u w:val="single"/>
        </w:rPr>
      </w:pPr>
    </w:p>
    <w:p w14:paraId="1C097848" w14:textId="77777777" w:rsidR="00B1592A" w:rsidRPr="00B1592A" w:rsidRDefault="00B058CC" w:rsidP="0000202E">
      <w:pPr>
        <w:pStyle w:val="Heading1"/>
        <w:spacing w:line="252" w:lineRule="exact"/>
        <w:ind w:left="720" w:right="1008" w:firstLine="1"/>
        <w:jc w:val="both"/>
        <w:rPr>
          <w:b w:val="0"/>
          <w:sz w:val="24"/>
          <w:szCs w:val="24"/>
        </w:rPr>
      </w:pPr>
      <w:r>
        <w:rPr>
          <w:b w:val="0"/>
          <w:sz w:val="24"/>
          <w:szCs w:val="24"/>
        </w:rPr>
        <w:t>The Polish Dinner has been canceled. The next dinner will be the St. Patrick’s Day Dinner in March.</w:t>
      </w:r>
    </w:p>
    <w:p w14:paraId="32581170" w14:textId="77777777" w:rsidR="00BF5E47" w:rsidRDefault="00BF5E47" w:rsidP="003B363C">
      <w:pPr>
        <w:pStyle w:val="Heading1"/>
        <w:spacing w:line="252" w:lineRule="exact"/>
        <w:ind w:left="720" w:right="1008" w:firstLine="1"/>
        <w:jc w:val="both"/>
        <w:rPr>
          <w:b w:val="0"/>
          <w:sz w:val="24"/>
          <w:szCs w:val="24"/>
        </w:rPr>
      </w:pPr>
    </w:p>
    <w:p w14:paraId="77A1C0C3" w14:textId="77777777" w:rsidR="00181357" w:rsidRDefault="004821A7" w:rsidP="00A22A64">
      <w:pPr>
        <w:pStyle w:val="Heading1"/>
        <w:spacing w:line="252" w:lineRule="exact"/>
        <w:ind w:right="1008"/>
        <w:jc w:val="both"/>
        <w:rPr>
          <w:b w:val="0"/>
          <w:i/>
          <w:sz w:val="24"/>
          <w:szCs w:val="24"/>
          <w:u w:val="single"/>
        </w:rPr>
      </w:pPr>
      <w:r w:rsidRPr="003277B6">
        <w:rPr>
          <w:b w:val="0"/>
          <w:i/>
          <w:sz w:val="24"/>
          <w:szCs w:val="24"/>
          <w:u w:val="single"/>
        </w:rPr>
        <w:t>Worship &amp; Spiritual Life:</w:t>
      </w:r>
    </w:p>
    <w:p w14:paraId="136CF932" w14:textId="77777777" w:rsidR="005C09DD" w:rsidRDefault="005C09DD" w:rsidP="005C09DD">
      <w:pPr>
        <w:pStyle w:val="Heading1"/>
        <w:spacing w:line="252" w:lineRule="exact"/>
        <w:ind w:left="720" w:right="1008"/>
        <w:jc w:val="both"/>
        <w:rPr>
          <w:b w:val="0"/>
          <w:i/>
          <w:sz w:val="24"/>
          <w:szCs w:val="24"/>
          <w:u w:val="single"/>
        </w:rPr>
      </w:pPr>
    </w:p>
    <w:p w14:paraId="56A0AC7C" w14:textId="77777777" w:rsidR="004821A7" w:rsidRPr="00430473" w:rsidRDefault="006A4217" w:rsidP="008460EA">
      <w:pPr>
        <w:pStyle w:val="Heading1"/>
        <w:numPr>
          <w:ilvl w:val="0"/>
          <w:numId w:val="29"/>
        </w:numPr>
        <w:spacing w:line="252" w:lineRule="exact"/>
        <w:ind w:right="1008"/>
        <w:jc w:val="both"/>
        <w:rPr>
          <w:b w:val="0"/>
          <w:i/>
          <w:sz w:val="24"/>
          <w:szCs w:val="24"/>
          <w:u w:val="single"/>
        </w:rPr>
      </w:pPr>
      <w:r w:rsidRPr="005B6BBB">
        <w:rPr>
          <w:b w:val="0"/>
          <w:sz w:val="24"/>
          <w:szCs w:val="24"/>
        </w:rPr>
        <w:t>The Youth Ministry</w:t>
      </w:r>
      <w:r w:rsidR="005B6BBB" w:rsidRPr="005B6BBB">
        <w:rPr>
          <w:b w:val="0"/>
          <w:sz w:val="24"/>
          <w:szCs w:val="24"/>
        </w:rPr>
        <w:t>’s evening of caroling at Montgomery Nursing Home</w:t>
      </w:r>
      <w:r w:rsidR="004945ED">
        <w:rPr>
          <w:b w:val="0"/>
          <w:sz w:val="24"/>
          <w:szCs w:val="24"/>
        </w:rPr>
        <w:t>,</w:t>
      </w:r>
      <w:r w:rsidR="005B6BBB" w:rsidRPr="005B6BBB">
        <w:rPr>
          <w:b w:val="0"/>
          <w:sz w:val="24"/>
          <w:szCs w:val="24"/>
        </w:rPr>
        <w:t xml:space="preserve"> in </w:t>
      </w:r>
      <w:r w:rsidR="004945ED">
        <w:rPr>
          <w:b w:val="0"/>
          <w:sz w:val="24"/>
          <w:szCs w:val="24"/>
        </w:rPr>
        <w:t>collaboration with</w:t>
      </w:r>
      <w:r w:rsidRPr="005B6BBB">
        <w:rPr>
          <w:b w:val="0"/>
          <w:sz w:val="24"/>
          <w:szCs w:val="24"/>
        </w:rPr>
        <w:t xml:space="preserve"> Religious Education </w:t>
      </w:r>
      <w:r w:rsidR="004945ED">
        <w:rPr>
          <w:b w:val="0"/>
          <w:sz w:val="24"/>
          <w:szCs w:val="24"/>
        </w:rPr>
        <w:t>and its students, w</w:t>
      </w:r>
      <w:r w:rsidR="005B6BBB">
        <w:rPr>
          <w:b w:val="0"/>
          <w:sz w:val="24"/>
          <w:szCs w:val="24"/>
        </w:rPr>
        <w:t>ent very well</w:t>
      </w:r>
      <w:r w:rsidR="00E54B48" w:rsidRPr="005B6BBB">
        <w:rPr>
          <w:b w:val="0"/>
          <w:sz w:val="24"/>
          <w:szCs w:val="24"/>
        </w:rPr>
        <w:t>.</w:t>
      </w:r>
    </w:p>
    <w:p w14:paraId="6D05E929" w14:textId="77777777" w:rsidR="00430473" w:rsidRPr="00430473" w:rsidRDefault="00430473" w:rsidP="00430473">
      <w:pPr>
        <w:pStyle w:val="Heading1"/>
        <w:spacing w:line="252" w:lineRule="exact"/>
        <w:ind w:left="1440" w:right="1008"/>
        <w:jc w:val="both"/>
        <w:rPr>
          <w:b w:val="0"/>
          <w:i/>
          <w:sz w:val="24"/>
          <w:szCs w:val="24"/>
          <w:u w:val="single"/>
        </w:rPr>
      </w:pPr>
    </w:p>
    <w:p w14:paraId="16CEBB1D" w14:textId="77777777" w:rsidR="00EA5E47" w:rsidRPr="00EA5E47" w:rsidRDefault="00430473" w:rsidP="008460EA">
      <w:pPr>
        <w:pStyle w:val="Heading1"/>
        <w:numPr>
          <w:ilvl w:val="0"/>
          <w:numId w:val="29"/>
        </w:numPr>
        <w:spacing w:line="252" w:lineRule="exact"/>
        <w:ind w:right="1008"/>
        <w:jc w:val="both"/>
        <w:rPr>
          <w:b w:val="0"/>
          <w:i/>
          <w:sz w:val="24"/>
          <w:szCs w:val="24"/>
          <w:u w:val="single"/>
        </w:rPr>
      </w:pPr>
      <w:r>
        <w:rPr>
          <w:b w:val="0"/>
          <w:sz w:val="24"/>
          <w:szCs w:val="24"/>
        </w:rPr>
        <w:t xml:space="preserve">The two women who have </w:t>
      </w:r>
      <w:r w:rsidR="004945ED">
        <w:rPr>
          <w:b w:val="0"/>
          <w:sz w:val="24"/>
          <w:szCs w:val="24"/>
        </w:rPr>
        <w:t>spearheaded</w:t>
      </w:r>
      <w:r>
        <w:rPr>
          <w:b w:val="0"/>
          <w:sz w:val="24"/>
          <w:szCs w:val="24"/>
        </w:rPr>
        <w:t xml:space="preserve"> Art &amp; Environment stepped down as of the end of the Christmas season. They are each retired and family commitments are now often taking them out of state, especially during holidays. They tried to find replacements among those who assist on major decorating/undecorating days, but no one stepped up. The work they have done during the course of the past three years </w:t>
      </w:r>
      <w:r w:rsidR="002A760C">
        <w:rPr>
          <w:b w:val="0"/>
          <w:sz w:val="24"/>
          <w:szCs w:val="24"/>
        </w:rPr>
        <w:t>– including redoing Easter wreaths</w:t>
      </w:r>
      <w:r w:rsidR="004945ED">
        <w:rPr>
          <w:b w:val="0"/>
          <w:sz w:val="24"/>
          <w:szCs w:val="24"/>
        </w:rPr>
        <w:t xml:space="preserve">, </w:t>
      </w:r>
      <w:r w:rsidR="002A760C">
        <w:rPr>
          <w:b w:val="0"/>
          <w:sz w:val="24"/>
          <w:szCs w:val="24"/>
        </w:rPr>
        <w:t xml:space="preserve">shelf pieces </w:t>
      </w:r>
      <w:r w:rsidR="004945ED">
        <w:rPr>
          <w:b w:val="0"/>
          <w:sz w:val="24"/>
          <w:szCs w:val="24"/>
        </w:rPr>
        <w:t xml:space="preserve">and compiling a detailed binder with photos </w:t>
      </w:r>
      <w:r w:rsidR="002A760C">
        <w:rPr>
          <w:b w:val="0"/>
          <w:sz w:val="24"/>
          <w:szCs w:val="24"/>
        </w:rPr>
        <w:t xml:space="preserve">- </w:t>
      </w:r>
      <w:r>
        <w:rPr>
          <w:b w:val="0"/>
          <w:sz w:val="24"/>
          <w:szCs w:val="24"/>
        </w:rPr>
        <w:t>has left the church in good shape</w:t>
      </w:r>
      <w:r w:rsidR="002A760C">
        <w:rPr>
          <w:b w:val="0"/>
          <w:sz w:val="24"/>
          <w:szCs w:val="24"/>
        </w:rPr>
        <w:t xml:space="preserve">. </w:t>
      </w:r>
      <w:r w:rsidR="004945ED">
        <w:rPr>
          <w:b w:val="0"/>
          <w:sz w:val="24"/>
          <w:szCs w:val="24"/>
        </w:rPr>
        <w:t>However, Holy Week, which will be here before we know it, is particularly demanding of this ministry.</w:t>
      </w:r>
      <w:r w:rsidR="004D3B90">
        <w:rPr>
          <w:b w:val="0"/>
          <w:sz w:val="24"/>
          <w:szCs w:val="24"/>
        </w:rPr>
        <w:t xml:space="preserve"> </w:t>
      </w:r>
    </w:p>
    <w:p w14:paraId="13ED0CB2" w14:textId="77777777" w:rsidR="00EA5E47" w:rsidRDefault="00EA5E47" w:rsidP="00EA5E47">
      <w:pPr>
        <w:pStyle w:val="ListParagraph"/>
        <w:rPr>
          <w:b/>
          <w:sz w:val="24"/>
          <w:szCs w:val="24"/>
        </w:rPr>
      </w:pPr>
    </w:p>
    <w:p w14:paraId="080CD53F" w14:textId="77777777" w:rsidR="00430473" w:rsidRPr="004D3B90" w:rsidRDefault="00EA5E47" w:rsidP="00EA5E47">
      <w:pPr>
        <w:pStyle w:val="Heading1"/>
        <w:spacing w:line="252" w:lineRule="exact"/>
        <w:ind w:left="1440" w:right="1008" w:firstLine="720"/>
        <w:jc w:val="both"/>
        <w:rPr>
          <w:b w:val="0"/>
          <w:i/>
          <w:sz w:val="24"/>
          <w:szCs w:val="24"/>
          <w:u w:val="single"/>
        </w:rPr>
      </w:pPr>
      <w:r>
        <w:rPr>
          <w:b w:val="0"/>
          <w:sz w:val="24"/>
          <w:szCs w:val="24"/>
        </w:rPr>
        <w:lastRenderedPageBreak/>
        <w:t xml:space="preserve">Ideally, Art &amp; Environment will be comprised of a team of two creative individuals who will bounce ideas off one another, </w:t>
      </w:r>
      <w:r w:rsidR="003F7EFF">
        <w:rPr>
          <w:b w:val="0"/>
          <w:sz w:val="24"/>
          <w:szCs w:val="24"/>
        </w:rPr>
        <w:t xml:space="preserve">share </w:t>
      </w:r>
      <w:r w:rsidR="003E2DEC">
        <w:rPr>
          <w:b w:val="0"/>
          <w:sz w:val="24"/>
          <w:szCs w:val="24"/>
        </w:rPr>
        <w:t>responsibilities,</w:t>
      </w:r>
      <w:r w:rsidR="003F7EFF">
        <w:rPr>
          <w:b w:val="0"/>
          <w:sz w:val="24"/>
          <w:szCs w:val="24"/>
        </w:rPr>
        <w:t xml:space="preserve"> </w:t>
      </w:r>
      <w:r>
        <w:rPr>
          <w:b w:val="0"/>
          <w:sz w:val="24"/>
          <w:szCs w:val="24"/>
        </w:rPr>
        <w:t>occasionally shop for</w:t>
      </w:r>
      <w:r w:rsidR="003F7EFF">
        <w:rPr>
          <w:b w:val="0"/>
          <w:sz w:val="24"/>
          <w:szCs w:val="24"/>
        </w:rPr>
        <w:t xml:space="preserve"> </w:t>
      </w:r>
      <w:r>
        <w:rPr>
          <w:b w:val="0"/>
          <w:sz w:val="24"/>
          <w:szCs w:val="24"/>
        </w:rPr>
        <w:t xml:space="preserve">supplies, communicate with the office in terms of </w:t>
      </w:r>
      <w:r w:rsidR="004945ED">
        <w:rPr>
          <w:b w:val="0"/>
          <w:sz w:val="24"/>
          <w:szCs w:val="24"/>
        </w:rPr>
        <w:t>purchas</w:t>
      </w:r>
      <w:r>
        <w:rPr>
          <w:b w:val="0"/>
          <w:sz w:val="24"/>
          <w:szCs w:val="24"/>
        </w:rPr>
        <w:t xml:space="preserve">ing and oversee volunteers to complete Easter and Christmas decorating according to their vision. </w:t>
      </w:r>
      <w:r w:rsidR="001C6EE4">
        <w:rPr>
          <w:b w:val="0"/>
          <w:sz w:val="24"/>
          <w:szCs w:val="24"/>
        </w:rPr>
        <w:t>A</w:t>
      </w:r>
      <w:r w:rsidR="003F7EFF">
        <w:rPr>
          <w:b w:val="0"/>
          <w:sz w:val="24"/>
          <w:szCs w:val="24"/>
        </w:rPr>
        <w:t>rt &amp; Environment is not responsible for anything outdoors.</w:t>
      </w:r>
    </w:p>
    <w:p w14:paraId="6F5D776C" w14:textId="77777777" w:rsidR="003E2DEC" w:rsidRDefault="003E2DEC" w:rsidP="005B6BBB">
      <w:pPr>
        <w:pStyle w:val="Heading1"/>
        <w:spacing w:line="252" w:lineRule="exact"/>
        <w:ind w:right="1008"/>
        <w:jc w:val="both"/>
        <w:rPr>
          <w:b w:val="0"/>
          <w:i/>
          <w:sz w:val="24"/>
          <w:szCs w:val="24"/>
          <w:u w:val="single"/>
        </w:rPr>
      </w:pPr>
    </w:p>
    <w:p w14:paraId="6FBB6A82" w14:textId="77777777" w:rsidR="005B6BBB" w:rsidRPr="003277B6" w:rsidRDefault="005B6BBB" w:rsidP="005B6BBB">
      <w:pPr>
        <w:pStyle w:val="Heading1"/>
        <w:spacing w:line="252" w:lineRule="exact"/>
        <w:ind w:right="1008"/>
        <w:jc w:val="both"/>
        <w:rPr>
          <w:b w:val="0"/>
          <w:i/>
          <w:sz w:val="24"/>
          <w:szCs w:val="24"/>
        </w:rPr>
      </w:pPr>
      <w:r w:rsidRPr="003277B6">
        <w:rPr>
          <w:b w:val="0"/>
          <w:i/>
          <w:sz w:val="24"/>
          <w:szCs w:val="24"/>
          <w:u w:val="single"/>
        </w:rPr>
        <w:t>Christian Services:</w:t>
      </w:r>
      <w:r w:rsidRPr="003277B6">
        <w:rPr>
          <w:b w:val="0"/>
          <w:i/>
          <w:sz w:val="24"/>
          <w:szCs w:val="24"/>
        </w:rPr>
        <w:t xml:space="preserve">  </w:t>
      </w:r>
    </w:p>
    <w:p w14:paraId="03F1FC3C" w14:textId="77777777" w:rsidR="005B6BBB" w:rsidRDefault="005B6BBB" w:rsidP="005B6BBB">
      <w:pPr>
        <w:pStyle w:val="Heading1"/>
        <w:spacing w:line="252" w:lineRule="exact"/>
        <w:ind w:left="864" w:right="1008"/>
        <w:jc w:val="both"/>
        <w:rPr>
          <w:b w:val="0"/>
          <w:sz w:val="24"/>
          <w:szCs w:val="24"/>
        </w:rPr>
      </w:pPr>
      <w:r>
        <w:rPr>
          <w:b w:val="0"/>
          <w:sz w:val="24"/>
          <w:szCs w:val="24"/>
        </w:rPr>
        <w:t xml:space="preserve">   </w:t>
      </w:r>
    </w:p>
    <w:p w14:paraId="756638C6" w14:textId="77777777" w:rsidR="005B6BBB" w:rsidRDefault="005B6BBB" w:rsidP="005B6BBB">
      <w:pPr>
        <w:pStyle w:val="Heading1"/>
        <w:numPr>
          <w:ilvl w:val="0"/>
          <w:numId w:val="32"/>
        </w:numPr>
        <w:spacing w:line="252" w:lineRule="exact"/>
        <w:ind w:right="1008"/>
        <w:jc w:val="both"/>
        <w:rPr>
          <w:b w:val="0"/>
          <w:sz w:val="24"/>
          <w:szCs w:val="24"/>
        </w:rPr>
      </w:pPr>
      <w:r>
        <w:rPr>
          <w:b w:val="0"/>
          <w:sz w:val="24"/>
          <w:szCs w:val="24"/>
        </w:rPr>
        <w:t>There is a repast tomorrow for Maria Pardini.</w:t>
      </w:r>
    </w:p>
    <w:p w14:paraId="6D9CFFDC" w14:textId="77777777" w:rsidR="005B6BBB" w:rsidRDefault="005B6BBB" w:rsidP="005B6BBB">
      <w:pPr>
        <w:pStyle w:val="Heading1"/>
        <w:spacing w:line="252" w:lineRule="exact"/>
        <w:ind w:left="1584" w:right="1008"/>
        <w:jc w:val="both"/>
        <w:rPr>
          <w:b w:val="0"/>
          <w:sz w:val="24"/>
          <w:szCs w:val="24"/>
        </w:rPr>
      </w:pPr>
    </w:p>
    <w:p w14:paraId="3B10858C" w14:textId="77777777" w:rsidR="005B6BBB" w:rsidRDefault="005B6BBB" w:rsidP="005B6BBB">
      <w:pPr>
        <w:pStyle w:val="Heading1"/>
        <w:numPr>
          <w:ilvl w:val="0"/>
          <w:numId w:val="32"/>
        </w:numPr>
        <w:spacing w:line="252" w:lineRule="exact"/>
        <w:ind w:right="1008"/>
        <w:jc w:val="both"/>
        <w:rPr>
          <w:b w:val="0"/>
          <w:sz w:val="24"/>
          <w:szCs w:val="24"/>
        </w:rPr>
      </w:pPr>
      <w:r w:rsidRPr="00430473">
        <w:rPr>
          <w:b w:val="0"/>
          <w:sz w:val="24"/>
          <w:szCs w:val="24"/>
        </w:rPr>
        <w:t>A lengthy discussion ensued regarding all that Christian Services encompasses and the coordinator’s concern</w:t>
      </w:r>
      <w:r w:rsidR="003F7EFF">
        <w:rPr>
          <w:b w:val="0"/>
          <w:sz w:val="24"/>
          <w:szCs w:val="24"/>
        </w:rPr>
        <w:t xml:space="preserve"> that</w:t>
      </w:r>
      <w:r w:rsidR="0017301B" w:rsidRPr="00430473">
        <w:rPr>
          <w:b w:val="0"/>
          <w:sz w:val="24"/>
          <w:szCs w:val="24"/>
        </w:rPr>
        <w:t xml:space="preserve"> responsibilities </w:t>
      </w:r>
      <w:r w:rsidR="003F7EFF">
        <w:rPr>
          <w:b w:val="0"/>
          <w:sz w:val="24"/>
          <w:szCs w:val="24"/>
        </w:rPr>
        <w:t xml:space="preserve">could </w:t>
      </w:r>
      <w:r w:rsidR="0017301B" w:rsidRPr="00430473">
        <w:rPr>
          <w:b w:val="0"/>
          <w:sz w:val="24"/>
          <w:szCs w:val="24"/>
        </w:rPr>
        <w:t xml:space="preserve">fall through the cracks if she should not be available. Some of </w:t>
      </w:r>
      <w:r w:rsidR="00430473" w:rsidRPr="00430473">
        <w:rPr>
          <w:b w:val="0"/>
          <w:sz w:val="24"/>
          <w:szCs w:val="24"/>
        </w:rPr>
        <w:t>its facet</w:t>
      </w:r>
      <w:r w:rsidR="0017301B" w:rsidRPr="00430473">
        <w:rPr>
          <w:b w:val="0"/>
          <w:sz w:val="24"/>
          <w:szCs w:val="24"/>
        </w:rPr>
        <w:t>s, such as the Prayer Chain, Prayer Blanket Ministry, Holiday Baskets, Giving Tree and Food Pantry</w:t>
      </w:r>
      <w:r w:rsidR="001C6EE4">
        <w:rPr>
          <w:b w:val="0"/>
          <w:sz w:val="24"/>
          <w:szCs w:val="24"/>
        </w:rPr>
        <w:t xml:space="preserve">, </w:t>
      </w:r>
      <w:r w:rsidR="0017301B" w:rsidRPr="00430473">
        <w:rPr>
          <w:b w:val="0"/>
          <w:sz w:val="24"/>
          <w:szCs w:val="24"/>
        </w:rPr>
        <w:t xml:space="preserve">already have separate coordinators </w:t>
      </w:r>
      <w:r w:rsidR="001C6EE4">
        <w:rPr>
          <w:b w:val="0"/>
          <w:sz w:val="24"/>
          <w:szCs w:val="24"/>
        </w:rPr>
        <w:t>to ensure what needs to get done does, in fact, get done</w:t>
      </w:r>
      <w:r w:rsidR="0017301B" w:rsidRPr="00430473">
        <w:rPr>
          <w:b w:val="0"/>
          <w:sz w:val="24"/>
          <w:szCs w:val="24"/>
        </w:rPr>
        <w:t>.</w:t>
      </w:r>
      <w:r w:rsidR="00430473" w:rsidRPr="00430473">
        <w:rPr>
          <w:b w:val="0"/>
          <w:sz w:val="24"/>
          <w:szCs w:val="24"/>
        </w:rPr>
        <w:t xml:space="preserve"> And there are </w:t>
      </w:r>
      <w:r w:rsidR="00430473">
        <w:rPr>
          <w:b w:val="0"/>
          <w:sz w:val="24"/>
          <w:szCs w:val="24"/>
        </w:rPr>
        <w:t xml:space="preserve">other </w:t>
      </w:r>
      <w:r w:rsidR="003F7EFF">
        <w:rPr>
          <w:b w:val="0"/>
          <w:sz w:val="24"/>
          <w:szCs w:val="24"/>
        </w:rPr>
        <w:t>R</w:t>
      </w:r>
      <w:r w:rsidR="00EA1E46">
        <w:rPr>
          <w:b w:val="0"/>
          <w:sz w:val="24"/>
          <w:szCs w:val="24"/>
        </w:rPr>
        <w:t>epast/</w:t>
      </w:r>
      <w:r w:rsidR="003F7EFF">
        <w:rPr>
          <w:b w:val="0"/>
          <w:sz w:val="24"/>
          <w:szCs w:val="24"/>
        </w:rPr>
        <w:t>S</w:t>
      </w:r>
      <w:r w:rsidR="00EA1E46">
        <w:rPr>
          <w:b w:val="0"/>
          <w:sz w:val="24"/>
          <w:szCs w:val="24"/>
        </w:rPr>
        <w:t xml:space="preserve">enior </w:t>
      </w:r>
      <w:r w:rsidR="003F7EFF">
        <w:rPr>
          <w:b w:val="0"/>
          <w:sz w:val="24"/>
          <w:szCs w:val="24"/>
        </w:rPr>
        <w:t>L</w:t>
      </w:r>
      <w:r w:rsidR="00EA1E46">
        <w:rPr>
          <w:b w:val="0"/>
          <w:sz w:val="24"/>
          <w:szCs w:val="24"/>
        </w:rPr>
        <w:t xml:space="preserve">uncheon </w:t>
      </w:r>
      <w:r w:rsidR="00430473">
        <w:rPr>
          <w:b w:val="0"/>
          <w:sz w:val="24"/>
          <w:szCs w:val="24"/>
        </w:rPr>
        <w:t>team members who assist and/or fill in when necessary</w:t>
      </w:r>
      <w:r w:rsidR="003F7EFF">
        <w:rPr>
          <w:b w:val="0"/>
          <w:sz w:val="24"/>
          <w:szCs w:val="24"/>
        </w:rPr>
        <w:t>, but are unable to assume full co-coordinator posts</w:t>
      </w:r>
      <w:r w:rsidR="00430473">
        <w:rPr>
          <w:b w:val="0"/>
          <w:sz w:val="24"/>
          <w:szCs w:val="24"/>
        </w:rPr>
        <w:t>.</w:t>
      </w:r>
    </w:p>
    <w:p w14:paraId="03E0119F" w14:textId="77777777" w:rsidR="00430473" w:rsidRDefault="00430473" w:rsidP="00430473">
      <w:pPr>
        <w:pStyle w:val="Heading1"/>
        <w:spacing w:line="252" w:lineRule="exact"/>
        <w:ind w:left="1584" w:right="1008"/>
        <w:jc w:val="both"/>
        <w:rPr>
          <w:b w:val="0"/>
          <w:sz w:val="24"/>
          <w:szCs w:val="24"/>
        </w:rPr>
      </w:pPr>
    </w:p>
    <w:p w14:paraId="4610B85C" w14:textId="77777777" w:rsidR="00430473" w:rsidRDefault="00430473" w:rsidP="005B6BBB">
      <w:pPr>
        <w:pStyle w:val="Heading1"/>
        <w:numPr>
          <w:ilvl w:val="0"/>
          <w:numId w:val="32"/>
        </w:numPr>
        <w:spacing w:line="252" w:lineRule="exact"/>
        <w:ind w:right="1008"/>
        <w:jc w:val="both"/>
        <w:rPr>
          <w:b w:val="0"/>
          <w:sz w:val="24"/>
          <w:szCs w:val="24"/>
        </w:rPr>
      </w:pPr>
      <w:r>
        <w:rPr>
          <w:b w:val="0"/>
          <w:sz w:val="24"/>
          <w:szCs w:val="24"/>
        </w:rPr>
        <w:t>The main concerns</w:t>
      </w:r>
      <w:r w:rsidR="00EA1E46">
        <w:rPr>
          <w:b w:val="0"/>
          <w:sz w:val="24"/>
          <w:szCs w:val="24"/>
        </w:rPr>
        <w:t>, however,</w:t>
      </w:r>
      <w:r>
        <w:rPr>
          <w:b w:val="0"/>
          <w:sz w:val="24"/>
          <w:szCs w:val="24"/>
        </w:rPr>
        <w:t xml:space="preserve"> are the </w:t>
      </w:r>
      <w:r w:rsidR="00EA1E46">
        <w:rPr>
          <w:b w:val="0"/>
          <w:sz w:val="24"/>
          <w:szCs w:val="24"/>
        </w:rPr>
        <w:t>S</w:t>
      </w:r>
      <w:r>
        <w:rPr>
          <w:b w:val="0"/>
          <w:sz w:val="24"/>
          <w:szCs w:val="24"/>
        </w:rPr>
        <w:t xml:space="preserve">enior </w:t>
      </w:r>
      <w:r w:rsidR="00EA1E46">
        <w:rPr>
          <w:b w:val="0"/>
          <w:sz w:val="24"/>
          <w:szCs w:val="24"/>
        </w:rPr>
        <w:t>L</w:t>
      </w:r>
      <w:r>
        <w:rPr>
          <w:b w:val="0"/>
          <w:sz w:val="24"/>
          <w:szCs w:val="24"/>
        </w:rPr>
        <w:t>uncheon, Repasts (and the new Arimathean ministry sometimes draws from th</w:t>
      </w:r>
      <w:r w:rsidR="00EA1E46">
        <w:rPr>
          <w:b w:val="0"/>
          <w:sz w:val="24"/>
          <w:szCs w:val="24"/>
        </w:rPr>
        <w:t>e repast</w:t>
      </w:r>
      <w:r>
        <w:rPr>
          <w:b w:val="0"/>
          <w:sz w:val="24"/>
          <w:szCs w:val="24"/>
        </w:rPr>
        <w:t xml:space="preserve"> pool), Transportation and Meals delivered to the very sick. </w:t>
      </w:r>
      <w:r w:rsidRPr="000047C2">
        <w:rPr>
          <w:sz w:val="24"/>
          <w:szCs w:val="24"/>
        </w:rPr>
        <w:t xml:space="preserve">It was decided that delivering meals should cease. </w:t>
      </w:r>
      <w:r>
        <w:rPr>
          <w:b w:val="0"/>
          <w:sz w:val="24"/>
          <w:szCs w:val="24"/>
        </w:rPr>
        <w:t>There are not enough volunteers to cook and deliver food, and there is a concern today about bringing food into someone’s home.</w:t>
      </w:r>
      <w:r w:rsidR="00A03303">
        <w:rPr>
          <w:b w:val="0"/>
          <w:sz w:val="24"/>
          <w:szCs w:val="24"/>
        </w:rPr>
        <w:t xml:space="preserve"> </w:t>
      </w:r>
      <w:r w:rsidR="00EA1E46">
        <w:rPr>
          <w:b w:val="0"/>
          <w:sz w:val="24"/>
          <w:szCs w:val="24"/>
        </w:rPr>
        <w:t>Plus, when there is an emergency situation, typically neighbors and other family members provide meals.</w:t>
      </w:r>
    </w:p>
    <w:p w14:paraId="0A7D72B9" w14:textId="77777777" w:rsidR="00EA1E46" w:rsidRDefault="00EA1E46" w:rsidP="00EA1E46">
      <w:pPr>
        <w:pStyle w:val="Heading1"/>
        <w:spacing w:line="252" w:lineRule="exact"/>
        <w:ind w:left="1584" w:right="1008"/>
        <w:jc w:val="both"/>
        <w:rPr>
          <w:b w:val="0"/>
          <w:sz w:val="24"/>
          <w:szCs w:val="24"/>
        </w:rPr>
      </w:pPr>
    </w:p>
    <w:p w14:paraId="09A6D9C2" w14:textId="77777777" w:rsidR="00EA1E46" w:rsidRDefault="00EA1E46" w:rsidP="005B6BBB">
      <w:pPr>
        <w:pStyle w:val="Heading1"/>
        <w:numPr>
          <w:ilvl w:val="0"/>
          <w:numId w:val="32"/>
        </w:numPr>
        <w:spacing w:line="252" w:lineRule="exact"/>
        <w:ind w:right="1008"/>
        <w:jc w:val="both"/>
        <w:rPr>
          <w:b w:val="0"/>
          <w:sz w:val="24"/>
          <w:szCs w:val="24"/>
        </w:rPr>
      </w:pPr>
      <w:r>
        <w:rPr>
          <w:b w:val="0"/>
          <w:sz w:val="24"/>
          <w:szCs w:val="24"/>
        </w:rPr>
        <w:t>The Parish Council will approach parishioners during the course of the ensuing month:</w:t>
      </w:r>
    </w:p>
    <w:p w14:paraId="60FCA3F1" w14:textId="77777777" w:rsidR="00EA1E46" w:rsidRDefault="00EA1E46" w:rsidP="00EA1E46">
      <w:pPr>
        <w:pStyle w:val="Heading1"/>
        <w:numPr>
          <w:ilvl w:val="0"/>
          <w:numId w:val="37"/>
        </w:numPr>
        <w:spacing w:line="252" w:lineRule="exact"/>
        <w:ind w:right="1008"/>
        <w:jc w:val="both"/>
        <w:rPr>
          <w:b w:val="0"/>
          <w:sz w:val="24"/>
          <w:szCs w:val="24"/>
        </w:rPr>
      </w:pPr>
      <w:r>
        <w:rPr>
          <w:b w:val="0"/>
          <w:sz w:val="24"/>
          <w:szCs w:val="24"/>
        </w:rPr>
        <w:t xml:space="preserve">To find a </w:t>
      </w:r>
      <w:r w:rsidR="003F7EFF">
        <w:rPr>
          <w:b w:val="0"/>
          <w:sz w:val="24"/>
          <w:szCs w:val="24"/>
        </w:rPr>
        <w:t>least one volunteer</w:t>
      </w:r>
      <w:r w:rsidR="001C6EE4">
        <w:rPr>
          <w:b w:val="0"/>
          <w:sz w:val="24"/>
          <w:szCs w:val="24"/>
        </w:rPr>
        <w:t>,</w:t>
      </w:r>
      <w:r w:rsidR="003F7EFF">
        <w:rPr>
          <w:b w:val="0"/>
          <w:sz w:val="24"/>
          <w:szCs w:val="24"/>
        </w:rPr>
        <w:t xml:space="preserve"> but preferably a team of two who work well together</w:t>
      </w:r>
      <w:r w:rsidR="001C6EE4">
        <w:rPr>
          <w:b w:val="0"/>
          <w:sz w:val="24"/>
          <w:szCs w:val="24"/>
        </w:rPr>
        <w:t>,</w:t>
      </w:r>
      <w:r>
        <w:rPr>
          <w:b w:val="0"/>
          <w:sz w:val="24"/>
          <w:szCs w:val="24"/>
        </w:rPr>
        <w:t xml:space="preserve"> to head Arts &amp; Environment;</w:t>
      </w:r>
    </w:p>
    <w:p w14:paraId="572A44CB" w14:textId="77777777" w:rsidR="00EA1E46" w:rsidRDefault="00EA1E46" w:rsidP="00EA1E46">
      <w:pPr>
        <w:pStyle w:val="Heading1"/>
        <w:numPr>
          <w:ilvl w:val="0"/>
          <w:numId w:val="37"/>
        </w:numPr>
        <w:spacing w:line="252" w:lineRule="exact"/>
        <w:ind w:right="1008"/>
        <w:jc w:val="both"/>
        <w:rPr>
          <w:b w:val="0"/>
          <w:sz w:val="24"/>
          <w:szCs w:val="24"/>
        </w:rPr>
      </w:pPr>
      <w:r>
        <w:rPr>
          <w:b w:val="0"/>
          <w:sz w:val="24"/>
          <w:szCs w:val="24"/>
        </w:rPr>
        <w:t>To find folks to assist in the kitchen with the senior luncheon and repasts, with an eye toward a co-coordinator;</w:t>
      </w:r>
    </w:p>
    <w:p w14:paraId="0B9DFD56" w14:textId="77777777" w:rsidR="00EA1E46" w:rsidRDefault="00EA1E46" w:rsidP="00EA1E46">
      <w:pPr>
        <w:pStyle w:val="Heading1"/>
        <w:numPr>
          <w:ilvl w:val="0"/>
          <w:numId w:val="37"/>
        </w:numPr>
        <w:spacing w:line="252" w:lineRule="exact"/>
        <w:ind w:right="1008"/>
        <w:jc w:val="both"/>
        <w:rPr>
          <w:b w:val="0"/>
          <w:sz w:val="24"/>
          <w:szCs w:val="24"/>
        </w:rPr>
      </w:pPr>
      <w:r>
        <w:rPr>
          <w:b w:val="0"/>
          <w:sz w:val="24"/>
          <w:szCs w:val="24"/>
        </w:rPr>
        <w:t>To find another person or two to transport parishioners to Mass, an appointment, etc.</w:t>
      </w:r>
    </w:p>
    <w:p w14:paraId="470C7AB3" w14:textId="77777777" w:rsidR="00EA1E46" w:rsidRDefault="00EA1E46" w:rsidP="00EA1E46">
      <w:pPr>
        <w:pStyle w:val="Heading1"/>
        <w:spacing w:line="252" w:lineRule="exact"/>
        <w:ind w:left="2520" w:right="1008"/>
        <w:jc w:val="both"/>
        <w:rPr>
          <w:b w:val="0"/>
          <w:sz w:val="24"/>
          <w:szCs w:val="24"/>
        </w:rPr>
      </w:pPr>
    </w:p>
    <w:p w14:paraId="44CBF02E" w14:textId="77777777" w:rsidR="000671D3" w:rsidRDefault="000671D3" w:rsidP="000671D3">
      <w:pPr>
        <w:pStyle w:val="Heading1"/>
        <w:spacing w:line="252" w:lineRule="exact"/>
        <w:ind w:right="1008"/>
        <w:jc w:val="both"/>
        <w:rPr>
          <w:b w:val="0"/>
          <w:sz w:val="24"/>
          <w:szCs w:val="24"/>
        </w:rPr>
      </w:pPr>
      <w:r>
        <w:rPr>
          <w:sz w:val="24"/>
          <w:szCs w:val="24"/>
        </w:rPr>
        <w:t>Other Business</w:t>
      </w:r>
    </w:p>
    <w:p w14:paraId="5EC9F5AB" w14:textId="77777777" w:rsidR="000671D3" w:rsidRDefault="000671D3" w:rsidP="00DA3F58">
      <w:pPr>
        <w:pStyle w:val="Heading1"/>
        <w:spacing w:line="252" w:lineRule="exact"/>
        <w:ind w:left="720" w:right="1008"/>
        <w:jc w:val="both"/>
        <w:rPr>
          <w:b w:val="0"/>
          <w:sz w:val="24"/>
          <w:szCs w:val="24"/>
        </w:rPr>
      </w:pPr>
    </w:p>
    <w:p w14:paraId="04E27C9D" w14:textId="77777777" w:rsidR="00D1793D" w:rsidRPr="00DF209B" w:rsidRDefault="00EA1E46" w:rsidP="00DA3F58">
      <w:pPr>
        <w:pStyle w:val="Heading1"/>
        <w:spacing w:line="252" w:lineRule="exact"/>
        <w:ind w:left="720" w:right="1008"/>
        <w:jc w:val="both"/>
        <w:rPr>
          <w:sz w:val="24"/>
          <w:szCs w:val="24"/>
        </w:rPr>
      </w:pPr>
      <w:r>
        <w:rPr>
          <w:b w:val="0"/>
          <w:sz w:val="24"/>
          <w:szCs w:val="24"/>
        </w:rPr>
        <w:t>Christine Forbes will chair the next meeting.</w:t>
      </w:r>
    </w:p>
    <w:p w14:paraId="7FD33E31" w14:textId="77777777" w:rsidR="00DF209B" w:rsidRPr="00DF209B" w:rsidRDefault="0025169E" w:rsidP="00792861">
      <w:pPr>
        <w:pStyle w:val="Heading1"/>
        <w:spacing w:line="252" w:lineRule="exact"/>
        <w:ind w:left="1870" w:right="1008"/>
        <w:jc w:val="both"/>
        <w:rPr>
          <w:b w:val="0"/>
          <w:sz w:val="24"/>
          <w:szCs w:val="24"/>
        </w:rPr>
      </w:pPr>
      <w:r>
        <w:rPr>
          <w:b w:val="0"/>
          <w:sz w:val="24"/>
          <w:szCs w:val="24"/>
        </w:rPr>
        <w:t xml:space="preserve">  </w:t>
      </w:r>
      <w:r w:rsidR="00DF209B">
        <w:rPr>
          <w:b w:val="0"/>
          <w:sz w:val="24"/>
          <w:szCs w:val="24"/>
        </w:rPr>
        <w:tab/>
      </w:r>
      <w:r w:rsidR="00DF209B">
        <w:rPr>
          <w:b w:val="0"/>
          <w:sz w:val="24"/>
          <w:szCs w:val="24"/>
        </w:rPr>
        <w:tab/>
      </w:r>
    </w:p>
    <w:p w14:paraId="6605CF9D" w14:textId="77777777" w:rsidR="00520397" w:rsidRPr="003277B6" w:rsidRDefault="00520397" w:rsidP="00792861">
      <w:pPr>
        <w:pStyle w:val="Heading1"/>
        <w:spacing w:line="252" w:lineRule="exact"/>
        <w:ind w:right="1008"/>
        <w:jc w:val="both"/>
        <w:rPr>
          <w:sz w:val="24"/>
          <w:szCs w:val="24"/>
        </w:rPr>
      </w:pPr>
      <w:r w:rsidRPr="003277B6">
        <w:rPr>
          <w:sz w:val="24"/>
          <w:szCs w:val="24"/>
        </w:rPr>
        <w:t>The meetin</w:t>
      </w:r>
      <w:r w:rsidR="00D71600" w:rsidRPr="003277B6">
        <w:rPr>
          <w:sz w:val="24"/>
          <w:szCs w:val="24"/>
        </w:rPr>
        <w:t>g closed at</w:t>
      </w:r>
      <w:r w:rsidR="0073782A">
        <w:rPr>
          <w:sz w:val="24"/>
          <w:szCs w:val="24"/>
        </w:rPr>
        <w:t xml:space="preserve"> 7:</w:t>
      </w:r>
      <w:r w:rsidR="00EA1E46">
        <w:rPr>
          <w:sz w:val="24"/>
          <w:szCs w:val="24"/>
        </w:rPr>
        <w:t>47</w:t>
      </w:r>
      <w:r w:rsidR="003271BA" w:rsidRPr="003277B6">
        <w:rPr>
          <w:sz w:val="24"/>
          <w:szCs w:val="24"/>
        </w:rPr>
        <w:t xml:space="preserve"> p.m.</w:t>
      </w:r>
      <w:r w:rsidR="00D33C3D" w:rsidRPr="003277B6">
        <w:rPr>
          <w:sz w:val="24"/>
          <w:szCs w:val="24"/>
        </w:rPr>
        <w:t xml:space="preserve"> </w:t>
      </w:r>
      <w:r w:rsidRPr="003277B6">
        <w:rPr>
          <w:sz w:val="24"/>
          <w:szCs w:val="24"/>
        </w:rPr>
        <w:t>with prayer.</w:t>
      </w:r>
    </w:p>
    <w:p w14:paraId="07FAB6F2" w14:textId="77777777" w:rsidR="00520397" w:rsidRPr="003277B6" w:rsidRDefault="00520397" w:rsidP="00520397">
      <w:pPr>
        <w:pStyle w:val="Heading1"/>
        <w:spacing w:line="252" w:lineRule="exact"/>
        <w:ind w:left="112" w:right="1115"/>
        <w:rPr>
          <w:sz w:val="24"/>
          <w:szCs w:val="24"/>
        </w:rPr>
      </w:pPr>
    </w:p>
    <w:p w14:paraId="38490D86" w14:textId="77777777" w:rsidR="00DF209B" w:rsidRDefault="00520397" w:rsidP="00520397">
      <w:pPr>
        <w:pStyle w:val="Heading1"/>
        <w:spacing w:line="252" w:lineRule="exact"/>
        <w:ind w:left="112" w:right="1115"/>
        <w:rPr>
          <w:sz w:val="24"/>
          <w:szCs w:val="24"/>
        </w:rPr>
      </w:pPr>
      <w:r w:rsidRPr="003277B6">
        <w:rPr>
          <w:sz w:val="24"/>
          <w:szCs w:val="24"/>
        </w:rPr>
        <w:t>Next meeting will be</w:t>
      </w:r>
      <w:r w:rsidR="00EA1E46">
        <w:rPr>
          <w:sz w:val="24"/>
          <w:szCs w:val="24"/>
        </w:rPr>
        <w:t xml:space="preserve"> Monday</w:t>
      </w:r>
      <w:r w:rsidR="00F73547" w:rsidRPr="003277B6">
        <w:rPr>
          <w:sz w:val="24"/>
          <w:szCs w:val="24"/>
        </w:rPr>
        <w:t xml:space="preserve">, </w:t>
      </w:r>
      <w:r w:rsidR="00EA1E46">
        <w:rPr>
          <w:sz w:val="24"/>
          <w:szCs w:val="24"/>
        </w:rPr>
        <w:t>Februar</w:t>
      </w:r>
      <w:r w:rsidR="006B45FC">
        <w:rPr>
          <w:sz w:val="24"/>
          <w:szCs w:val="24"/>
        </w:rPr>
        <w:t>y 10</w:t>
      </w:r>
      <w:r w:rsidR="00B7141E">
        <w:rPr>
          <w:sz w:val="24"/>
          <w:szCs w:val="24"/>
        </w:rPr>
        <w:t>,</w:t>
      </w:r>
      <w:r w:rsidRPr="003277B6">
        <w:rPr>
          <w:sz w:val="24"/>
          <w:szCs w:val="24"/>
        </w:rPr>
        <w:t xml:space="preserve"> 201</w:t>
      </w:r>
      <w:r w:rsidR="00B6398D">
        <w:rPr>
          <w:sz w:val="24"/>
          <w:szCs w:val="24"/>
        </w:rPr>
        <w:t>9</w:t>
      </w:r>
      <w:r w:rsidR="00DF5304" w:rsidRPr="003277B6">
        <w:rPr>
          <w:sz w:val="24"/>
          <w:szCs w:val="24"/>
        </w:rPr>
        <w:t>,</w:t>
      </w:r>
      <w:r w:rsidRPr="003277B6">
        <w:rPr>
          <w:sz w:val="24"/>
          <w:szCs w:val="24"/>
        </w:rPr>
        <w:t xml:space="preserve"> at </w:t>
      </w:r>
      <w:r w:rsidR="00FF03C3" w:rsidRPr="003277B6">
        <w:rPr>
          <w:sz w:val="24"/>
          <w:szCs w:val="24"/>
        </w:rPr>
        <w:t>6:45</w:t>
      </w:r>
      <w:r w:rsidR="000D00BC" w:rsidRPr="003277B6">
        <w:rPr>
          <w:sz w:val="24"/>
          <w:szCs w:val="24"/>
        </w:rPr>
        <w:t xml:space="preserve"> </w:t>
      </w:r>
      <w:r w:rsidR="00572806" w:rsidRPr="003277B6">
        <w:rPr>
          <w:sz w:val="24"/>
          <w:szCs w:val="24"/>
        </w:rPr>
        <w:t>p.m.</w:t>
      </w:r>
      <w:r w:rsidR="00C92656">
        <w:rPr>
          <w:sz w:val="24"/>
          <w:szCs w:val="24"/>
        </w:rPr>
        <w:t xml:space="preserve"> </w:t>
      </w:r>
    </w:p>
    <w:p w14:paraId="65989C94" w14:textId="77777777" w:rsidR="00DF209B" w:rsidRDefault="00DF209B" w:rsidP="00520397">
      <w:pPr>
        <w:pStyle w:val="Heading1"/>
        <w:spacing w:line="252" w:lineRule="exact"/>
        <w:ind w:left="112" w:right="1115"/>
        <w:rPr>
          <w:sz w:val="24"/>
          <w:szCs w:val="24"/>
        </w:rPr>
      </w:pPr>
    </w:p>
    <w:p w14:paraId="2ABBBDDF" w14:textId="77777777" w:rsidR="00D966B4" w:rsidRPr="003277B6" w:rsidRDefault="00520397" w:rsidP="003F7434">
      <w:pPr>
        <w:pStyle w:val="Heading1"/>
        <w:spacing w:line="252" w:lineRule="exact"/>
        <w:ind w:left="112" w:right="1115"/>
        <w:rPr>
          <w:sz w:val="24"/>
          <w:szCs w:val="24"/>
        </w:rPr>
      </w:pPr>
      <w:r w:rsidRPr="003277B6">
        <w:rPr>
          <w:sz w:val="24"/>
          <w:szCs w:val="24"/>
        </w:rPr>
        <w:t xml:space="preserve">Respectfully submitted, </w:t>
      </w:r>
      <w:r w:rsidR="00CC2DC9" w:rsidRPr="003277B6">
        <w:rPr>
          <w:sz w:val="24"/>
          <w:szCs w:val="24"/>
        </w:rPr>
        <w:t>Deborah Botti</w:t>
      </w:r>
    </w:p>
    <w:sectPr w:rsidR="00D966B4" w:rsidRPr="003277B6" w:rsidSect="00611449">
      <w:footerReference w:type="default" r:id="rId9"/>
      <w:pgSz w:w="12240" w:h="15840"/>
      <w:pgMar w:top="576" w:right="1080" w:bottom="1008"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DE3E66" w14:textId="77777777" w:rsidR="00F855F2" w:rsidRDefault="00F855F2" w:rsidP="00CE4A66">
      <w:r>
        <w:separator/>
      </w:r>
    </w:p>
  </w:endnote>
  <w:endnote w:type="continuationSeparator" w:id="0">
    <w:p w14:paraId="52672BF4" w14:textId="77777777" w:rsidR="00F855F2" w:rsidRDefault="00F855F2" w:rsidP="00CE4A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Helvetica">
    <w:panose1 w:val="020B05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0000000000000000000"/>
    <w:charset w:val="00"/>
    <w:family w:val="swiss"/>
    <w:notTrueType/>
    <w:pitch w:val="variable"/>
    <w:sig w:usb0="00000003" w:usb1="00000000" w:usb2="00000000" w:usb3="00000000" w:csb0="00000001" w:csb1="00000000"/>
  </w:font>
  <w:font w:name="Times New Roman Bold">
    <w:panose1 w:val="020208030705050203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AB993D" w14:textId="77777777" w:rsidR="001911A7" w:rsidRPr="001911A7" w:rsidRDefault="001911A7">
    <w:pPr>
      <w:pStyle w:val="Footer"/>
      <w:tabs>
        <w:tab w:val="clear" w:pos="9360"/>
        <w:tab w:val="right" w:pos="9340"/>
      </w:tabs>
      <w:rPr>
        <w:rFonts w:ascii="Trebuchet MS" w:hAnsi="Trebuchet MS"/>
        <w:sz w:val="12"/>
      </w:rPr>
    </w:pPr>
  </w:p>
  <w:p w14:paraId="52225CE6" w14:textId="77777777" w:rsidR="00CE4A66" w:rsidRPr="00B348A4" w:rsidRDefault="003A364D" w:rsidP="00B348A4">
    <w:pPr>
      <w:pStyle w:val="Footer"/>
      <w:tabs>
        <w:tab w:val="clear" w:pos="9360"/>
        <w:tab w:val="right" w:pos="9340"/>
      </w:tabs>
      <w:spacing w:after="120"/>
      <w:rPr>
        <w:rFonts w:ascii="Times New Roman" w:hAnsi="Times New Roman" w:cs="Times New Roman"/>
        <w:i/>
      </w:rPr>
    </w:pPr>
    <w:r w:rsidRPr="00B348A4">
      <w:rPr>
        <w:rFonts w:ascii="Times New Roman" w:hAnsi="Times New Roman" w:cs="Times New Roman"/>
        <w:i/>
      </w:rPr>
      <w:t>St Paul’s Church</w:t>
    </w:r>
    <w:r w:rsidRPr="00B348A4">
      <w:rPr>
        <w:rFonts w:ascii="Times New Roman" w:hAnsi="Times New Roman" w:cs="Times New Roman"/>
        <w:i/>
      </w:rPr>
      <w:tab/>
    </w:r>
    <w:r w:rsidR="00B609BF">
      <w:rPr>
        <w:rFonts w:ascii="Times New Roman" w:hAnsi="Times New Roman" w:cs="Times New Roman"/>
        <w:i/>
      </w:rPr>
      <w:t>January 10,</w:t>
    </w:r>
    <w:r w:rsidR="00FE483C">
      <w:rPr>
        <w:rFonts w:ascii="Times New Roman" w:hAnsi="Times New Roman" w:cs="Times New Roman"/>
        <w:i/>
      </w:rPr>
      <w:t xml:space="preserve"> 20</w:t>
    </w:r>
    <w:r w:rsidR="00B609BF">
      <w:rPr>
        <w:rFonts w:ascii="Times New Roman" w:hAnsi="Times New Roman" w:cs="Times New Roman"/>
        <w:i/>
      </w:rPr>
      <w:t>20</w:t>
    </w:r>
    <w:r w:rsidRPr="00B348A4">
      <w:rPr>
        <w:rFonts w:ascii="Times New Roman" w:hAnsi="Times New Roman" w:cs="Times New Roman"/>
        <w:i/>
      </w:rPr>
      <w:tab/>
      <w:t>Bullville, N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045290" w14:textId="77777777" w:rsidR="00F855F2" w:rsidRDefault="00F855F2" w:rsidP="00CE4A66">
      <w:r>
        <w:separator/>
      </w:r>
    </w:p>
  </w:footnote>
  <w:footnote w:type="continuationSeparator" w:id="0">
    <w:p w14:paraId="0C102850" w14:textId="77777777" w:rsidR="00F855F2" w:rsidRDefault="00F855F2" w:rsidP="00CE4A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041C0"/>
    <w:multiLevelType w:val="hybridMultilevel"/>
    <w:tmpl w:val="297CDFE0"/>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 w15:restartNumberingAfterBreak="0">
    <w:nsid w:val="06E2427C"/>
    <w:multiLevelType w:val="hybridMultilevel"/>
    <w:tmpl w:val="A4E68EFE"/>
    <w:lvl w:ilvl="0" w:tplc="04090001">
      <w:start w:val="1"/>
      <w:numFmt w:val="bullet"/>
      <w:lvlText w:val=""/>
      <w:lvlJc w:val="left"/>
      <w:pPr>
        <w:ind w:left="831" w:hanging="360"/>
      </w:pPr>
      <w:rPr>
        <w:rFonts w:ascii="Symbol" w:hAnsi="Symbol" w:hint="default"/>
      </w:rPr>
    </w:lvl>
    <w:lvl w:ilvl="1" w:tplc="04090003" w:tentative="1">
      <w:start w:val="1"/>
      <w:numFmt w:val="bullet"/>
      <w:lvlText w:val="o"/>
      <w:lvlJc w:val="left"/>
      <w:pPr>
        <w:ind w:left="1551" w:hanging="360"/>
      </w:pPr>
      <w:rPr>
        <w:rFonts w:ascii="Courier New" w:hAnsi="Courier New" w:cs="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cs="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cs="Courier New" w:hint="default"/>
      </w:rPr>
    </w:lvl>
    <w:lvl w:ilvl="8" w:tplc="04090005" w:tentative="1">
      <w:start w:val="1"/>
      <w:numFmt w:val="bullet"/>
      <w:lvlText w:val=""/>
      <w:lvlJc w:val="left"/>
      <w:pPr>
        <w:ind w:left="6591" w:hanging="360"/>
      </w:pPr>
      <w:rPr>
        <w:rFonts w:ascii="Wingdings" w:hAnsi="Wingdings" w:hint="default"/>
      </w:rPr>
    </w:lvl>
  </w:abstractNum>
  <w:abstractNum w:abstractNumId="2" w15:restartNumberingAfterBreak="0">
    <w:nsid w:val="074F16D7"/>
    <w:multiLevelType w:val="hybridMultilevel"/>
    <w:tmpl w:val="EAB6E352"/>
    <w:lvl w:ilvl="0" w:tplc="04090001">
      <w:start w:val="1"/>
      <w:numFmt w:val="bullet"/>
      <w:lvlText w:val=""/>
      <w:lvlJc w:val="left"/>
      <w:pPr>
        <w:ind w:left="831" w:hanging="360"/>
      </w:pPr>
      <w:rPr>
        <w:rFonts w:ascii="Symbol" w:hAnsi="Symbol" w:hint="default"/>
      </w:rPr>
    </w:lvl>
    <w:lvl w:ilvl="1" w:tplc="04090003" w:tentative="1">
      <w:start w:val="1"/>
      <w:numFmt w:val="bullet"/>
      <w:lvlText w:val="o"/>
      <w:lvlJc w:val="left"/>
      <w:pPr>
        <w:ind w:left="1551" w:hanging="360"/>
      </w:pPr>
      <w:rPr>
        <w:rFonts w:ascii="Courier New" w:hAnsi="Courier New" w:cs="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cs="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cs="Courier New" w:hint="default"/>
      </w:rPr>
    </w:lvl>
    <w:lvl w:ilvl="8" w:tplc="04090005" w:tentative="1">
      <w:start w:val="1"/>
      <w:numFmt w:val="bullet"/>
      <w:lvlText w:val=""/>
      <w:lvlJc w:val="left"/>
      <w:pPr>
        <w:ind w:left="6591" w:hanging="360"/>
      </w:pPr>
      <w:rPr>
        <w:rFonts w:ascii="Wingdings" w:hAnsi="Wingdings" w:hint="default"/>
      </w:rPr>
    </w:lvl>
  </w:abstractNum>
  <w:abstractNum w:abstractNumId="3" w15:restartNumberingAfterBreak="0">
    <w:nsid w:val="0A435509"/>
    <w:multiLevelType w:val="hybridMultilevel"/>
    <w:tmpl w:val="062ACE38"/>
    <w:lvl w:ilvl="0" w:tplc="04090001">
      <w:start w:val="1"/>
      <w:numFmt w:val="bullet"/>
      <w:lvlText w:val=""/>
      <w:lvlJc w:val="left"/>
      <w:pPr>
        <w:ind w:left="1912" w:hanging="360"/>
      </w:pPr>
      <w:rPr>
        <w:rFonts w:ascii="Symbol" w:hAnsi="Symbol" w:hint="default"/>
      </w:rPr>
    </w:lvl>
    <w:lvl w:ilvl="1" w:tplc="04090003" w:tentative="1">
      <w:start w:val="1"/>
      <w:numFmt w:val="bullet"/>
      <w:lvlText w:val="o"/>
      <w:lvlJc w:val="left"/>
      <w:pPr>
        <w:ind w:left="2632" w:hanging="360"/>
      </w:pPr>
      <w:rPr>
        <w:rFonts w:ascii="Courier New" w:hAnsi="Courier New" w:cs="Courier New" w:hint="default"/>
      </w:rPr>
    </w:lvl>
    <w:lvl w:ilvl="2" w:tplc="04090005" w:tentative="1">
      <w:start w:val="1"/>
      <w:numFmt w:val="bullet"/>
      <w:lvlText w:val=""/>
      <w:lvlJc w:val="left"/>
      <w:pPr>
        <w:ind w:left="3352" w:hanging="360"/>
      </w:pPr>
      <w:rPr>
        <w:rFonts w:ascii="Wingdings" w:hAnsi="Wingdings" w:hint="default"/>
      </w:rPr>
    </w:lvl>
    <w:lvl w:ilvl="3" w:tplc="04090001" w:tentative="1">
      <w:start w:val="1"/>
      <w:numFmt w:val="bullet"/>
      <w:lvlText w:val=""/>
      <w:lvlJc w:val="left"/>
      <w:pPr>
        <w:ind w:left="4072" w:hanging="360"/>
      </w:pPr>
      <w:rPr>
        <w:rFonts w:ascii="Symbol" w:hAnsi="Symbol" w:hint="default"/>
      </w:rPr>
    </w:lvl>
    <w:lvl w:ilvl="4" w:tplc="04090003" w:tentative="1">
      <w:start w:val="1"/>
      <w:numFmt w:val="bullet"/>
      <w:lvlText w:val="o"/>
      <w:lvlJc w:val="left"/>
      <w:pPr>
        <w:ind w:left="4792" w:hanging="360"/>
      </w:pPr>
      <w:rPr>
        <w:rFonts w:ascii="Courier New" w:hAnsi="Courier New" w:cs="Courier New" w:hint="default"/>
      </w:rPr>
    </w:lvl>
    <w:lvl w:ilvl="5" w:tplc="04090005" w:tentative="1">
      <w:start w:val="1"/>
      <w:numFmt w:val="bullet"/>
      <w:lvlText w:val=""/>
      <w:lvlJc w:val="left"/>
      <w:pPr>
        <w:ind w:left="5512" w:hanging="360"/>
      </w:pPr>
      <w:rPr>
        <w:rFonts w:ascii="Wingdings" w:hAnsi="Wingdings" w:hint="default"/>
      </w:rPr>
    </w:lvl>
    <w:lvl w:ilvl="6" w:tplc="04090001" w:tentative="1">
      <w:start w:val="1"/>
      <w:numFmt w:val="bullet"/>
      <w:lvlText w:val=""/>
      <w:lvlJc w:val="left"/>
      <w:pPr>
        <w:ind w:left="6232" w:hanging="360"/>
      </w:pPr>
      <w:rPr>
        <w:rFonts w:ascii="Symbol" w:hAnsi="Symbol" w:hint="default"/>
      </w:rPr>
    </w:lvl>
    <w:lvl w:ilvl="7" w:tplc="04090003" w:tentative="1">
      <w:start w:val="1"/>
      <w:numFmt w:val="bullet"/>
      <w:lvlText w:val="o"/>
      <w:lvlJc w:val="left"/>
      <w:pPr>
        <w:ind w:left="6952" w:hanging="360"/>
      </w:pPr>
      <w:rPr>
        <w:rFonts w:ascii="Courier New" w:hAnsi="Courier New" w:cs="Courier New" w:hint="default"/>
      </w:rPr>
    </w:lvl>
    <w:lvl w:ilvl="8" w:tplc="04090005" w:tentative="1">
      <w:start w:val="1"/>
      <w:numFmt w:val="bullet"/>
      <w:lvlText w:val=""/>
      <w:lvlJc w:val="left"/>
      <w:pPr>
        <w:ind w:left="7672" w:hanging="360"/>
      </w:pPr>
      <w:rPr>
        <w:rFonts w:ascii="Wingdings" w:hAnsi="Wingdings" w:hint="default"/>
      </w:rPr>
    </w:lvl>
  </w:abstractNum>
  <w:abstractNum w:abstractNumId="4" w15:restartNumberingAfterBreak="0">
    <w:nsid w:val="0B19794F"/>
    <w:multiLevelType w:val="multilevel"/>
    <w:tmpl w:val="42B6AC1E"/>
    <w:styleLink w:val="List41"/>
    <w:lvl w:ilvl="0">
      <w:numFmt w:val="bullet"/>
      <w:lvlText w:val="•"/>
      <w:lvlJc w:val="left"/>
      <w:rPr>
        <w:position w:val="0"/>
      </w:rPr>
    </w:lvl>
    <w:lvl w:ilvl="1">
      <w:start w:val="1"/>
      <w:numFmt w:val="bullet"/>
      <w:lvlText w:val="*"/>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
      <w:lvlJc w:val="left"/>
      <w:rPr>
        <w:position w:val="0"/>
      </w:rPr>
    </w:lvl>
    <w:lvl w:ilvl="8">
      <w:start w:val="1"/>
      <w:numFmt w:val="bullet"/>
      <w:lvlText w:val="*"/>
      <w:lvlJc w:val="left"/>
      <w:rPr>
        <w:position w:val="0"/>
      </w:rPr>
    </w:lvl>
  </w:abstractNum>
  <w:abstractNum w:abstractNumId="5" w15:restartNumberingAfterBreak="0">
    <w:nsid w:val="0D4B34A7"/>
    <w:multiLevelType w:val="hybridMultilevel"/>
    <w:tmpl w:val="7F7A034A"/>
    <w:lvl w:ilvl="0" w:tplc="844268A8">
      <w:numFmt w:val="bullet"/>
      <w:lvlText w:val="-"/>
      <w:lvlJc w:val="left"/>
      <w:pPr>
        <w:ind w:left="2520" w:hanging="360"/>
      </w:pPr>
      <w:rPr>
        <w:rFonts w:ascii="Times New Roman" w:eastAsia="Times New Roman"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1359769C"/>
    <w:multiLevelType w:val="hybridMultilevel"/>
    <w:tmpl w:val="349EF402"/>
    <w:lvl w:ilvl="0" w:tplc="04090001">
      <w:start w:val="1"/>
      <w:numFmt w:val="bullet"/>
      <w:lvlText w:val=""/>
      <w:lvlJc w:val="left"/>
      <w:pPr>
        <w:ind w:left="1940" w:hanging="360"/>
      </w:pPr>
      <w:rPr>
        <w:rFonts w:ascii="Symbol" w:hAnsi="Symbol" w:hint="default"/>
      </w:rPr>
    </w:lvl>
    <w:lvl w:ilvl="1" w:tplc="04090003" w:tentative="1">
      <w:start w:val="1"/>
      <w:numFmt w:val="bullet"/>
      <w:lvlText w:val="o"/>
      <w:lvlJc w:val="left"/>
      <w:pPr>
        <w:ind w:left="2660" w:hanging="360"/>
      </w:pPr>
      <w:rPr>
        <w:rFonts w:ascii="Courier New" w:hAnsi="Courier New" w:cs="Courier New" w:hint="default"/>
      </w:rPr>
    </w:lvl>
    <w:lvl w:ilvl="2" w:tplc="04090005" w:tentative="1">
      <w:start w:val="1"/>
      <w:numFmt w:val="bullet"/>
      <w:lvlText w:val=""/>
      <w:lvlJc w:val="left"/>
      <w:pPr>
        <w:ind w:left="3380" w:hanging="360"/>
      </w:pPr>
      <w:rPr>
        <w:rFonts w:ascii="Wingdings" w:hAnsi="Wingdings" w:hint="default"/>
      </w:rPr>
    </w:lvl>
    <w:lvl w:ilvl="3" w:tplc="04090001" w:tentative="1">
      <w:start w:val="1"/>
      <w:numFmt w:val="bullet"/>
      <w:lvlText w:val=""/>
      <w:lvlJc w:val="left"/>
      <w:pPr>
        <w:ind w:left="4100" w:hanging="360"/>
      </w:pPr>
      <w:rPr>
        <w:rFonts w:ascii="Symbol" w:hAnsi="Symbol" w:hint="default"/>
      </w:rPr>
    </w:lvl>
    <w:lvl w:ilvl="4" w:tplc="04090003" w:tentative="1">
      <w:start w:val="1"/>
      <w:numFmt w:val="bullet"/>
      <w:lvlText w:val="o"/>
      <w:lvlJc w:val="left"/>
      <w:pPr>
        <w:ind w:left="4820" w:hanging="360"/>
      </w:pPr>
      <w:rPr>
        <w:rFonts w:ascii="Courier New" w:hAnsi="Courier New" w:cs="Courier New" w:hint="default"/>
      </w:rPr>
    </w:lvl>
    <w:lvl w:ilvl="5" w:tplc="04090005" w:tentative="1">
      <w:start w:val="1"/>
      <w:numFmt w:val="bullet"/>
      <w:lvlText w:val=""/>
      <w:lvlJc w:val="left"/>
      <w:pPr>
        <w:ind w:left="5540" w:hanging="360"/>
      </w:pPr>
      <w:rPr>
        <w:rFonts w:ascii="Wingdings" w:hAnsi="Wingdings" w:hint="default"/>
      </w:rPr>
    </w:lvl>
    <w:lvl w:ilvl="6" w:tplc="04090001" w:tentative="1">
      <w:start w:val="1"/>
      <w:numFmt w:val="bullet"/>
      <w:lvlText w:val=""/>
      <w:lvlJc w:val="left"/>
      <w:pPr>
        <w:ind w:left="6260" w:hanging="360"/>
      </w:pPr>
      <w:rPr>
        <w:rFonts w:ascii="Symbol" w:hAnsi="Symbol" w:hint="default"/>
      </w:rPr>
    </w:lvl>
    <w:lvl w:ilvl="7" w:tplc="04090003" w:tentative="1">
      <w:start w:val="1"/>
      <w:numFmt w:val="bullet"/>
      <w:lvlText w:val="o"/>
      <w:lvlJc w:val="left"/>
      <w:pPr>
        <w:ind w:left="6980" w:hanging="360"/>
      </w:pPr>
      <w:rPr>
        <w:rFonts w:ascii="Courier New" w:hAnsi="Courier New" w:cs="Courier New" w:hint="default"/>
      </w:rPr>
    </w:lvl>
    <w:lvl w:ilvl="8" w:tplc="04090005" w:tentative="1">
      <w:start w:val="1"/>
      <w:numFmt w:val="bullet"/>
      <w:lvlText w:val=""/>
      <w:lvlJc w:val="left"/>
      <w:pPr>
        <w:ind w:left="7700" w:hanging="360"/>
      </w:pPr>
      <w:rPr>
        <w:rFonts w:ascii="Wingdings" w:hAnsi="Wingdings" w:hint="default"/>
      </w:rPr>
    </w:lvl>
  </w:abstractNum>
  <w:abstractNum w:abstractNumId="7" w15:restartNumberingAfterBreak="0">
    <w:nsid w:val="15661FF1"/>
    <w:multiLevelType w:val="hybridMultilevel"/>
    <w:tmpl w:val="3AB6B5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1EA14585"/>
    <w:multiLevelType w:val="multilevel"/>
    <w:tmpl w:val="9DB6C712"/>
    <w:styleLink w:val="List6"/>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9" w15:restartNumberingAfterBreak="0">
    <w:nsid w:val="1F8C051F"/>
    <w:multiLevelType w:val="multilevel"/>
    <w:tmpl w:val="2AE861B4"/>
    <w:styleLink w:val="List51"/>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10" w15:restartNumberingAfterBreak="0">
    <w:nsid w:val="202265FA"/>
    <w:multiLevelType w:val="multilevel"/>
    <w:tmpl w:val="CA2EED3C"/>
    <w:styleLink w:val="List21"/>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11" w15:restartNumberingAfterBreak="0">
    <w:nsid w:val="209059FA"/>
    <w:multiLevelType w:val="hybridMultilevel"/>
    <w:tmpl w:val="3278873E"/>
    <w:lvl w:ilvl="0" w:tplc="04090001">
      <w:start w:val="1"/>
      <w:numFmt w:val="bullet"/>
      <w:lvlText w:val=""/>
      <w:lvlJc w:val="left"/>
      <w:pPr>
        <w:ind w:left="2208" w:hanging="360"/>
      </w:pPr>
      <w:rPr>
        <w:rFonts w:ascii="Symbol" w:hAnsi="Symbol" w:hint="default"/>
      </w:rPr>
    </w:lvl>
    <w:lvl w:ilvl="1" w:tplc="04090003" w:tentative="1">
      <w:start w:val="1"/>
      <w:numFmt w:val="bullet"/>
      <w:lvlText w:val="o"/>
      <w:lvlJc w:val="left"/>
      <w:pPr>
        <w:ind w:left="2928" w:hanging="360"/>
      </w:pPr>
      <w:rPr>
        <w:rFonts w:ascii="Courier New" w:hAnsi="Courier New" w:cs="Courier New" w:hint="default"/>
      </w:rPr>
    </w:lvl>
    <w:lvl w:ilvl="2" w:tplc="04090005" w:tentative="1">
      <w:start w:val="1"/>
      <w:numFmt w:val="bullet"/>
      <w:lvlText w:val=""/>
      <w:lvlJc w:val="left"/>
      <w:pPr>
        <w:ind w:left="3648" w:hanging="360"/>
      </w:pPr>
      <w:rPr>
        <w:rFonts w:ascii="Wingdings" w:hAnsi="Wingdings" w:hint="default"/>
      </w:rPr>
    </w:lvl>
    <w:lvl w:ilvl="3" w:tplc="04090001" w:tentative="1">
      <w:start w:val="1"/>
      <w:numFmt w:val="bullet"/>
      <w:lvlText w:val=""/>
      <w:lvlJc w:val="left"/>
      <w:pPr>
        <w:ind w:left="4368" w:hanging="360"/>
      </w:pPr>
      <w:rPr>
        <w:rFonts w:ascii="Symbol" w:hAnsi="Symbol" w:hint="default"/>
      </w:rPr>
    </w:lvl>
    <w:lvl w:ilvl="4" w:tplc="04090003" w:tentative="1">
      <w:start w:val="1"/>
      <w:numFmt w:val="bullet"/>
      <w:lvlText w:val="o"/>
      <w:lvlJc w:val="left"/>
      <w:pPr>
        <w:ind w:left="5088" w:hanging="360"/>
      </w:pPr>
      <w:rPr>
        <w:rFonts w:ascii="Courier New" w:hAnsi="Courier New" w:cs="Courier New" w:hint="default"/>
      </w:rPr>
    </w:lvl>
    <w:lvl w:ilvl="5" w:tplc="04090005" w:tentative="1">
      <w:start w:val="1"/>
      <w:numFmt w:val="bullet"/>
      <w:lvlText w:val=""/>
      <w:lvlJc w:val="left"/>
      <w:pPr>
        <w:ind w:left="5808" w:hanging="360"/>
      </w:pPr>
      <w:rPr>
        <w:rFonts w:ascii="Wingdings" w:hAnsi="Wingdings" w:hint="default"/>
      </w:rPr>
    </w:lvl>
    <w:lvl w:ilvl="6" w:tplc="04090001" w:tentative="1">
      <w:start w:val="1"/>
      <w:numFmt w:val="bullet"/>
      <w:lvlText w:val=""/>
      <w:lvlJc w:val="left"/>
      <w:pPr>
        <w:ind w:left="6528" w:hanging="360"/>
      </w:pPr>
      <w:rPr>
        <w:rFonts w:ascii="Symbol" w:hAnsi="Symbol" w:hint="default"/>
      </w:rPr>
    </w:lvl>
    <w:lvl w:ilvl="7" w:tplc="04090003" w:tentative="1">
      <w:start w:val="1"/>
      <w:numFmt w:val="bullet"/>
      <w:lvlText w:val="o"/>
      <w:lvlJc w:val="left"/>
      <w:pPr>
        <w:ind w:left="7248" w:hanging="360"/>
      </w:pPr>
      <w:rPr>
        <w:rFonts w:ascii="Courier New" w:hAnsi="Courier New" w:cs="Courier New" w:hint="default"/>
      </w:rPr>
    </w:lvl>
    <w:lvl w:ilvl="8" w:tplc="04090005" w:tentative="1">
      <w:start w:val="1"/>
      <w:numFmt w:val="bullet"/>
      <w:lvlText w:val=""/>
      <w:lvlJc w:val="left"/>
      <w:pPr>
        <w:ind w:left="7968" w:hanging="360"/>
      </w:pPr>
      <w:rPr>
        <w:rFonts w:ascii="Wingdings" w:hAnsi="Wingdings" w:hint="default"/>
      </w:rPr>
    </w:lvl>
  </w:abstractNum>
  <w:abstractNum w:abstractNumId="12" w15:restartNumberingAfterBreak="0">
    <w:nsid w:val="219F02EF"/>
    <w:multiLevelType w:val="hybridMultilevel"/>
    <w:tmpl w:val="9076AA0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3" w15:restartNumberingAfterBreak="0">
    <w:nsid w:val="24CB27E1"/>
    <w:multiLevelType w:val="hybridMultilevel"/>
    <w:tmpl w:val="C86418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B410BB4"/>
    <w:multiLevelType w:val="hybridMultilevel"/>
    <w:tmpl w:val="8F821612"/>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15" w15:restartNumberingAfterBreak="0">
    <w:nsid w:val="33CF455B"/>
    <w:multiLevelType w:val="multilevel"/>
    <w:tmpl w:val="D38411D6"/>
    <w:styleLink w:val="List7"/>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16" w15:restartNumberingAfterBreak="0">
    <w:nsid w:val="34B1236E"/>
    <w:multiLevelType w:val="hybridMultilevel"/>
    <w:tmpl w:val="592EC1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9844DA6"/>
    <w:multiLevelType w:val="multilevel"/>
    <w:tmpl w:val="2B7E04E2"/>
    <w:styleLink w:val="List1"/>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18" w15:restartNumberingAfterBreak="0">
    <w:nsid w:val="3C375087"/>
    <w:multiLevelType w:val="multilevel"/>
    <w:tmpl w:val="3456154A"/>
    <w:styleLink w:val="List31"/>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19" w15:restartNumberingAfterBreak="0">
    <w:nsid w:val="41A34179"/>
    <w:multiLevelType w:val="hybridMultilevel"/>
    <w:tmpl w:val="0542220C"/>
    <w:lvl w:ilvl="0" w:tplc="04090001">
      <w:start w:val="1"/>
      <w:numFmt w:val="bullet"/>
      <w:lvlText w:val=""/>
      <w:lvlJc w:val="left"/>
      <w:pPr>
        <w:ind w:left="1192" w:hanging="360"/>
      </w:pPr>
      <w:rPr>
        <w:rFonts w:ascii="Symbol" w:hAnsi="Symbol" w:hint="default"/>
      </w:rPr>
    </w:lvl>
    <w:lvl w:ilvl="1" w:tplc="04090003" w:tentative="1">
      <w:start w:val="1"/>
      <w:numFmt w:val="bullet"/>
      <w:lvlText w:val="o"/>
      <w:lvlJc w:val="left"/>
      <w:pPr>
        <w:ind w:left="1912" w:hanging="360"/>
      </w:pPr>
      <w:rPr>
        <w:rFonts w:ascii="Courier New" w:hAnsi="Courier New" w:cs="Courier New" w:hint="default"/>
      </w:rPr>
    </w:lvl>
    <w:lvl w:ilvl="2" w:tplc="04090005" w:tentative="1">
      <w:start w:val="1"/>
      <w:numFmt w:val="bullet"/>
      <w:lvlText w:val=""/>
      <w:lvlJc w:val="left"/>
      <w:pPr>
        <w:ind w:left="2632" w:hanging="360"/>
      </w:pPr>
      <w:rPr>
        <w:rFonts w:ascii="Wingdings" w:hAnsi="Wingdings" w:hint="default"/>
      </w:rPr>
    </w:lvl>
    <w:lvl w:ilvl="3" w:tplc="04090001" w:tentative="1">
      <w:start w:val="1"/>
      <w:numFmt w:val="bullet"/>
      <w:lvlText w:val=""/>
      <w:lvlJc w:val="left"/>
      <w:pPr>
        <w:ind w:left="3352" w:hanging="360"/>
      </w:pPr>
      <w:rPr>
        <w:rFonts w:ascii="Symbol" w:hAnsi="Symbol" w:hint="default"/>
      </w:rPr>
    </w:lvl>
    <w:lvl w:ilvl="4" w:tplc="04090003" w:tentative="1">
      <w:start w:val="1"/>
      <w:numFmt w:val="bullet"/>
      <w:lvlText w:val="o"/>
      <w:lvlJc w:val="left"/>
      <w:pPr>
        <w:ind w:left="4072" w:hanging="360"/>
      </w:pPr>
      <w:rPr>
        <w:rFonts w:ascii="Courier New" w:hAnsi="Courier New" w:cs="Courier New" w:hint="default"/>
      </w:rPr>
    </w:lvl>
    <w:lvl w:ilvl="5" w:tplc="04090005" w:tentative="1">
      <w:start w:val="1"/>
      <w:numFmt w:val="bullet"/>
      <w:lvlText w:val=""/>
      <w:lvlJc w:val="left"/>
      <w:pPr>
        <w:ind w:left="4792" w:hanging="360"/>
      </w:pPr>
      <w:rPr>
        <w:rFonts w:ascii="Wingdings" w:hAnsi="Wingdings" w:hint="default"/>
      </w:rPr>
    </w:lvl>
    <w:lvl w:ilvl="6" w:tplc="04090001" w:tentative="1">
      <w:start w:val="1"/>
      <w:numFmt w:val="bullet"/>
      <w:lvlText w:val=""/>
      <w:lvlJc w:val="left"/>
      <w:pPr>
        <w:ind w:left="5512" w:hanging="360"/>
      </w:pPr>
      <w:rPr>
        <w:rFonts w:ascii="Symbol" w:hAnsi="Symbol" w:hint="default"/>
      </w:rPr>
    </w:lvl>
    <w:lvl w:ilvl="7" w:tplc="04090003" w:tentative="1">
      <w:start w:val="1"/>
      <w:numFmt w:val="bullet"/>
      <w:lvlText w:val="o"/>
      <w:lvlJc w:val="left"/>
      <w:pPr>
        <w:ind w:left="6232" w:hanging="360"/>
      </w:pPr>
      <w:rPr>
        <w:rFonts w:ascii="Courier New" w:hAnsi="Courier New" w:cs="Courier New" w:hint="default"/>
      </w:rPr>
    </w:lvl>
    <w:lvl w:ilvl="8" w:tplc="04090005" w:tentative="1">
      <w:start w:val="1"/>
      <w:numFmt w:val="bullet"/>
      <w:lvlText w:val=""/>
      <w:lvlJc w:val="left"/>
      <w:pPr>
        <w:ind w:left="6952" w:hanging="360"/>
      </w:pPr>
      <w:rPr>
        <w:rFonts w:ascii="Wingdings" w:hAnsi="Wingdings" w:hint="default"/>
      </w:rPr>
    </w:lvl>
  </w:abstractNum>
  <w:abstractNum w:abstractNumId="20" w15:restartNumberingAfterBreak="0">
    <w:nsid w:val="4460514A"/>
    <w:multiLevelType w:val="hybridMultilevel"/>
    <w:tmpl w:val="9F66A426"/>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1" w15:restartNumberingAfterBreak="0">
    <w:nsid w:val="44CD33D4"/>
    <w:multiLevelType w:val="hybridMultilevel"/>
    <w:tmpl w:val="0666B574"/>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2" w15:restartNumberingAfterBreak="0">
    <w:nsid w:val="480E035D"/>
    <w:multiLevelType w:val="hybridMultilevel"/>
    <w:tmpl w:val="36B2D7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4447ED2"/>
    <w:multiLevelType w:val="hybridMultilevel"/>
    <w:tmpl w:val="EAD6A456"/>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4" w15:restartNumberingAfterBreak="0">
    <w:nsid w:val="55F617EC"/>
    <w:multiLevelType w:val="multilevel"/>
    <w:tmpl w:val="CB9EF132"/>
    <w:styleLink w:val="List0"/>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25" w15:restartNumberingAfterBreak="0">
    <w:nsid w:val="56680BEE"/>
    <w:multiLevelType w:val="hybridMultilevel"/>
    <w:tmpl w:val="A074069E"/>
    <w:lvl w:ilvl="0" w:tplc="04090001">
      <w:start w:val="1"/>
      <w:numFmt w:val="bullet"/>
      <w:lvlText w:val=""/>
      <w:lvlJc w:val="left"/>
      <w:pPr>
        <w:ind w:left="831" w:hanging="360"/>
      </w:pPr>
      <w:rPr>
        <w:rFonts w:ascii="Symbol" w:hAnsi="Symbol" w:hint="default"/>
      </w:rPr>
    </w:lvl>
    <w:lvl w:ilvl="1" w:tplc="04090003" w:tentative="1">
      <w:start w:val="1"/>
      <w:numFmt w:val="bullet"/>
      <w:lvlText w:val="o"/>
      <w:lvlJc w:val="left"/>
      <w:pPr>
        <w:ind w:left="1551" w:hanging="360"/>
      </w:pPr>
      <w:rPr>
        <w:rFonts w:ascii="Courier New" w:hAnsi="Courier New" w:cs="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cs="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cs="Courier New" w:hint="default"/>
      </w:rPr>
    </w:lvl>
    <w:lvl w:ilvl="8" w:tplc="04090005" w:tentative="1">
      <w:start w:val="1"/>
      <w:numFmt w:val="bullet"/>
      <w:lvlText w:val=""/>
      <w:lvlJc w:val="left"/>
      <w:pPr>
        <w:ind w:left="6591" w:hanging="360"/>
      </w:pPr>
      <w:rPr>
        <w:rFonts w:ascii="Wingdings" w:hAnsi="Wingdings" w:hint="default"/>
      </w:rPr>
    </w:lvl>
  </w:abstractNum>
  <w:abstractNum w:abstractNumId="26" w15:restartNumberingAfterBreak="0">
    <w:nsid w:val="56BE723A"/>
    <w:multiLevelType w:val="hybridMultilevel"/>
    <w:tmpl w:val="7E2E3B44"/>
    <w:lvl w:ilvl="0" w:tplc="04090001">
      <w:start w:val="1"/>
      <w:numFmt w:val="bullet"/>
      <w:lvlText w:val=""/>
      <w:lvlJc w:val="left"/>
      <w:pPr>
        <w:ind w:left="831" w:hanging="360"/>
      </w:pPr>
      <w:rPr>
        <w:rFonts w:ascii="Symbol" w:hAnsi="Symbol" w:hint="default"/>
      </w:rPr>
    </w:lvl>
    <w:lvl w:ilvl="1" w:tplc="04090003" w:tentative="1">
      <w:start w:val="1"/>
      <w:numFmt w:val="bullet"/>
      <w:lvlText w:val="o"/>
      <w:lvlJc w:val="left"/>
      <w:pPr>
        <w:ind w:left="1551" w:hanging="360"/>
      </w:pPr>
      <w:rPr>
        <w:rFonts w:ascii="Courier New" w:hAnsi="Courier New" w:cs="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cs="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cs="Courier New" w:hint="default"/>
      </w:rPr>
    </w:lvl>
    <w:lvl w:ilvl="8" w:tplc="04090005" w:tentative="1">
      <w:start w:val="1"/>
      <w:numFmt w:val="bullet"/>
      <w:lvlText w:val=""/>
      <w:lvlJc w:val="left"/>
      <w:pPr>
        <w:ind w:left="6591" w:hanging="360"/>
      </w:pPr>
      <w:rPr>
        <w:rFonts w:ascii="Wingdings" w:hAnsi="Wingdings" w:hint="default"/>
      </w:rPr>
    </w:lvl>
  </w:abstractNum>
  <w:abstractNum w:abstractNumId="27" w15:restartNumberingAfterBreak="0">
    <w:nsid w:val="57A113D6"/>
    <w:multiLevelType w:val="multilevel"/>
    <w:tmpl w:val="69045A00"/>
    <w:styleLink w:val="List8"/>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28" w15:restartNumberingAfterBreak="0">
    <w:nsid w:val="5AAF4749"/>
    <w:multiLevelType w:val="hybridMultilevel"/>
    <w:tmpl w:val="E6BC5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9C50E9"/>
    <w:multiLevelType w:val="hybridMultilevel"/>
    <w:tmpl w:val="8B72F4FA"/>
    <w:lvl w:ilvl="0" w:tplc="04090001">
      <w:start w:val="1"/>
      <w:numFmt w:val="bullet"/>
      <w:lvlText w:val=""/>
      <w:lvlJc w:val="left"/>
      <w:pPr>
        <w:ind w:left="2304" w:hanging="360"/>
      </w:pPr>
      <w:rPr>
        <w:rFonts w:ascii="Symbol" w:hAnsi="Symbol" w:hint="default"/>
      </w:rPr>
    </w:lvl>
    <w:lvl w:ilvl="1" w:tplc="04090003" w:tentative="1">
      <w:start w:val="1"/>
      <w:numFmt w:val="bullet"/>
      <w:lvlText w:val="o"/>
      <w:lvlJc w:val="left"/>
      <w:pPr>
        <w:ind w:left="3024" w:hanging="360"/>
      </w:pPr>
      <w:rPr>
        <w:rFonts w:ascii="Courier New" w:hAnsi="Courier New" w:cs="Courier New" w:hint="default"/>
      </w:rPr>
    </w:lvl>
    <w:lvl w:ilvl="2" w:tplc="04090005" w:tentative="1">
      <w:start w:val="1"/>
      <w:numFmt w:val="bullet"/>
      <w:lvlText w:val=""/>
      <w:lvlJc w:val="left"/>
      <w:pPr>
        <w:ind w:left="3744" w:hanging="360"/>
      </w:pPr>
      <w:rPr>
        <w:rFonts w:ascii="Wingdings" w:hAnsi="Wingdings" w:hint="default"/>
      </w:rPr>
    </w:lvl>
    <w:lvl w:ilvl="3" w:tplc="04090001" w:tentative="1">
      <w:start w:val="1"/>
      <w:numFmt w:val="bullet"/>
      <w:lvlText w:val=""/>
      <w:lvlJc w:val="left"/>
      <w:pPr>
        <w:ind w:left="4464" w:hanging="360"/>
      </w:pPr>
      <w:rPr>
        <w:rFonts w:ascii="Symbol" w:hAnsi="Symbol" w:hint="default"/>
      </w:rPr>
    </w:lvl>
    <w:lvl w:ilvl="4" w:tplc="04090003" w:tentative="1">
      <w:start w:val="1"/>
      <w:numFmt w:val="bullet"/>
      <w:lvlText w:val="o"/>
      <w:lvlJc w:val="left"/>
      <w:pPr>
        <w:ind w:left="5184" w:hanging="360"/>
      </w:pPr>
      <w:rPr>
        <w:rFonts w:ascii="Courier New" w:hAnsi="Courier New" w:cs="Courier New" w:hint="default"/>
      </w:rPr>
    </w:lvl>
    <w:lvl w:ilvl="5" w:tplc="04090005" w:tentative="1">
      <w:start w:val="1"/>
      <w:numFmt w:val="bullet"/>
      <w:lvlText w:val=""/>
      <w:lvlJc w:val="left"/>
      <w:pPr>
        <w:ind w:left="5904" w:hanging="360"/>
      </w:pPr>
      <w:rPr>
        <w:rFonts w:ascii="Wingdings" w:hAnsi="Wingdings" w:hint="default"/>
      </w:rPr>
    </w:lvl>
    <w:lvl w:ilvl="6" w:tplc="04090001" w:tentative="1">
      <w:start w:val="1"/>
      <w:numFmt w:val="bullet"/>
      <w:lvlText w:val=""/>
      <w:lvlJc w:val="left"/>
      <w:pPr>
        <w:ind w:left="6624" w:hanging="360"/>
      </w:pPr>
      <w:rPr>
        <w:rFonts w:ascii="Symbol" w:hAnsi="Symbol" w:hint="default"/>
      </w:rPr>
    </w:lvl>
    <w:lvl w:ilvl="7" w:tplc="04090003" w:tentative="1">
      <w:start w:val="1"/>
      <w:numFmt w:val="bullet"/>
      <w:lvlText w:val="o"/>
      <w:lvlJc w:val="left"/>
      <w:pPr>
        <w:ind w:left="7344" w:hanging="360"/>
      </w:pPr>
      <w:rPr>
        <w:rFonts w:ascii="Courier New" w:hAnsi="Courier New" w:cs="Courier New" w:hint="default"/>
      </w:rPr>
    </w:lvl>
    <w:lvl w:ilvl="8" w:tplc="04090005" w:tentative="1">
      <w:start w:val="1"/>
      <w:numFmt w:val="bullet"/>
      <w:lvlText w:val=""/>
      <w:lvlJc w:val="left"/>
      <w:pPr>
        <w:ind w:left="8064" w:hanging="360"/>
      </w:pPr>
      <w:rPr>
        <w:rFonts w:ascii="Wingdings" w:hAnsi="Wingdings" w:hint="default"/>
      </w:rPr>
    </w:lvl>
  </w:abstractNum>
  <w:abstractNum w:abstractNumId="30" w15:restartNumberingAfterBreak="0">
    <w:nsid w:val="629A73F1"/>
    <w:multiLevelType w:val="hybridMultilevel"/>
    <w:tmpl w:val="5CCEDA4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1" w15:restartNumberingAfterBreak="0">
    <w:nsid w:val="62DE29F3"/>
    <w:multiLevelType w:val="hybridMultilevel"/>
    <w:tmpl w:val="02E66DAC"/>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32" w15:restartNumberingAfterBreak="0">
    <w:nsid w:val="687E7523"/>
    <w:multiLevelType w:val="hybridMultilevel"/>
    <w:tmpl w:val="028AAE7A"/>
    <w:lvl w:ilvl="0" w:tplc="04090001">
      <w:start w:val="1"/>
      <w:numFmt w:val="bullet"/>
      <w:lvlText w:val=""/>
      <w:lvlJc w:val="left"/>
      <w:pPr>
        <w:ind w:left="7920" w:hanging="360"/>
      </w:pPr>
      <w:rPr>
        <w:rFonts w:ascii="Symbol" w:hAnsi="Symbol" w:hint="default"/>
      </w:rPr>
    </w:lvl>
    <w:lvl w:ilvl="1" w:tplc="04090003" w:tentative="1">
      <w:start w:val="1"/>
      <w:numFmt w:val="bullet"/>
      <w:lvlText w:val="o"/>
      <w:lvlJc w:val="left"/>
      <w:pPr>
        <w:ind w:left="8640" w:hanging="360"/>
      </w:pPr>
      <w:rPr>
        <w:rFonts w:ascii="Courier New" w:hAnsi="Courier New" w:cs="Courier New" w:hint="default"/>
      </w:rPr>
    </w:lvl>
    <w:lvl w:ilvl="2" w:tplc="04090005" w:tentative="1">
      <w:start w:val="1"/>
      <w:numFmt w:val="bullet"/>
      <w:lvlText w:val=""/>
      <w:lvlJc w:val="left"/>
      <w:pPr>
        <w:ind w:left="9360" w:hanging="360"/>
      </w:pPr>
      <w:rPr>
        <w:rFonts w:ascii="Wingdings" w:hAnsi="Wingdings" w:hint="default"/>
      </w:rPr>
    </w:lvl>
    <w:lvl w:ilvl="3" w:tplc="04090001" w:tentative="1">
      <w:start w:val="1"/>
      <w:numFmt w:val="bullet"/>
      <w:lvlText w:val=""/>
      <w:lvlJc w:val="left"/>
      <w:pPr>
        <w:ind w:left="10080" w:hanging="360"/>
      </w:pPr>
      <w:rPr>
        <w:rFonts w:ascii="Symbol" w:hAnsi="Symbol" w:hint="default"/>
      </w:rPr>
    </w:lvl>
    <w:lvl w:ilvl="4" w:tplc="04090003" w:tentative="1">
      <w:start w:val="1"/>
      <w:numFmt w:val="bullet"/>
      <w:lvlText w:val="o"/>
      <w:lvlJc w:val="left"/>
      <w:pPr>
        <w:ind w:left="10800" w:hanging="360"/>
      </w:pPr>
      <w:rPr>
        <w:rFonts w:ascii="Courier New" w:hAnsi="Courier New" w:cs="Courier New" w:hint="default"/>
      </w:rPr>
    </w:lvl>
    <w:lvl w:ilvl="5" w:tplc="04090005" w:tentative="1">
      <w:start w:val="1"/>
      <w:numFmt w:val="bullet"/>
      <w:lvlText w:val=""/>
      <w:lvlJc w:val="left"/>
      <w:pPr>
        <w:ind w:left="11520" w:hanging="360"/>
      </w:pPr>
      <w:rPr>
        <w:rFonts w:ascii="Wingdings" w:hAnsi="Wingdings" w:hint="default"/>
      </w:rPr>
    </w:lvl>
    <w:lvl w:ilvl="6" w:tplc="04090001" w:tentative="1">
      <w:start w:val="1"/>
      <w:numFmt w:val="bullet"/>
      <w:lvlText w:val=""/>
      <w:lvlJc w:val="left"/>
      <w:pPr>
        <w:ind w:left="12240" w:hanging="360"/>
      </w:pPr>
      <w:rPr>
        <w:rFonts w:ascii="Symbol" w:hAnsi="Symbol" w:hint="default"/>
      </w:rPr>
    </w:lvl>
    <w:lvl w:ilvl="7" w:tplc="04090003" w:tentative="1">
      <w:start w:val="1"/>
      <w:numFmt w:val="bullet"/>
      <w:lvlText w:val="o"/>
      <w:lvlJc w:val="left"/>
      <w:pPr>
        <w:ind w:left="12960" w:hanging="360"/>
      </w:pPr>
      <w:rPr>
        <w:rFonts w:ascii="Courier New" w:hAnsi="Courier New" w:cs="Courier New" w:hint="default"/>
      </w:rPr>
    </w:lvl>
    <w:lvl w:ilvl="8" w:tplc="04090005" w:tentative="1">
      <w:start w:val="1"/>
      <w:numFmt w:val="bullet"/>
      <w:lvlText w:val=""/>
      <w:lvlJc w:val="left"/>
      <w:pPr>
        <w:ind w:left="13680" w:hanging="360"/>
      </w:pPr>
      <w:rPr>
        <w:rFonts w:ascii="Wingdings" w:hAnsi="Wingdings" w:hint="default"/>
      </w:rPr>
    </w:lvl>
  </w:abstractNum>
  <w:abstractNum w:abstractNumId="33" w15:restartNumberingAfterBreak="0">
    <w:nsid w:val="6D51150E"/>
    <w:multiLevelType w:val="hybridMultilevel"/>
    <w:tmpl w:val="E1C01A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3542099"/>
    <w:multiLevelType w:val="hybridMultilevel"/>
    <w:tmpl w:val="6C3CC6B6"/>
    <w:lvl w:ilvl="0" w:tplc="04090001">
      <w:start w:val="1"/>
      <w:numFmt w:val="bullet"/>
      <w:lvlText w:val=""/>
      <w:lvlJc w:val="left"/>
      <w:pPr>
        <w:ind w:left="1870" w:hanging="360"/>
      </w:pPr>
      <w:rPr>
        <w:rFonts w:ascii="Symbol" w:hAnsi="Symbol" w:hint="default"/>
      </w:rPr>
    </w:lvl>
    <w:lvl w:ilvl="1" w:tplc="04090003" w:tentative="1">
      <w:start w:val="1"/>
      <w:numFmt w:val="bullet"/>
      <w:lvlText w:val="o"/>
      <w:lvlJc w:val="left"/>
      <w:pPr>
        <w:ind w:left="2590" w:hanging="360"/>
      </w:pPr>
      <w:rPr>
        <w:rFonts w:ascii="Courier New" w:hAnsi="Courier New" w:cs="Courier New" w:hint="default"/>
      </w:rPr>
    </w:lvl>
    <w:lvl w:ilvl="2" w:tplc="04090005" w:tentative="1">
      <w:start w:val="1"/>
      <w:numFmt w:val="bullet"/>
      <w:lvlText w:val=""/>
      <w:lvlJc w:val="left"/>
      <w:pPr>
        <w:ind w:left="3310" w:hanging="360"/>
      </w:pPr>
      <w:rPr>
        <w:rFonts w:ascii="Wingdings" w:hAnsi="Wingdings" w:hint="default"/>
      </w:rPr>
    </w:lvl>
    <w:lvl w:ilvl="3" w:tplc="04090001" w:tentative="1">
      <w:start w:val="1"/>
      <w:numFmt w:val="bullet"/>
      <w:lvlText w:val=""/>
      <w:lvlJc w:val="left"/>
      <w:pPr>
        <w:ind w:left="4030" w:hanging="360"/>
      </w:pPr>
      <w:rPr>
        <w:rFonts w:ascii="Symbol" w:hAnsi="Symbol" w:hint="default"/>
      </w:rPr>
    </w:lvl>
    <w:lvl w:ilvl="4" w:tplc="04090003" w:tentative="1">
      <w:start w:val="1"/>
      <w:numFmt w:val="bullet"/>
      <w:lvlText w:val="o"/>
      <w:lvlJc w:val="left"/>
      <w:pPr>
        <w:ind w:left="4750" w:hanging="360"/>
      </w:pPr>
      <w:rPr>
        <w:rFonts w:ascii="Courier New" w:hAnsi="Courier New" w:cs="Courier New" w:hint="default"/>
      </w:rPr>
    </w:lvl>
    <w:lvl w:ilvl="5" w:tplc="04090005" w:tentative="1">
      <w:start w:val="1"/>
      <w:numFmt w:val="bullet"/>
      <w:lvlText w:val=""/>
      <w:lvlJc w:val="left"/>
      <w:pPr>
        <w:ind w:left="5470" w:hanging="360"/>
      </w:pPr>
      <w:rPr>
        <w:rFonts w:ascii="Wingdings" w:hAnsi="Wingdings" w:hint="default"/>
      </w:rPr>
    </w:lvl>
    <w:lvl w:ilvl="6" w:tplc="04090001" w:tentative="1">
      <w:start w:val="1"/>
      <w:numFmt w:val="bullet"/>
      <w:lvlText w:val=""/>
      <w:lvlJc w:val="left"/>
      <w:pPr>
        <w:ind w:left="6190" w:hanging="360"/>
      </w:pPr>
      <w:rPr>
        <w:rFonts w:ascii="Symbol" w:hAnsi="Symbol" w:hint="default"/>
      </w:rPr>
    </w:lvl>
    <w:lvl w:ilvl="7" w:tplc="04090003" w:tentative="1">
      <w:start w:val="1"/>
      <w:numFmt w:val="bullet"/>
      <w:lvlText w:val="o"/>
      <w:lvlJc w:val="left"/>
      <w:pPr>
        <w:ind w:left="6910" w:hanging="360"/>
      </w:pPr>
      <w:rPr>
        <w:rFonts w:ascii="Courier New" w:hAnsi="Courier New" w:cs="Courier New" w:hint="default"/>
      </w:rPr>
    </w:lvl>
    <w:lvl w:ilvl="8" w:tplc="04090005" w:tentative="1">
      <w:start w:val="1"/>
      <w:numFmt w:val="bullet"/>
      <w:lvlText w:val=""/>
      <w:lvlJc w:val="left"/>
      <w:pPr>
        <w:ind w:left="7630" w:hanging="360"/>
      </w:pPr>
      <w:rPr>
        <w:rFonts w:ascii="Wingdings" w:hAnsi="Wingdings" w:hint="default"/>
      </w:rPr>
    </w:lvl>
  </w:abstractNum>
  <w:abstractNum w:abstractNumId="35" w15:restartNumberingAfterBreak="0">
    <w:nsid w:val="7767733C"/>
    <w:multiLevelType w:val="hybridMultilevel"/>
    <w:tmpl w:val="BEEAA71C"/>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6" w15:restartNumberingAfterBreak="0">
    <w:nsid w:val="7C9526AB"/>
    <w:multiLevelType w:val="hybridMultilevel"/>
    <w:tmpl w:val="CFDCB006"/>
    <w:lvl w:ilvl="0" w:tplc="04090001">
      <w:start w:val="1"/>
      <w:numFmt w:val="bullet"/>
      <w:lvlText w:val=""/>
      <w:lvlJc w:val="left"/>
      <w:pPr>
        <w:ind w:left="1116" w:hanging="360"/>
      </w:pPr>
      <w:rPr>
        <w:rFonts w:ascii="Symbol" w:hAnsi="Symbol" w:hint="default"/>
      </w:rPr>
    </w:lvl>
    <w:lvl w:ilvl="1" w:tplc="04090003" w:tentative="1">
      <w:start w:val="1"/>
      <w:numFmt w:val="bullet"/>
      <w:lvlText w:val="o"/>
      <w:lvlJc w:val="left"/>
      <w:pPr>
        <w:ind w:left="1836" w:hanging="360"/>
      </w:pPr>
      <w:rPr>
        <w:rFonts w:ascii="Courier New" w:hAnsi="Courier New" w:cs="Courier New" w:hint="default"/>
      </w:rPr>
    </w:lvl>
    <w:lvl w:ilvl="2" w:tplc="04090005" w:tentative="1">
      <w:start w:val="1"/>
      <w:numFmt w:val="bullet"/>
      <w:lvlText w:val=""/>
      <w:lvlJc w:val="left"/>
      <w:pPr>
        <w:ind w:left="2556" w:hanging="360"/>
      </w:pPr>
      <w:rPr>
        <w:rFonts w:ascii="Wingdings" w:hAnsi="Wingdings" w:hint="default"/>
      </w:rPr>
    </w:lvl>
    <w:lvl w:ilvl="3" w:tplc="04090001" w:tentative="1">
      <w:start w:val="1"/>
      <w:numFmt w:val="bullet"/>
      <w:lvlText w:val=""/>
      <w:lvlJc w:val="left"/>
      <w:pPr>
        <w:ind w:left="3276" w:hanging="360"/>
      </w:pPr>
      <w:rPr>
        <w:rFonts w:ascii="Symbol" w:hAnsi="Symbol" w:hint="default"/>
      </w:rPr>
    </w:lvl>
    <w:lvl w:ilvl="4" w:tplc="04090003" w:tentative="1">
      <w:start w:val="1"/>
      <w:numFmt w:val="bullet"/>
      <w:lvlText w:val="o"/>
      <w:lvlJc w:val="left"/>
      <w:pPr>
        <w:ind w:left="3996" w:hanging="360"/>
      </w:pPr>
      <w:rPr>
        <w:rFonts w:ascii="Courier New" w:hAnsi="Courier New" w:cs="Courier New" w:hint="default"/>
      </w:rPr>
    </w:lvl>
    <w:lvl w:ilvl="5" w:tplc="04090005" w:tentative="1">
      <w:start w:val="1"/>
      <w:numFmt w:val="bullet"/>
      <w:lvlText w:val=""/>
      <w:lvlJc w:val="left"/>
      <w:pPr>
        <w:ind w:left="4716" w:hanging="360"/>
      </w:pPr>
      <w:rPr>
        <w:rFonts w:ascii="Wingdings" w:hAnsi="Wingdings" w:hint="default"/>
      </w:rPr>
    </w:lvl>
    <w:lvl w:ilvl="6" w:tplc="04090001" w:tentative="1">
      <w:start w:val="1"/>
      <w:numFmt w:val="bullet"/>
      <w:lvlText w:val=""/>
      <w:lvlJc w:val="left"/>
      <w:pPr>
        <w:ind w:left="5436" w:hanging="360"/>
      </w:pPr>
      <w:rPr>
        <w:rFonts w:ascii="Symbol" w:hAnsi="Symbol" w:hint="default"/>
      </w:rPr>
    </w:lvl>
    <w:lvl w:ilvl="7" w:tplc="04090003" w:tentative="1">
      <w:start w:val="1"/>
      <w:numFmt w:val="bullet"/>
      <w:lvlText w:val="o"/>
      <w:lvlJc w:val="left"/>
      <w:pPr>
        <w:ind w:left="6156" w:hanging="360"/>
      </w:pPr>
      <w:rPr>
        <w:rFonts w:ascii="Courier New" w:hAnsi="Courier New" w:cs="Courier New" w:hint="default"/>
      </w:rPr>
    </w:lvl>
    <w:lvl w:ilvl="8" w:tplc="04090005" w:tentative="1">
      <w:start w:val="1"/>
      <w:numFmt w:val="bullet"/>
      <w:lvlText w:val=""/>
      <w:lvlJc w:val="left"/>
      <w:pPr>
        <w:ind w:left="6876" w:hanging="360"/>
      </w:pPr>
      <w:rPr>
        <w:rFonts w:ascii="Wingdings" w:hAnsi="Wingdings" w:hint="default"/>
      </w:rPr>
    </w:lvl>
  </w:abstractNum>
  <w:num w:numId="1">
    <w:abstractNumId w:val="24"/>
  </w:num>
  <w:num w:numId="2">
    <w:abstractNumId w:val="17"/>
  </w:num>
  <w:num w:numId="3">
    <w:abstractNumId w:val="10"/>
  </w:num>
  <w:num w:numId="4">
    <w:abstractNumId w:val="18"/>
  </w:num>
  <w:num w:numId="5">
    <w:abstractNumId w:val="9"/>
  </w:num>
  <w:num w:numId="6">
    <w:abstractNumId w:val="8"/>
  </w:num>
  <w:num w:numId="7">
    <w:abstractNumId w:val="4"/>
  </w:num>
  <w:num w:numId="8">
    <w:abstractNumId w:val="15"/>
  </w:num>
  <w:num w:numId="9">
    <w:abstractNumId w:val="27"/>
  </w:num>
  <w:num w:numId="10">
    <w:abstractNumId w:val="19"/>
  </w:num>
  <w:num w:numId="11">
    <w:abstractNumId w:val="16"/>
  </w:num>
  <w:num w:numId="12">
    <w:abstractNumId w:val="11"/>
  </w:num>
  <w:num w:numId="13">
    <w:abstractNumId w:val="30"/>
  </w:num>
  <w:num w:numId="14">
    <w:abstractNumId w:val="7"/>
  </w:num>
  <w:num w:numId="15">
    <w:abstractNumId w:val="28"/>
  </w:num>
  <w:num w:numId="16">
    <w:abstractNumId w:val="1"/>
  </w:num>
  <w:num w:numId="17">
    <w:abstractNumId w:val="36"/>
  </w:num>
  <w:num w:numId="18">
    <w:abstractNumId w:val="35"/>
  </w:num>
  <w:num w:numId="19">
    <w:abstractNumId w:val="3"/>
  </w:num>
  <w:num w:numId="20">
    <w:abstractNumId w:val="32"/>
  </w:num>
  <w:num w:numId="21">
    <w:abstractNumId w:val="31"/>
  </w:num>
  <w:num w:numId="22">
    <w:abstractNumId w:val="20"/>
  </w:num>
  <w:num w:numId="23">
    <w:abstractNumId w:val="14"/>
  </w:num>
  <w:num w:numId="24">
    <w:abstractNumId w:val="6"/>
  </w:num>
  <w:num w:numId="25">
    <w:abstractNumId w:val="26"/>
  </w:num>
  <w:num w:numId="26">
    <w:abstractNumId w:val="25"/>
  </w:num>
  <w:num w:numId="27">
    <w:abstractNumId w:val="2"/>
  </w:num>
  <w:num w:numId="28">
    <w:abstractNumId w:val="34"/>
  </w:num>
  <w:num w:numId="29">
    <w:abstractNumId w:val="13"/>
  </w:num>
  <w:num w:numId="30">
    <w:abstractNumId w:val="23"/>
  </w:num>
  <w:num w:numId="31">
    <w:abstractNumId w:val="12"/>
  </w:num>
  <w:num w:numId="32">
    <w:abstractNumId w:val="21"/>
  </w:num>
  <w:num w:numId="33">
    <w:abstractNumId w:val="29"/>
  </w:num>
  <w:num w:numId="34">
    <w:abstractNumId w:val="33"/>
  </w:num>
  <w:num w:numId="35">
    <w:abstractNumId w:val="0"/>
  </w:num>
  <w:num w:numId="36">
    <w:abstractNumId w:val="22"/>
  </w:num>
  <w:num w:numId="37">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Q0NTExNzczMjEzMDZQ0lEKTi0uzszPAykwrAUANssCUSwAAAA="/>
  </w:docVars>
  <w:rsids>
    <w:rsidRoot w:val="00CE4A66"/>
    <w:rsid w:val="00000714"/>
    <w:rsid w:val="00000C45"/>
    <w:rsid w:val="0000202E"/>
    <w:rsid w:val="000047C2"/>
    <w:rsid w:val="00005DDC"/>
    <w:rsid w:val="0000783A"/>
    <w:rsid w:val="00010356"/>
    <w:rsid w:val="00011E82"/>
    <w:rsid w:val="00012E5A"/>
    <w:rsid w:val="00012E8D"/>
    <w:rsid w:val="00016F41"/>
    <w:rsid w:val="00020992"/>
    <w:rsid w:val="000228E8"/>
    <w:rsid w:val="00026445"/>
    <w:rsid w:val="000267DA"/>
    <w:rsid w:val="00027952"/>
    <w:rsid w:val="0004043C"/>
    <w:rsid w:val="00040EC9"/>
    <w:rsid w:val="00042073"/>
    <w:rsid w:val="00043BDF"/>
    <w:rsid w:val="00043E35"/>
    <w:rsid w:val="0004481C"/>
    <w:rsid w:val="00046C4F"/>
    <w:rsid w:val="00047E2E"/>
    <w:rsid w:val="0005027A"/>
    <w:rsid w:val="0005236D"/>
    <w:rsid w:val="00054811"/>
    <w:rsid w:val="00055A7D"/>
    <w:rsid w:val="000577FF"/>
    <w:rsid w:val="00060BE0"/>
    <w:rsid w:val="0006465E"/>
    <w:rsid w:val="00066623"/>
    <w:rsid w:val="000671D3"/>
    <w:rsid w:val="00072C00"/>
    <w:rsid w:val="000733EB"/>
    <w:rsid w:val="00076EEB"/>
    <w:rsid w:val="0008141C"/>
    <w:rsid w:val="00083463"/>
    <w:rsid w:val="000843A2"/>
    <w:rsid w:val="00086B7B"/>
    <w:rsid w:val="00090DBC"/>
    <w:rsid w:val="00091ACB"/>
    <w:rsid w:val="00092D66"/>
    <w:rsid w:val="000942B8"/>
    <w:rsid w:val="00095A47"/>
    <w:rsid w:val="000A460E"/>
    <w:rsid w:val="000B20F9"/>
    <w:rsid w:val="000B23A3"/>
    <w:rsid w:val="000B36EF"/>
    <w:rsid w:val="000B50D6"/>
    <w:rsid w:val="000B5546"/>
    <w:rsid w:val="000C2813"/>
    <w:rsid w:val="000C53AF"/>
    <w:rsid w:val="000C7677"/>
    <w:rsid w:val="000C769B"/>
    <w:rsid w:val="000D00BC"/>
    <w:rsid w:val="000D0E0A"/>
    <w:rsid w:val="000D115B"/>
    <w:rsid w:val="000D1EC6"/>
    <w:rsid w:val="000D39D8"/>
    <w:rsid w:val="000D4BDF"/>
    <w:rsid w:val="000D4E9B"/>
    <w:rsid w:val="000D72A0"/>
    <w:rsid w:val="000E01EF"/>
    <w:rsid w:val="000E0BA7"/>
    <w:rsid w:val="000E61D9"/>
    <w:rsid w:val="000E6328"/>
    <w:rsid w:val="000F2F7C"/>
    <w:rsid w:val="000F542B"/>
    <w:rsid w:val="000F5CE6"/>
    <w:rsid w:val="001033A3"/>
    <w:rsid w:val="001040C0"/>
    <w:rsid w:val="0010759E"/>
    <w:rsid w:val="001079DE"/>
    <w:rsid w:val="00111638"/>
    <w:rsid w:val="00111962"/>
    <w:rsid w:val="00116F22"/>
    <w:rsid w:val="00120510"/>
    <w:rsid w:val="001208F2"/>
    <w:rsid w:val="00123D59"/>
    <w:rsid w:val="00127CCE"/>
    <w:rsid w:val="001313E6"/>
    <w:rsid w:val="0013445F"/>
    <w:rsid w:val="00141D5A"/>
    <w:rsid w:val="00142253"/>
    <w:rsid w:val="0014334D"/>
    <w:rsid w:val="001435B5"/>
    <w:rsid w:val="00144414"/>
    <w:rsid w:val="00145B21"/>
    <w:rsid w:val="00150D4F"/>
    <w:rsid w:val="00151B51"/>
    <w:rsid w:val="00152722"/>
    <w:rsid w:val="00152EC9"/>
    <w:rsid w:val="001534E2"/>
    <w:rsid w:val="0015401F"/>
    <w:rsid w:val="00155E6D"/>
    <w:rsid w:val="001644D5"/>
    <w:rsid w:val="00172614"/>
    <w:rsid w:val="00172D54"/>
    <w:rsid w:val="0017301B"/>
    <w:rsid w:val="00173705"/>
    <w:rsid w:val="001767B9"/>
    <w:rsid w:val="00180F19"/>
    <w:rsid w:val="00181357"/>
    <w:rsid w:val="00182416"/>
    <w:rsid w:val="00182FE5"/>
    <w:rsid w:val="00183CD4"/>
    <w:rsid w:val="00186D8D"/>
    <w:rsid w:val="001911A7"/>
    <w:rsid w:val="00193AB5"/>
    <w:rsid w:val="0019547C"/>
    <w:rsid w:val="001A37AE"/>
    <w:rsid w:val="001A3876"/>
    <w:rsid w:val="001A765D"/>
    <w:rsid w:val="001B14AC"/>
    <w:rsid w:val="001B1DF9"/>
    <w:rsid w:val="001B38AE"/>
    <w:rsid w:val="001B6FDA"/>
    <w:rsid w:val="001B7E1B"/>
    <w:rsid w:val="001C009E"/>
    <w:rsid w:val="001C6A76"/>
    <w:rsid w:val="001C6EE4"/>
    <w:rsid w:val="001C7899"/>
    <w:rsid w:val="001D253C"/>
    <w:rsid w:val="001D55EB"/>
    <w:rsid w:val="001D7AE0"/>
    <w:rsid w:val="001E49B3"/>
    <w:rsid w:val="001E49B6"/>
    <w:rsid w:val="001F0EB1"/>
    <w:rsid w:val="001F1858"/>
    <w:rsid w:val="001F1D33"/>
    <w:rsid w:val="001F202A"/>
    <w:rsid w:val="001F6298"/>
    <w:rsid w:val="001F667C"/>
    <w:rsid w:val="001F6C06"/>
    <w:rsid w:val="001F7B3E"/>
    <w:rsid w:val="00202D45"/>
    <w:rsid w:val="002068C4"/>
    <w:rsid w:val="00214E50"/>
    <w:rsid w:val="0021718A"/>
    <w:rsid w:val="002232FD"/>
    <w:rsid w:val="002254F0"/>
    <w:rsid w:val="002258A8"/>
    <w:rsid w:val="002327BF"/>
    <w:rsid w:val="00233975"/>
    <w:rsid w:val="0023532C"/>
    <w:rsid w:val="00243128"/>
    <w:rsid w:val="00243837"/>
    <w:rsid w:val="00247D5E"/>
    <w:rsid w:val="00250EA3"/>
    <w:rsid w:val="0025169E"/>
    <w:rsid w:val="00251C92"/>
    <w:rsid w:val="00252D46"/>
    <w:rsid w:val="00253101"/>
    <w:rsid w:val="00254ABE"/>
    <w:rsid w:val="00254C14"/>
    <w:rsid w:val="00264A1F"/>
    <w:rsid w:val="00265AB3"/>
    <w:rsid w:val="00265F8B"/>
    <w:rsid w:val="00266C8F"/>
    <w:rsid w:val="00270605"/>
    <w:rsid w:val="00273450"/>
    <w:rsid w:val="00276E64"/>
    <w:rsid w:val="00280050"/>
    <w:rsid w:val="00280764"/>
    <w:rsid w:val="00281356"/>
    <w:rsid w:val="00281CA9"/>
    <w:rsid w:val="00283581"/>
    <w:rsid w:val="00284CA8"/>
    <w:rsid w:val="00286A90"/>
    <w:rsid w:val="002876D7"/>
    <w:rsid w:val="00292305"/>
    <w:rsid w:val="002964D3"/>
    <w:rsid w:val="002A760C"/>
    <w:rsid w:val="002A7844"/>
    <w:rsid w:val="002A7B9F"/>
    <w:rsid w:val="002B310D"/>
    <w:rsid w:val="002B6003"/>
    <w:rsid w:val="002C1AB0"/>
    <w:rsid w:val="002C1FFC"/>
    <w:rsid w:val="002D1E2C"/>
    <w:rsid w:val="002D3529"/>
    <w:rsid w:val="002D4822"/>
    <w:rsid w:val="002D56D3"/>
    <w:rsid w:val="002E3013"/>
    <w:rsid w:val="002E3132"/>
    <w:rsid w:val="002E45D9"/>
    <w:rsid w:val="002E5472"/>
    <w:rsid w:val="002E586D"/>
    <w:rsid w:val="002F20BB"/>
    <w:rsid w:val="002F2CBA"/>
    <w:rsid w:val="002F3829"/>
    <w:rsid w:val="002F42F4"/>
    <w:rsid w:val="002F71F1"/>
    <w:rsid w:val="002F7520"/>
    <w:rsid w:val="00300777"/>
    <w:rsid w:val="003011F9"/>
    <w:rsid w:val="003012D3"/>
    <w:rsid w:val="003025AA"/>
    <w:rsid w:val="00303B08"/>
    <w:rsid w:val="00305D10"/>
    <w:rsid w:val="003075A6"/>
    <w:rsid w:val="00311018"/>
    <w:rsid w:val="00311867"/>
    <w:rsid w:val="00314060"/>
    <w:rsid w:val="00316932"/>
    <w:rsid w:val="00317FC8"/>
    <w:rsid w:val="00322412"/>
    <w:rsid w:val="0032292E"/>
    <w:rsid w:val="00326061"/>
    <w:rsid w:val="003271BA"/>
    <w:rsid w:val="003277B6"/>
    <w:rsid w:val="00327AED"/>
    <w:rsid w:val="0033436F"/>
    <w:rsid w:val="003415E2"/>
    <w:rsid w:val="00342592"/>
    <w:rsid w:val="0034299F"/>
    <w:rsid w:val="003442EF"/>
    <w:rsid w:val="00344345"/>
    <w:rsid w:val="00345B2E"/>
    <w:rsid w:val="00346C42"/>
    <w:rsid w:val="00347394"/>
    <w:rsid w:val="0034747B"/>
    <w:rsid w:val="003514DA"/>
    <w:rsid w:val="00354983"/>
    <w:rsid w:val="0035639B"/>
    <w:rsid w:val="00357734"/>
    <w:rsid w:val="00361351"/>
    <w:rsid w:val="0036220D"/>
    <w:rsid w:val="00363239"/>
    <w:rsid w:val="00363A2B"/>
    <w:rsid w:val="003646CE"/>
    <w:rsid w:val="00364DA9"/>
    <w:rsid w:val="00366F2C"/>
    <w:rsid w:val="00370A88"/>
    <w:rsid w:val="003718AF"/>
    <w:rsid w:val="0037275C"/>
    <w:rsid w:val="00372949"/>
    <w:rsid w:val="00373220"/>
    <w:rsid w:val="003743D0"/>
    <w:rsid w:val="00376DF9"/>
    <w:rsid w:val="00376E59"/>
    <w:rsid w:val="00377463"/>
    <w:rsid w:val="00380F5C"/>
    <w:rsid w:val="00385D1D"/>
    <w:rsid w:val="00390DEC"/>
    <w:rsid w:val="003913E0"/>
    <w:rsid w:val="003938F2"/>
    <w:rsid w:val="00394A56"/>
    <w:rsid w:val="0039534C"/>
    <w:rsid w:val="0039659F"/>
    <w:rsid w:val="003A00A5"/>
    <w:rsid w:val="003A1B23"/>
    <w:rsid w:val="003A1B56"/>
    <w:rsid w:val="003A364D"/>
    <w:rsid w:val="003A6670"/>
    <w:rsid w:val="003A731F"/>
    <w:rsid w:val="003B2F86"/>
    <w:rsid w:val="003B363C"/>
    <w:rsid w:val="003B5963"/>
    <w:rsid w:val="003B5DB2"/>
    <w:rsid w:val="003B606E"/>
    <w:rsid w:val="003B63D3"/>
    <w:rsid w:val="003C2ABE"/>
    <w:rsid w:val="003C3031"/>
    <w:rsid w:val="003C3C55"/>
    <w:rsid w:val="003C4775"/>
    <w:rsid w:val="003C7C94"/>
    <w:rsid w:val="003D1646"/>
    <w:rsid w:val="003D26CA"/>
    <w:rsid w:val="003D3D77"/>
    <w:rsid w:val="003D46CE"/>
    <w:rsid w:val="003D5C26"/>
    <w:rsid w:val="003E2DEC"/>
    <w:rsid w:val="003E3711"/>
    <w:rsid w:val="003E433A"/>
    <w:rsid w:val="003E64C9"/>
    <w:rsid w:val="003F015B"/>
    <w:rsid w:val="003F2786"/>
    <w:rsid w:val="003F2B72"/>
    <w:rsid w:val="003F7289"/>
    <w:rsid w:val="003F7434"/>
    <w:rsid w:val="003F7EFF"/>
    <w:rsid w:val="00400F26"/>
    <w:rsid w:val="00401A49"/>
    <w:rsid w:val="00401C31"/>
    <w:rsid w:val="0040770C"/>
    <w:rsid w:val="00414482"/>
    <w:rsid w:val="00414BDC"/>
    <w:rsid w:val="004164F6"/>
    <w:rsid w:val="00420098"/>
    <w:rsid w:val="00420820"/>
    <w:rsid w:val="00421708"/>
    <w:rsid w:val="00422936"/>
    <w:rsid w:val="00423018"/>
    <w:rsid w:val="00423325"/>
    <w:rsid w:val="00425DB4"/>
    <w:rsid w:val="00426B13"/>
    <w:rsid w:val="00427072"/>
    <w:rsid w:val="00430473"/>
    <w:rsid w:val="004319B1"/>
    <w:rsid w:val="004358E0"/>
    <w:rsid w:val="00436933"/>
    <w:rsid w:val="00441D14"/>
    <w:rsid w:val="00442D69"/>
    <w:rsid w:val="004543B2"/>
    <w:rsid w:val="004563ED"/>
    <w:rsid w:val="004622E4"/>
    <w:rsid w:val="0046298F"/>
    <w:rsid w:val="0046343D"/>
    <w:rsid w:val="00464181"/>
    <w:rsid w:val="00465A8B"/>
    <w:rsid w:val="004676BF"/>
    <w:rsid w:val="004705AC"/>
    <w:rsid w:val="00471C11"/>
    <w:rsid w:val="0047486E"/>
    <w:rsid w:val="00474AE7"/>
    <w:rsid w:val="004771B1"/>
    <w:rsid w:val="004821A7"/>
    <w:rsid w:val="00482757"/>
    <w:rsid w:val="00483476"/>
    <w:rsid w:val="004855A8"/>
    <w:rsid w:val="00492186"/>
    <w:rsid w:val="00493CC5"/>
    <w:rsid w:val="004945ED"/>
    <w:rsid w:val="00494BCB"/>
    <w:rsid w:val="004A21C6"/>
    <w:rsid w:val="004A30EF"/>
    <w:rsid w:val="004B30D0"/>
    <w:rsid w:val="004B4D43"/>
    <w:rsid w:val="004C0147"/>
    <w:rsid w:val="004C3294"/>
    <w:rsid w:val="004C520B"/>
    <w:rsid w:val="004C7717"/>
    <w:rsid w:val="004D1433"/>
    <w:rsid w:val="004D2DE5"/>
    <w:rsid w:val="004D38D4"/>
    <w:rsid w:val="004D3B90"/>
    <w:rsid w:val="004D445E"/>
    <w:rsid w:val="004D6126"/>
    <w:rsid w:val="004E2E56"/>
    <w:rsid w:val="004E59D3"/>
    <w:rsid w:val="004E7008"/>
    <w:rsid w:val="004F23D8"/>
    <w:rsid w:val="004F401B"/>
    <w:rsid w:val="004F6454"/>
    <w:rsid w:val="004F6BB4"/>
    <w:rsid w:val="004F6E7B"/>
    <w:rsid w:val="004F7700"/>
    <w:rsid w:val="00510CE4"/>
    <w:rsid w:val="00520397"/>
    <w:rsid w:val="0052257D"/>
    <w:rsid w:val="00523095"/>
    <w:rsid w:val="00524BC3"/>
    <w:rsid w:val="00527076"/>
    <w:rsid w:val="00532087"/>
    <w:rsid w:val="00532335"/>
    <w:rsid w:val="0053515A"/>
    <w:rsid w:val="00537BA6"/>
    <w:rsid w:val="00540AD0"/>
    <w:rsid w:val="00542938"/>
    <w:rsid w:val="00543036"/>
    <w:rsid w:val="00543161"/>
    <w:rsid w:val="005454D5"/>
    <w:rsid w:val="0054694D"/>
    <w:rsid w:val="00550955"/>
    <w:rsid w:val="00551AD7"/>
    <w:rsid w:val="005530B2"/>
    <w:rsid w:val="00553304"/>
    <w:rsid w:val="00553334"/>
    <w:rsid w:val="00553432"/>
    <w:rsid w:val="00555AD1"/>
    <w:rsid w:val="00560F7C"/>
    <w:rsid w:val="00561BAA"/>
    <w:rsid w:val="00561D65"/>
    <w:rsid w:val="005639C2"/>
    <w:rsid w:val="00570721"/>
    <w:rsid w:val="0057165C"/>
    <w:rsid w:val="00572438"/>
    <w:rsid w:val="00572806"/>
    <w:rsid w:val="0057317F"/>
    <w:rsid w:val="00574A0E"/>
    <w:rsid w:val="00576236"/>
    <w:rsid w:val="00576F64"/>
    <w:rsid w:val="00583C19"/>
    <w:rsid w:val="005905DB"/>
    <w:rsid w:val="005926DF"/>
    <w:rsid w:val="005967BE"/>
    <w:rsid w:val="005A095C"/>
    <w:rsid w:val="005A0A4D"/>
    <w:rsid w:val="005A0C22"/>
    <w:rsid w:val="005A2C89"/>
    <w:rsid w:val="005A6863"/>
    <w:rsid w:val="005B21DF"/>
    <w:rsid w:val="005B2993"/>
    <w:rsid w:val="005B3886"/>
    <w:rsid w:val="005B38CB"/>
    <w:rsid w:val="005B3FD3"/>
    <w:rsid w:val="005B5A1D"/>
    <w:rsid w:val="005B6BBB"/>
    <w:rsid w:val="005C09DD"/>
    <w:rsid w:val="005C0DA3"/>
    <w:rsid w:val="005C3A4E"/>
    <w:rsid w:val="005C3C35"/>
    <w:rsid w:val="005D1676"/>
    <w:rsid w:val="005D71B5"/>
    <w:rsid w:val="005E1E74"/>
    <w:rsid w:val="005E2FB3"/>
    <w:rsid w:val="005E39BD"/>
    <w:rsid w:val="005F4220"/>
    <w:rsid w:val="005F6160"/>
    <w:rsid w:val="005F78EB"/>
    <w:rsid w:val="00600A7F"/>
    <w:rsid w:val="006016A6"/>
    <w:rsid w:val="00602C0D"/>
    <w:rsid w:val="00606215"/>
    <w:rsid w:val="006068DB"/>
    <w:rsid w:val="00610A85"/>
    <w:rsid w:val="00611449"/>
    <w:rsid w:val="0061353D"/>
    <w:rsid w:val="006205E8"/>
    <w:rsid w:val="00620BFB"/>
    <w:rsid w:val="006215DC"/>
    <w:rsid w:val="006219BE"/>
    <w:rsid w:val="0062324D"/>
    <w:rsid w:val="00623F9A"/>
    <w:rsid w:val="0062500A"/>
    <w:rsid w:val="00626880"/>
    <w:rsid w:val="0063119A"/>
    <w:rsid w:val="0063238F"/>
    <w:rsid w:val="0063374E"/>
    <w:rsid w:val="006345C9"/>
    <w:rsid w:val="00636283"/>
    <w:rsid w:val="006371A4"/>
    <w:rsid w:val="006411B2"/>
    <w:rsid w:val="0064140F"/>
    <w:rsid w:val="006415F4"/>
    <w:rsid w:val="00641840"/>
    <w:rsid w:val="006419DE"/>
    <w:rsid w:val="00641CD3"/>
    <w:rsid w:val="0064263C"/>
    <w:rsid w:val="00642C1C"/>
    <w:rsid w:val="00647DD3"/>
    <w:rsid w:val="006545B3"/>
    <w:rsid w:val="0065474B"/>
    <w:rsid w:val="006567E6"/>
    <w:rsid w:val="006569C2"/>
    <w:rsid w:val="00656FD9"/>
    <w:rsid w:val="006655C5"/>
    <w:rsid w:val="00670A32"/>
    <w:rsid w:val="00674418"/>
    <w:rsid w:val="00674E9C"/>
    <w:rsid w:val="006770DB"/>
    <w:rsid w:val="006816AD"/>
    <w:rsid w:val="00681F1B"/>
    <w:rsid w:val="00682885"/>
    <w:rsid w:val="00685DC2"/>
    <w:rsid w:val="006872CE"/>
    <w:rsid w:val="00690CA3"/>
    <w:rsid w:val="0069519E"/>
    <w:rsid w:val="00697AD3"/>
    <w:rsid w:val="006A085E"/>
    <w:rsid w:val="006A4217"/>
    <w:rsid w:val="006A4F4D"/>
    <w:rsid w:val="006A5D83"/>
    <w:rsid w:val="006A66C7"/>
    <w:rsid w:val="006A76AE"/>
    <w:rsid w:val="006B32EF"/>
    <w:rsid w:val="006B45FC"/>
    <w:rsid w:val="006B4B3D"/>
    <w:rsid w:val="006B6733"/>
    <w:rsid w:val="006B6BF0"/>
    <w:rsid w:val="006B7F04"/>
    <w:rsid w:val="006C022D"/>
    <w:rsid w:val="006C1EA1"/>
    <w:rsid w:val="006C64AB"/>
    <w:rsid w:val="006C6DF4"/>
    <w:rsid w:val="006C7A60"/>
    <w:rsid w:val="006C7DA6"/>
    <w:rsid w:val="006C7E1F"/>
    <w:rsid w:val="006D39E8"/>
    <w:rsid w:val="006D4BB5"/>
    <w:rsid w:val="006D6A5C"/>
    <w:rsid w:val="006E0C2C"/>
    <w:rsid w:val="006E0D3B"/>
    <w:rsid w:val="006E1796"/>
    <w:rsid w:val="006E4187"/>
    <w:rsid w:val="006E47B0"/>
    <w:rsid w:val="006E4B90"/>
    <w:rsid w:val="006E612F"/>
    <w:rsid w:val="006E667F"/>
    <w:rsid w:val="006E6686"/>
    <w:rsid w:val="006F41A2"/>
    <w:rsid w:val="006F659D"/>
    <w:rsid w:val="0070070B"/>
    <w:rsid w:val="00711A7A"/>
    <w:rsid w:val="00712EDF"/>
    <w:rsid w:val="00713870"/>
    <w:rsid w:val="00714979"/>
    <w:rsid w:val="007155AB"/>
    <w:rsid w:val="007160E7"/>
    <w:rsid w:val="007218CF"/>
    <w:rsid w:val="00722E7D"/>
    <w:rsid w:val="00724F36"/>
    <w:rsid w:val="00727932"/>
    <w:rsid w:val="00730F5C"/>
    <w:rsid w:val="007311C6"/>
    <w:rsid w:val="00731FC6"/>
    <w:rsid w:val="00733252"/>
    <w:rsid w:val="007337E9"/>
    <w:rsid w:val="00733A29"/>
    <w:rsid w:val="007353F3"/>
    <w:rsid w:val="00737347"/>
    <w:rsid w:val="0073782A"/>
    <w:rsid w:val="0074263D"/>
    <w:rsid w:val="007430B7"/>
    <w:rsid w:val="00743BC4"/>
    <w:rsid w:val="00746EBC"/>
    <w:rsid w:val="00747116"/>
    <w:rsid w:val="00752F40"/>
    <w:rsid w:val="00756DEE"/>
    <w:rsid w:val="00757B36"/>
    <w:rsid w:val="00761DED"/>
    <w:rsid w:val="00765B35"/>
    <w:rsid w:val="00766143"/>
    <w:rsid w:val="007700A5"/>
    <w:rsid w:val="00772C2B"/>
    <w:rsid w:val="00774E93"/>
    <w:rsid w:val="00776B3A"/>
    <w:rsid w:val="007801DD"/>
    <w:rsid w:val="0078400F"/>
    <w:rsid w:val="00786B7C"/>
    <w:rsid w:val="00791528"/>
    <w:rsid w:val="00792168"/>
    <w:rsid w:val="00792861"/>
    <w:rsid w:val="0079344E"/>
    <w:rsid w:val="00795C3A"/>
    <w:rsid w:val="007A20C8"/>
    <w:rsid w:val="007A3563"/>
    <w:rsid w:val="007A4144"/>
    <w:rsid w:val="007A6AF2"/>
    <w:rsid w:val="007A746E"/>
    <w:rsid w:val="007A7864"/>
    <w:rsid w:val="007A7DC5"/>
    <w:rsid w:val="007B08BB"/>
    <w:rsid w:val="007C286D"/>
    <w:rsid w:val="007C3E1A"/>
    <w:rsid w:val="007C7268"/>
    <w:rsid w:val="007C7AFA"/>
    <w:rsid w:val="007D0432"/>
    <w:rsid w:val="007D0F50"/>
    <w:rsid w:val="007D2030"/>
    <w:rsid w:val="007D46CE"/>
    <w:rsid w:val="007D79B7"/>
    <w:rsid w:val="007E35A6"/>
    <w:rsid w:val="007E4149"/>
    <w:rsid w:val="007E5ADE"/>
    <w:rsid w:val="007F0ECB"/>
    <w:rsid w:val="007F3C29"/>
    <w:rsid w:val="007F3EF0"/>
    <w:rsid w:val="007F5D41"/>
    <w:rsid w:val="00800647"/>
    <w:rsid w:val="00801484"/>
    <w:rsid w:val="008036DE"/>
    <w:rsid w:val="00814A90"/>
    <w:rsid w:val="00815DD6"/>
    <w:rsid w:val="0081609B"/>
    <w:rsid w:val="008220F3"/>
    <w:rsid w:val="008253D0"/>
    <w:rsid w:val="00825828"/>
    <w:rsid w:val="00826636"/>
    <w:rsid w:val="00830CB3"/>
    <w:rsid w:val="00832CB3"/>
    <w:rsid w:val="008346CC"/>
    <w:rsid w:val="00837C93"/>
    <w:rsid w:val="008429AB"/>
    <w:rsid w:val="00843BF2"/>
    <w:rsid w:val="008460EA"/>
    <w:rsid w:val="008503EA"/>
    <w:rsid w:val="0085079A"/>
    <w:rsid w:val="008512B2"/>
    <w:rsid w:val="00853429"/>
    <w:rsid w:val="00860744"/>
    <w:rsid w:val="00866FDF"/>
    <w:rsid w:val="00871A48"/>
    <w:rsid w:val="00873A33"/>
    <w:rsid w:val="00873BEE"/>
    <w:rsid w:val="008753CC"/>
    <w:rsid w:val="00876962"/>
    <w:rsid w:val="00880DB1"/>
    <w:rsid w:val="00881B13"/>
    <w:rsid w:val="00885BCA"/>
    <w:rsid w:val="00887A54"/>
    <w:rsid w:val="00887F78"/>
    <w:rsid w:val="00890D4C"/>
    <w:rsid w:val="00891D50"/>
    <w:rsid w:val="008942BC"/>
    <w:rsid w:val="0089573D"/>
    <w:rsid w:val="00896167"/>
    <w:rsid w:val="008A1842"/>
    <w:rsid w:val="008A2C30"/>
    <w:rsid w:val="008A2E3B"/>
    <w:rsid w:val="008A42D9"/>
    <w:rsid w:val="008A5497"/>
    <w:rsid w:val="008A7425"/>
    <w:rsid w:val="008B0F39"/>
    <w:rsid w:val="008B0FB5"/>
    <w:rsid w:val="008C0EC2"/>
    <w:rsid w:val="008C3932"/>
    <w:rsid w:val="008C465C"/>
    <w:rsid w:val="008C4BC9"/>
    <w:rsid w:val="008C7B95"/>
    <w:rsid w:val="008D09F8"/>
    <w:rsid w:val="008D0C4C"/>
    <w:rsid w:val="008D106C"/>
    <w:rsid w:val="008D1885"/>
    <w:rsid w:val="008D2130"/>
    <w:rsid w:val="008D379D"/>
    <w:rsid w:val="008D464C"/>
    <w:rsid w:val="008D7F92"/>
    <w:rsid w:val="008E0A83"/>
    <w:rsid w:val="008E1CDF"/>
    <w:rsid w:val="008E7AFA"/>
    <w:rsid w:val="008F1AFF"/>
    <w:rsid w:val="008F2E6A"/>
    <w:rsid w:val="008F3197"/>
    <w:rsid w:val="008F63F5"/>
    <w:rsid w:val="00902587"/>
    <w:rsid w:val="00903E32"/>
    <w:rsid w:val="009045A6"/>
    <w:rsid w:val="00905ED9"/>
    <w:rsid w:val="00911F45"/>
    <w:rsid w:val="0091385E"/>
    <w:rsid w:val="00915615"/>
    <w:rsid w:val="00915DC4"/>
    <w:rsid w:val="009170D0"/>
    <w:rsid w:val="00917B38"/>
    <w:rsid w:val="00917E99"/>
    <w:rsid w:val="00920C95"/>
    <w:rsid w:val="0092133B"/>
    <w:rsid w:val="00924298"/>
    <w:rsid w:val="00924458"/>
    <w:rsid w:val="009250C5"/>
    <w:rsid w:val="009252F0"/>
    <w:rsid w:val="0092714C"/>
    <w:rsid w:val="009275A8"/>
    <w:rsid w:val="00933586"/>
    <w:rsid w:val="009440DC"/>
    <w:rsid w:val="00944303"/>
    <w:rsid w:val="0094442F"/>
    <w:rsid w:val="00945E1F"/>
    <w:rsid w:val="00951A25"/>
    <w:rsid w:val="00952212"/>
    <w:rsid w:val="00953FA9"/>
    <w:rsid w:val="009570A9"/>
    <w:rsid w:val="0096029E"/>
    <w:rsid w:val="00962E26"/>
    <w:rsid w:val="00963D7A"/>
    <w:rsid w:val="00963DCC"/>
    <w:rsid w:val="00964453"/>
    <w:rsid w:val="009654F3"/>
    <w:rsid w:val="0096562C"/>
    <w:rsid w:val="009756BA"/>
    <w:rsid w:val="0098042B"/>
    <w:rsid w:val="00982E83"/>
    <w:rsid w:val="00983808"/>
    <w:rsid w:val="009902E3"/>
    <w:rsid w:val="009903F6"/>
    <w:rsid w:val="00994389"/>
    <w:rsid w:val="00994FC3"/>
    <w:rsid w:val="009952D9"/>
    <w:rsid w:val="00996AED"/>
    <w:rsid w:val="0099758D"/>
    <w:rsid w:val="009A2F5F"/>
    <w:rsid w:val="009A2FBF"/>
    <w:rsid w:val="009B35E7"/>
    <w:rsid w:val="009B4A00"/>
    <w:rsid w:val="009B4D0F"/>
    <w:rsid w:val="009B57E6"/>
    <w:rsid w:val="009C1B17"/>
    <w:rsid w:val="009C1CD0"/>
    <w:rsid w:val="009C2A3D"/>
    <w:rsid w:val="009C36E5"/>
    <w:rsid w:val="009C4B92"/>
    <w:rsid w:val="009C64D7"/>
    <w:rsid w:val="009D03C4"/>
    <w:rsid w:val="009D03DD"/>
    <w:rsid w:val="009D16BD"/>
    <w:rsid w:val="009D2D76"/>
    <w:rsid w:val="009D3192"/>
    <w:rsid w:val="009D340B"/>
    <w:rsid w:val="009D4386"/>
    <w:rsid w:val="009E04D5"/>
    <w:rsid w:val="009E04E5"/>
    <w:rsid w:val="009E07A1"/>
    <w:rsid w:val="009E1211"/>
    <w:rsid w:val="009E23CA"/>
    <w:rsid w:val="009E33D0"/>
    <w:rsid w:val="009E4563"/>
    <w:rsid w:val="009E5ECE"/>
    <w:rsid w:val="009E646D"/>
    <w:rsid w:val="009E6A67"/>
    <w:rsid w:val="009E7ADA"/>
    <w:rsid w:val="009F1CBA"/>
    <w:rsid w:val="009F4220"/>
    <w:rsid w:val="009F4CAC"/>
    <w:rsid w:val="009F4DA5"/>
    <w:rsid w:val="00A012CC"/>
    <w:rsid w:val="00A01AA0"/>
    <w:rsid w:val="00A025F4"/>
    <w:rsid w:val="00A02B05"/>
    <w:rsid w:val="00A03013"/>
    <w:rsid w:val="00A03303"/>
    <w:rsid w:val="00A05442"/>
    <w:rsid w:val="00A101F1"/>
    <w:rsid w:val="00A10421"/>
    <w:rsid w:val="00A10759"/>
    <w:rsid w:val="00A11C6B"/>
    <w:rsid w:val="00A127B8"/>
    <w:rsid w:val="00A16115"/>
    <w:rsid w:val="00A171F9"/>
    <w:rsid w:val="00A222B1"/>
    <w:rsid w:val="00A22A64"/>
    <w:rsid w:val="00A2464C"/>
    <w:rsid w:val="00A252E3"/>
    <w:rsid w:val="00A27EF0"/>
    <w:rsid w:val="00A30EAE"/>
    <w:rsid w:val="00A33AAD"/>
    <w:rsid w:val="00A354F2"/>
    <w:rsid w:val="00A37018"/>
    <w:rsid w:val="00A41207"/>
    <w:rsid w:val="00A47077"/>
    <w:rsid w:val="00A5290E"/>
    <w:rsid w:val="00A54A61"/>
    <w:rsid w:val="00A5732D"/>
    <w:rsid w:val="00A60D58"/>
    <w:rsid w:val="00A703CC"/>
    <w:rsid w:val="00A72EA3"/>
    <w:rsid w:val="00A734EF"/>
    <w:rsid w:val="00A73784"/>
    <w:rsid w:val="00A73DCD"/>
    <w:rsid w:val="00A75226"/>
    <w:rsid w:val="00A8316F"/>
    <w:rsid w:val="00A848FD"/>
    <w:rsid w:val="00A8592C"/>
    <w:rsid w:val="00A92276"/>
    <w:rsid w:val="00A930DA"/>
    <w:rsid w:val="00A93F54"/>
    <w:rsid w:val="00A941AA"/>
    <w:rsid w:val="00A9471F"/>
    <w:rsid w:val="00A95CD2"/>
    <w:rsid w:val="00A95D42"/>
    <w:rsid w:val="00A96F6C"/>
    <w:rsid w:val="00AA1CB0"/>
    <w:rsid w:val="00AA3739"/>
    <w:rsid w:val="00AA373F"/>
    <w:rsid w:val="00AA3C11"/>
    <w:rsid w:val="00AA4DD0"/>
    <w:rsid w:val="00AB2B9A"/>
    <w:rsid w:val="00AB2C56"/>
    <w:rsid w:val="00AB4739"/>
    <w:rsid w:val="00AB7FA7"/>
    <w:rsid w:val="00AC1928"/>
    <w:rsid w:val="00AC2CAA"/>
    <w:rsid w:val="00AC6802"/>
    <w:rsid w:val="00AC74D4"/>
    <w:rsid w:val="00AD4FC8"/>
    <w:rsid w:val="00AE01FA"/>
    <w:rsid w:val="00AE2228"/>
    <w:rsid w:val="00AF05A2"/>
    <w:rsid w:val="00AF2138"/>
    <w:rsid w:val="00AF2C2F"/>
    <w:rsid w:val="00AF35A6"/>
    <w:rsid w:val="00AF6D38"/>
    <w:rsid w:val="00B005DD"/>
    <w:rsid w:val="00B00E33"/>
    <w:rsid w:val="00B01727"/>
    <w:rsid w:val="00B017CB"/>
    <w:rsid w:val="00B04EFC"/>
    <w:rsid w:val="00B058CC"/>
    <w:rsid w:val="00B10DD2"/>
    <w:rsid w:val="00B131B4"/>
    <w:rsid w:val="00B1592A"/>
    <w:rsid w:val="00B15F0B"/>
    <w:rsid w:val="00B2081B"/>
    <w:rsid w:val="00B2240F"/>
    <w:rsid w:val="00B245AB"/>
    <w:rsid w:val="00B26A4F"/>
    <w:rsid w:val="00B26FB9"/>
    <w:rsid w:val="00B276D9"/>
    <w:rsid w:val="00B348A4"/>
    <w:rsid w:val="00B357EE"/>
    <w:rsid w:val="00B36865"/>
    <w:rsid w:val="00B36E87"/>
    <w:rsid w:val="00B36FCC"/>
    <w:rsid w:val="00B407E2"/>
    <w:rsid w:val="00B41729"/>
    <w:rsid w:val="00B42599"/>
    <w:rsid w:val="00B430FF"/>
    <w:rsid w:val="00B43971"/>
    <w:rsid w:val="00B4413C"/>
    <w:rsid w:val="00B45B06"/>
    <w:rsid w:val="00B45D8E"/>
    <w:rsid w:val="00B47F9A"/>
    <w:rsid w:val="00B52BE8"/>
    <w:rsid w:val="00B53DD2"/>
    <w:rsid w:val="00B54F6B"/>
    <w:rsid w:val="00B607FA"/>
    <w:rsid w:val="00B609BF"/>
    <w:rsid w:val="00B6398D"/>
    <w:rsid w:val="00B701C1"/>
    <w:rsid w:val="00B7141E"/>
    <w:rsid w:val="00B818A6"/>
    <w:rsid w:val="00B82DBC"/>
    <w:rsid w:val="00B83304"/>
    <w:rsid w:val="00B85949"/>
    <w:rsid w:val="00B85B36"/>
    <w:rsid w:val="00B91AAF"/>
    <w:rsid w:val="00B94C59"/>
    <w:rsid w:val="00B96C6F"/>
    <w:rsid w:val="00B96D48"/>
    <w:rsid w:val="00BA0E91"/>
    <w:rsid w:val="00BA2788"/>
    <w:rsid w:val="00BA5541"/>
    <w:rsid w:val="00BA68B8"/>
    <w:rsid w:val="00BB068D"/>
    <w:rsid w:val="00BB3700"/>
    <w:rsid w:val="00BB40F7"/>
    <w:rsid w:val="00BB4177"/>
    <w:rsid w:val="00BC07DF"/>
    <w:rsid w:val="00BC15FC"/>
    <w:rsid w:val="00BC3E50"/>
    <w:rsid w:val="00BC6451"/>
    <w:rsid w:val="00BC653B"/>
    <w:rsid w:val="00BD5326"/>
    <w:rsid w:val="00BD53D7"/>
    <w:rsid w:val="00BD7C6E"/>
    <w:rsid w:val="00BE51B5"/>
    <w:rsid w:val="00BE5D61"/>
    <w:rsid w:val="00BE69F6"/>
    <w:rsid w:val="00BE70E2"/>
    <w:rsid w:val="00BF0968"/>
    <w:rsid w:val="00BF4EB5"/>
    <w:rsid w:val="00BF5E47"/>
    <w:rsid w:val="00BF6043"/>
    <w:rsid w:val="00C00274"/>
    <w:rsid w:val="00C013F9"/>
    <w:rsid w:val="00C01867"/>
    <w:rsid w:val="00C01B45"/>
    <w:rsid w:val="00C02C28"/>
    <w:rsid w:val="00C0371A"/>
    <w:rsid w:val="00C0685B"/>
    <w:rsid w:val="00C1611B"/>
    <w:rsid w:val="00C16DFB"/>
    <w:rsid w:val="00C22250"/>
    <w:rsid w:val="00C23A9F"/>
    <w:rsid w:val="00C241D1"/>
    <w:rsid w:val="00C24BAB"/>
    <w:rsid w:val="00C2559E"/>
    <w:rsid w:val="00C26131"/>
    <w:rsid w:val="00C2735C"/>
    <w:rsid w:val="00C274FF"/>
    <w:rsid w:val="00C31574"/>
    <w:rsid w:val="00C32EAE"/>
    <w:rsid w:val="00C33508"/>
    <w:rsid w:val="00C341A2"/>
    <w:rsid w:val="00C35281"/>
    <w:rsid w:val="00C41820"/>
    <w:rsid w:val="00C41A4E"/>
    <w:rsid w:val="00C44458"/>
    <w:rsid w:val="00C454B3"/>
    <w:rsid w:val="00C45807"/>
    <w:rsid w:val="00C4632E"/>
    <w:rsid w:val="00C53B33"/>
    <w:rsid w:val="00C53E89"/>
    <w:rsid w:val="00C55663"/>
    <w:rsid w:val="00C55BDA"/>
    <w:rsid w:val="00C57ECC"/>
    <w:rsid w:val="00C61D0A"/>
    <w:rsid w:val="00C641D0"/>
    <w:rsid w:val="00C67FED"/>
    <w:rsid w:val="00C75065"/>
    <w:rsid w:val="00C7509D"/>
    <w:rsid w:val="00C81019"/>
    <w:rsid w:val="00C81125"/>
    <w:rsid w:val="00C8272E"/>
    <w:rsid w:val="00C82B49"/>
    <w:rsid w:val="00C8654B"/>
    <w:rsid w:val="00C91651"/>
    <w:rsid w:val="00C922AC"/>
    <w:rsid w:val="00C92656"/>
    <w:rsid w:val="00C95DD8"/>
    <w:rsid w:val="00C96B49"/>
    <w:rsid w:val="00CA1073"/>
    <w:rsid w:val="00CA2CE2"/>
    <w:rsid w:val="00CA3BF4"/>
    <w:rsid w:val="00CA3D0C"/>
    <w:rsid w:val="00CA51EC"/>
    <w:rsid w:val="00CA7DD5"/>
    <w:rsid w:val="00CB0C26"/>
    <w:rsid w:val="00CB1014"/>
    <w:rsid w:val="00CB3F1B"/>
    <w:rsid w:val="00CB5A73"/>
    <w:rsid w:val="00CB6CE9"/>
    <w:rsid w:val="00CB7148"/>
    <w:rsid w:val="00CB7673"/>
    <w:rsid w:val="00CB7D52"/>
    <w:rsid w:val="00CC02EE"/>
    <w:rsid w:val="00CC158F"/>
    <w:rsid w:val="00CC197B"/>
    <w:rsid w:val="00CC23FF"/>
    <w:rsid w:val="00CC2DC9"/>
    <w:rsid w:val="00CC36A1"/>
    <w:rsid w:val="00CC3DFD"/>
    <w:rsid w:val="00CC5CC9"/>
    <w:rsid w:val="00CD0B7C"/>
    <w:rsid w:val="00CD53CD"/>
    <w:rsid w:val="00CD6102"/>
    <w:rsid w:val="00CD67BD"/>
    <w:rsid w:val="00CE24BD"/>
    <w:rsid w:val="00CE328A"/>
    <w:rsid w:val="00CE4A66"/>
    <w:rsid w:val="00CE7D85"/>
    <w:rsid w:val="00CF0412"/>
    <w:rsid w:val="00CF0C42"/>
    <w:rsid w:val="00CF1869"/>
    <w:rsid w:val="00CF7068"/>
    <w:rsid w:val="00D002A6"/>
    <w:rsid w:val="00D017E8"/>
    <w:rsid w:val="00D053BF"/>
    <w:rsid w:val="00D05B2B"/>
    <w:rsid w:val="00D13AC6"/>
    <w:rsid w:val="00D13E47"/>
    <w:rsid w:val="00D1793D"/>
    <w:rsid w:val="00D26A33"/>
    <w:rsid w:val="00D31657"/>
    <w:rsid w:val="00D316DC"/>
    <w:rsid w:val="00D31AF9"/>
    <w:rsid w:val="00D33C3D"/>
    <w:rsid w:val="00D33EA5"/>
    <w:rsid w:val="00D3424A"/>
    <w:rsid w:val="00D351D1"/>
    <w:rsid w:val="00D41AA6"/>
    <w:rsid w:val="00D4497A"/>
    <w:rsid w:val="00D44DCD"/>
    <w:rsid w:val="00D45806"/>
    <w:rsid w:val="00D477AA"/>
    <w:rsid w:val="00D51284"/>
    <w:rsid w:val="00D53F83"/>
    <w:rsid w:val="00D544D1"/>
    <w:rsid w:val="00D559A0"/>
    <w:rsid w:val="00D563D1"/>
    <w:rsid w:val="00D612DE"/>
    <w:rsid w:val="00D61869"/>
    <w:rsid w:val="00D65357"/>
    <w:rsid w:val="00D6564F"/>
    <w:rsid w:val="00D66316"/>
    <w:rsid w:val="00D6674E"/>
    <w:rsid w:val="00D67E43"/>
    <w:rsid w:val="00D70428"/>
    <w:rsid w:val="00D70629"/>
    <w:rsid w:val="00D70672"/>
    <w:rsid w:val="00D7071D"/>
    <w:rsid w:val="00D71600"/>
    <w:rsid w:val="00D71896"/>
    <w:rsid w:val="00D74A9D"/>
    <w:rsid w:val="00D74E44"/>
    <w:rsid w:val="00D75070"/>
    <w:rsid w:val="00D77B61"/>
    <w:rsid w:val="00D842F1"/>
    <w:rsid w:val="00D8516B"/>
    <w:rsid w:val="00D868DD"/>
    <w:rsid w:val="00D8692D"/>
    <w:rsid w:val="00D878CE"/>
    <w:rsid w:val="00D94095"/>
    <w:rsid w:val="00D95050"/>
    <w:rsid w:val="00D966B4"/>
    <w:rsid w:val="00D96992"/>
    <w:rsid w:val="00D969A0"/>
    <w:rsid w:val="00D97368"/>
    <w:rsid w:val="00DA08A3"/>
    <w:rsid w:val="00DA2687"/>
    <w:rsid w:val="00DA2943"/>
    <w:rsid w:val="00DA306B"/>
    <w:rsid w:val="00DA32C4"/>
    <w:rsid w:val="00DA3F58"/>
    <w:rsid w:val="00DA48DC"/>
    <w:rsid w:val="00DB11E5"/>
    <w:rsid w:val="00DD17B7"/>
    <w:rsid w:val="00DD1FBC"/>
    <w:rsid w:val="00DD30EC"/>
    <w:rsid w:val="00DD4B20"/>
    <w:rsid w:val="00DD7F7E"/>
    <w:rsid w:val="00DE5A39"/>
    <w:rsid w:val="00DE79FA"/>
    <w:rsid w:val="00DF11AA"/>
    <w:rsid w:val="00DF14B8"/>
    <w:rsid w:val="00DF209B"/>
    <w:rsid w:val="00DF4BCD"/>
    <w:rsid w:val="00DF5304"/>
    <w:rsid w:val="00DF747F"/>
    <w:rsid w:val="00E00D60"/>
    <w:rsid w:val="00E01AD4"/>
    <w:rsid w:val="00E0219A"/>
    <w:rsid w:val="00E024D2"/>
    <w:rsid w:val="00E0422D"/>
    <w:rsid w:val="00E05453"/>
    <w:rsid w:val="00E06886"/>
    <w:rsid w:val="00E1024F"/>
    <w:rsid w:val="00E10B09"/>
    <w:rsid w:val="00E1247C"/>
    <w:rsid w:val="00E1289F"/>
    <w:rsid w:val="00E22137"/>
    <w:rsid w:val="00E225CB"/>
    <w:rsid w:val="00E22AB6"/>
    <w:rsid w:val="00E2350F"/>
    <w:rsid w:val="00E23911"/>
    <w:rsid w:val="00E241E0"/>
    <w:rsid w:val="00E247F7"/>
    <w:rsid w:val="00E25F8C"/>
    <w:rsid w:val="00E26A8F"/>
    <w:rsid w:val="00E2777A"/>
    <w:rsid w:val="00E314C9"/>
    <w:rsid w:val="00E317D1"/>
    <w:rsid w:val="00E412A9"/>
    <w:rsid w:val="00E4149A"/>
    <w:rsid w:val="00E4524B"/>
    <w:rsid w:val="00E51F7C"/>
    <w:rsid w:val="00E54415"/>
    <w:rsid w:val="00E54B48"/>
    <w:rsid w:val="00E56935"/>
    <w:rsid w:val="00E6064E"/>
    <w:rsid w:val="00E67E8C"/>
    <w:rsid w:val="00E7121B"/>
    <w:rsid w:val="00E7504A"/>
    <w:rsid w:val="00E77286"/>
    <w:rsid w:val="00E80536"/>
    <w:rsid w:val="00E80831"/>
    <w:rsid w:val="00E81617"/>
    <w:rsid w:val="00E817FD"/>
    <w:rsid w:val="00E8193D"/>
    <w:rsid w:val="00E877B5"/>
    <w:rsid w:val="00E964E9"/>
    <w:rsid w:val="00E969B4"/>
    <w:rsid w:val="00E96A5F"/>
    <w:rsid w:val="00E97F8D"/>
    <w:rsid w:val="00EA1E46"/>
    <w:rsid w:val="00EA28DC"/>
    <w:rsid w:val="00EA5E47"/>
    <w:rsid w:val="00EA6D6F"/>
    <w:rsid w:val="00EB101D"/>
    <w:rsid w:val="00EB2BF7"/>
    <w:rsid w:val="00EB47B2"/>
    <w:rsid w:val="00EC617E"/>
    <w:rsid w:val="00ED0496"/>
    <w:rsid w:val="00ED0846"/>
    <w:rsid w:val="00ED68CD"/>
    <w:rsid w:val="00ED7114"/>
    <w:rsid w:val="00ED7203"/>
    <w:rsid w:val="00ED7649"/>
    <w:rsid w:val="00EE030D"/>
    <w:rsid w:val="00EE4BBC"/>
    <w:rsid w:val="00EE5006"/>
    <w:rsid w:val="00EE5699"/>
    <w:rsid w:val="00EE655A"/>
    <w:rsid w:val="00EE73F4"/>
    <w:rsid w:val="00EF010E"/>
    <w:rsid w:val="00EF03E8"/>
    <w:rsid w:val="00EF2BF7"/>
    <w:rsid w:val="00EF2BFC"/>
    <w:rsid w:val="00EF3506"/>
    <w:rsid w:val="00EF3BDA"/>
    <w:rsid w:val="00EF49E2"/>
    <w:rsid w:val="00EF6972"/>
    <w:rsid w:val="00EF702B"/>
    <w:rsid w:val="00F01F1B"/>
    <w:rsid w:val="00F02E8A"/>
    <w:rsid w:val="00F0371A"/>
    <w:rsid w:val="00F04B21"/>
    <w:rsid w:val="00F11286"/>
    <w:rsid w:val="00F17249"/>
    <w:rsid w:val="00F223A8"/>
    <w:rsid w:val="00F23D37"/>
    <w:rsid w:val="00F23EA6"/>
    <w:rsid w:val="00F23F5A"/>
    <w:rsid w:val="00F24C1F"/>
    <w:rsid w:val="00F304BB"/>
    <w:rsid w:val="00F311C6"/>
    <w:rsid w:val="00F36C06"/>
    <w:rsid w:val="00F378F4"/>
    <w:rsid w:val="00F40FE3"/>
    <w:rsid w:val="00F415D2"/>
    <w:rsid w:val="00F47D8A"/>
    <w:rsid w:val="00F5437A"/>
    <w:rsid w:val="00F55FB6"/>
    <w:rsid w:val="00F64151"/>
    <w:rsid w:val="00F644E4"/>
    <w:rsid w:val="00F66A14"/>
    <w:rsid w:val="00F66C1F"/>
    <w:rsid w:val="00F67126"/>
    <w:rsid w:val="00F72360"/>
    <w:rsid w:val="00F7252F"/>
    <w:rsid w:val="00F73547"/>
    <w:rsid w:val="00F73F84"/>
    <w:rsid w:val="00F763FD"/>
    <w:rsid w:val="00F765D9"/>
    <w:rsid w:val="00F813AB"/>
    <w:rsid w:val="00F817DB"/>
    <w:rsid w:val="00F81DA8"/>
    <w:rsid w:val="00F855F2"/>
    <w:rsid w:val="00F86D9B"/>
    <w:rsid w:val="00F941F0"/>
    <w:rsid w:val="00F95798"/>
    <w:rsid w:val="00F958CD"/>
    <w:rsid w:val="00F9633E"/>
    <w:rsid w:val="00F97837"/>
    <w:rsid w:val="00FA07A2"/>
    <w:rsid w:val="00FA086C"/>
    <w:rsid w:val="00FA0C16"/>
    <w:rsid w:val="00FA0E85"/>
    <w:rsid w:val="00FA2C6B"/>
    <w:rsid w:val="00FA312E"/>
    <w:rsid w:val="00FA574F"/>
    <w:rsid w:val="00FB4739"/>
    <w:rsid w:val="00FB6A23"/>
    <w:rsid w:val="00FB7A25"/>
    <w:rsid w:val="00FC21B3"/>
    <w:rsid w:val="00FC3E94"/>
    <w:rsid w:val="00FC4036"/>
    <w:rsid w:val="00FC710A"/>
    <w:rsid w:val="00FD1342"/>
    <w:rsid w:val="00FD1E29"/>
    <w:rsid w:val="00FD2773"/>
    <w:rsid w:val="00FD2DAC"/>
    <w:rsid w:val="00FD4079"/>
    <w:rsid w:val="00FD45FA"/>
    <w:rsid w:val="00FD545B"/>
    <w:rsid w:val="00FD63CC"/>
    <w:rsid w:val="00FD6C04"/>
    <w:rsid w:val="00FE0C82"/>
    <w:rsid w:val="00FE2199"/>
    <w:rsid w:val="00FE483C"/>
    <w:rsid w:val="00FE4D47"/>
    <w:rsid w:val="00FE7C31"/>
    <w:rsid w:val="00FF03C3"/>
    <w:rsid w:val="00FF04D5"/>
    <w:rsid w:val="00FF1CEA"/>
    <w:rsid w:val="00FF2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29328E"/>
  <w15:docId w15:val="{733E2190-6C32-4AB6-9EB1-82589A25C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E4A66"/>
    <w:pPr>
      <w:pBdr>
        <w:top w:val="nil"/>
        <w:left w:val="nil"/>
        <w:bottom w:val="nil"/>
        <w:right w:val="nil"/>
        <w:between w:val="nil"/>
        <w:bar w:val="nil"/>
      </w:pBdr>
    </w:pPr>
    <w:rPr>
      <w:sz w:val="24"/>
      <w:szCs w:val="24"/>
      <w:bdr w:val="nil"/>
    </w:rPr>
  </w:style>
  <w:style w:type="paragraph" w:styleId="Heading1">
    <w:name w:val="heading 1"/>
    <w:basedOn w:val="Normal"/>
    <w:link w:val="Heading1Char"/>
    <w:uiPriority w:val="1"/>
    <w:qFormat/>
    <w:rsid w:val="008F63F5"/>
    <w:pPr>
      <w:widowControl w:val="0"/>
      <w:pBdr>
        <w:top w:val="none" w:sz="0" w:space="0" w:color="auto"/>
        <w:left w:val="none" w:sz="0" w:space="0" w:color="auto"/>
        <w:bottom w:val="none" w:sz="0" w:space="0" w:color="auto"/>
        <w:right w:val="none" w:sz="0" w:space="0" w:color="auto"/>
        <w:between w:val="none" w:sz="0" w:space="0" w:color="auto"/>
        <w:bar w:val="none" w:sz="0" w:color="auto"/>
      </w:pBdr>
      <w:ind w:left="111"/>
      <w:outlineLvl w:val="0"/>
    </w:pPr>
    <w:rPr>
      <w:rFonts w:eastAsia="Times New Roman"/>
      <w:b/>
      <w:bCs/>
      <w:sz w:val="22"/>
      <w:szCs w:val="22"/>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E4A66"/>
    <w:rPr>
      <w:u w:val="single"/>
    </w:rPr>
  </w:style>
  <w:style w:type="paragraph" w:customStyle="1" w:styleId="HeaderFooter">
    <w:name w:val="Header &amp; Footer"/>
    <w:rsid w:val="00CE4A66"/>
    <w:pPr>
      <w:pBdr>
        <w:top w:val="nil"/>
        <w:left w:val="nil"/>
        <w:bottom w:val="nil"/>
        <w:right w:val="nil"/>
        <w:between w:val="nil"/>
        <w:bar w:val="nil"/>
      </w:pBdr>
      <w:tabs>
        <w:tab w:val="right" w:pos="9020"/>
      </w:tabs>
    </w:pPr>
    <w:rPr>
      <w:rFonts w:ascii="Helvetica" w:hAnsi="Arial Unicode MS" w:cs="Arial Unicode MS"/>
      <w:color w:val="000000"/>
      <w:sz w:val="24"/>
      <w:szCs w:val="24"/>
      <w:bdr w:val="nil"/>
    </w:rPr>
  </w:style>
  <w:style w:type="paragraph" w:styleId="Footer">
    <w:name w:val="footer"/>
    <w:rsid w:val="00CE4A66"/>
    <w:pPr>
      <w:pBdr>
        <w:top w:val="nil"/>
        <w:left w:val="nil"/>
        <w:bottom w:val="nil"/>
        <w:right w:val="nil"/>
        <w:between w:val="nil"/>
        <w:bar w:val="nil"/>
      </w:pBdr>
      <w:tabs>
        <w:tab w:val="center" w:pos="4680"/>
        <w:tab w:val="right" w:pos="9360"/>
      </w:tabs>
      <w:spacing w:after="200" w:line="276" w:lineRule="auto"/>
    </w:pPr>
    <w:rPr>
      <w:rFonts w:ascii="Calibri" w:eastAsia="Calibri" w:hAnsi="Calibri" w:cs="Calibri"/>
      <w:color w:val="000000"/>
      <w:sz w:val="22"/>
      <w:szCs w:val="22"/>
      <w:u w:color="000000"/>
      <w:bdr w:val="nil"/>
    </w:rPr>
  </w:style>
  <w:style w:type="paragraph" w:customStyle="1" w:styleId="Body">
    <w:name w:val="Body"/>
    <w:rsid w:val="00CE4A66"/>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numbering" w:customStyle="1" w:styleId="List0">
    <w:name w:val="List 0"/>
    <w:basedOn w:val="ImportedStyle1"/>
    <w:rsid w:val="00CE4A66"/>
    <w:pPr>
      <w:numPr>
        <w:numId w:val="1"/>
      </w:numPr>
    </w:pPr>
  </w:style>
  <w:style w:type="numbering" w:customStyle="1" w:styleId="ImportedStyle1">
    <w:name w:val="Imported Style 1"/>
    <w:rsid w:val="00CE4A66"/>
  </w:style>
  <w:style w:type="paragraph" w:styleId="ListParagraph">
    <w:name w:val="List Paragraph"/>
    <w:uiPriority w:val="1"/>
    <w:qFormat/>
    <w:rsid w:val="00CE4A66"/>
    <w:pPr>
      <w:pBdr>
        <w:top w:val="nil"/>
        <w:left w:val="nil"/>
        <w:bottom w:val="nil"/>
        <w:right w:val="nil"/>
        <w:between w:val="nil"/>
        <w:bar w:val="nil"/>
      </w:pBdr>
      <w:spacing w:after="200" w:line="276" w:lineRule="auto"/>
      <w:ind w:left="720"/>
    </w:pPr>
    <w:rPr>
      <w:rFonts w:ascii="Calibri" w:eastAsia="Calibri" w:hAnsi="Calibri" w:cs="Calibri"/>
      <w:color w:val="000000"/>
      <w:sz w:val="22"/>
      <w:szCs w:val="22"/>
      <w:u w:color="000000"/>
      <w:bdr w:val="nil"/>
    </w:rPr>
  </w:style>
  <w:style w:type="numbering" w:customStyle="1" w:styleId="List1">
    <w:name w:val="List 1"/>
    <w:basedOn w:val="ImportedStyle2"/>
    <w:rsid w:val="00CE4A66"/>
    <w:pPr>
      <w:numPr>
        <w:numId w:val="2"/>
      </w:numPr>
    </w:pPr>
  </w:style>
  <w:style w:type="numbering" w:customStyle="1" w:styleId="ImportedStyle2">
    <w:name w:val="Imported Style 2"/>
    <w:rsid w:val="00CE4A66"/>
  </w:style>
  <w:style w:type="numbering" w:customStyle="1" w:styleId="List21">
    <w:name w:val="List 21"/>
    <w:basedOn w:val="ImportedStyle3"/>
    <w:rsid w:val="00CE4A66"/>
    <w:pPr>
      <w:numPr>
        <w:numId w:val="3"/>
      </w:numPr>
    </w:pPr>
  </w:style>
  <w:style w:type="numbering" w:customStyle="1" w:styleId="ImportedStyle3">
    <w:name w:val="Imported Style 3"/>
    <w:rsid w:val="00CE4A66"/>
  </w:style>
  <w:style w:type="numbering" w:customStyle="1" w:styleId="List31">
    <w:name w:val="List 31"/>
    <w:basedOn w:val="ImportedStyle4"/>
    <w:rsid w:val="00CE4A66"/>
    <w:pPr>
      <w:numPr>
        <w:numId w:val="4"/>
      </w:numPr>
    </w:pPr>
  </w:style>
  <w:style w:type="numbering" w:customStyle="1" w:styleId="ImportedStyle4">
    <w:name w:val="Imported Style 4"/>
    <w:rsid w:val="00CE4A66"/>
  </w:style>
  <w:style w:type="numbering" w:customStyle="1" w:styleId="List41">
    <w:name w:val="List 41"/>
    <w:basedOn w:val="ImportedStyle5"/>
    <w:rsid w:val="00CE4A66"/>
    <w:pPr>
      <w:numPr>
        <w:numId w:val="7"/>
      </w:numPr>
    </w:pPr>
  </w:style>
  <w:style w:type="numbering" w:customStyle="1" w:styleId="ImportedStyle5">
    <w:name w:val="Imported Style 5"/>
    <w:rsid w:val="00CE4A66"/>
  </w:style>
  <w:style w:type="numbering" w:customStyle="1" w:styleId="List51">
    <w:name w:val="List 51"/>
    <w:basedOn w:val="ImportedStyle6"/>
    <w:rsid w:val="00CE4A66"/>
    <w:pPr>
      <w:numPr>
        <w:numId w:val="5"/>
      </w:numPr>
    </w:pPr>
  </w:style>
  <w:style w:type="numbering" w:customStyle="1" w:styleId="ImportedStyle6">
    <w:name w:val="Imported Style 6"/>
    <w:rsid w:val="00CE4A66"/>
  </w:style>
  <w:style w:type="numbering" w:customStyle="1" w:styleId="List6">
    <w:name w:val="List 6"/>
    <w:basedOn w:val="ImportedStyle7"/>
    <w:rsid w:val="00CE4A66"/>
    <w:pPr>
      <w:numPr>
        <w:numId w:val="6"/>
      </w:numPr>
    </w:pPr>
  </w:style>
  <w:style w:type="numbering" w:customStyle="1" w:styleId="ImportedStyle7">
    <w:name w:val="Imported Style 7"/>
    <w:rsid w:val="00CE4A66"/>
  </w:style>
  <w:style w:type="numbering" w:customStyle="1" w:styleId="List7">
    <w:name w:val="List 7"/>
    <w:basedOn w:val="ImportedStyle8"/>
    <w:rsid w:val="00CE4A66"/>
    <w:pPr>
      <w:numPr>
        <w:numId w:val="8"/>
      </w:numPr>
    </w:pPr>
  </w:style>
  <w:style w:type="numbering" w:customStyle="1" w:styleId="ImportedStyle8">
    <w:name w:val="Imported Style 8"/>
    <w:rsid w:val="00CE4A66"/>
  </w:style>
  <w:style w:type="numbering" w:customStyle="1" w:styleId="List8">
    <w:name w:val="List 8"/>
    <w:basedOn w:val="ImportedStyle9"/>
    <w:rsid w:val="00CE4A66"/>
    <w:pPr>
      <w:numPr>
        <w:numId w:val="9"/>
      </w:numPr>
    </w:pPr>
  </w:style>
  <w:style w:type="numbering" w:customStyle="1" w:styleId="ImportedStyle9">
    <w:name w:val="Imported Style 9"/>
    <w:rsid w:val="00CE4A66"/>
  </w:style>
  <w:style w:type="paragraph" w:styleId="BalloonText">
    <w:name w:val="Balloon Text"/>
    <w:basedOn w:val="Normal"/>
    <w:link w:val="BalloonTextChar"/>
    <w:uiPriority w:val="99"/>
    <w:semiHidden/>
    <w:unhideWhenUsed/>
    <w:rsid w:val="00464181"/>
    <w:rPr>
      <w:rFonts w:ascii="Tahoma" w:hAnsi="Tahoma"/>
      <w:sz w:val="16"/>
      <w:szCs w:val="16"/>
      <w:bdr w:val="none" w:sz="0" w:space="0" w:color="auto"/>
    </w:rPr>
  </w:style>
  <w:style w:type="character" w:customStyle="1" w:styleId="BalloonTextChar">
    <w:name w:val="Balloon Text Char"/>
    <w:link w:val="BalloonText"/>
    <w:uiPriority w:val="99"/>
    <w:semiHidden/>
    <w:rsid w:val="00464181"/>
    <w:rPr>
      <w:rFonts w:ascii="Tahoma" w:hAnsi="Tahoma" w:cs="Tahoma"/>
      <w:sz w:val="16"/>
      <w:szCs w:val="16"/>
    </w:rPr>
  </w:style>
  <w:style w:type="paragraph" w:styleId="Header">
    <w:name w:val="header"/>
    <w:basedOn w:val="Normal"/>
    <w:link w:val="HeaderChar"/>
    <w:uiPriority w:val="99"/>
    <w:unhideWhenUsed/>
    <w:rsid w:val="001911A7"/>
    <w:pPr>
      <w:tabs>
        <w:tab w:val="center" w:pos="4680"/>
        <w:tab w:val="right" w:pos="9360"/>
      </w:tabs>
    </w:pPr>
  </w:style>
  <w:style w:type="character" w:customStyle="1" w:styleId="HeaderChar">
    <w:name w:val="Header Char"/>
    <w:link w:val="Header"/>
    <w:uiPriority w:val="99"/>
    <w:rsid w:val="001911A7"/>
    <w:rPr>
      <w:sz w:val="24"/>
      <w:szCs w:val="24"/>
      <w:bdr w:val="nil"/>
    </w:rPr>
  </w:style>
  <w:style w:type="character" w:customStyle="1" w:styleId="Heading1Char">
    <w:name w:val="Heading 1 Char"/>
    <w:link w:val="Heading1"/>
    <w:uiPriority w:val="1"/>
    <w:rsid w:val="008F63F5"/>
    <w:rPr>
      <w:rFonts w:eastAsia="Times New Roman"/>
      <w:b/>
      <w:bCs/>
      <w:sz w:val="22"/>
      <w:szCs w:val="22"/>
    </w:rPr>
  </w:style>
  <w:style w:type="paragraph" w:styleId="BodyText">
    <w:name w:val="Body Text"/>
    <w:basedOn w:val="Normal"/>
    <w:link w:val="BodyTextChar"/>
    <w:uiPriority w:val="1"/>
    <w:qFormat/>
    <w:rsid w:val="008F63F5"/>
    <w:pPr>
      <w:widowControl w:val="0"/>
      <w:pBdr>
        <w:top w:val="none" w:sz="0" w:space="0" w:color="auto"/>
        <w:left w:val="none" w:sz="0" w:space="0" w:color="auto"/>
        <w:bottom w:val="none" w:sz="0" w:space="0" w:color="auto"/>
        <w:right w:val="none" w:sz="0" w:space="0" w:color="auto"/>
        <w:between w:val="none" w:sz="0" w:space="0" w:color="auto"/>
        <w:bar w:val="none" w:sz="0" w:color="auto"/>
      </w:pBdr>
      <w:ind w:left="1191" w:hanging="360"/>
    </w:pPr>
    <w:rPr>
      <w:rFonts w:eastAsia="Times New Roman"/>
      <w:sz w:val="22"/>
      <w:szCs w:val="22"/>
      <w:bdr w:val="none" w:sz="0" w:space="0" w:color="auto"/>
    </w:rPr>
  </w:style>
  <w:style w:type="character" w:customStyle="1" w:styleId="BodyTextChar">
    <w:name w:val="Body Text Char"/>
    <w:link w:val="BodyText"/>
    <w:uiPriority w:val="1"/>
    <w:rsid w:val="008F63F5"/>
    <w:rPr>
      <w:rFonts w:eastAsia="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6208162">
      <w:bodyDiv w:val="1"/>
      <w:marLeft w:val="0"/>
      <w:marRight w:val="0"/>
      <w:marTop w:val="0"/>
      <w:marBottom w:val="0"/>
      <w:divBdr>
        <w:top w:val="none" w:sz="0" w:space="0" w:color="auto"/>
        <w:left w:val="none" w:sz="0" w:space="0" w:color="auto"/>
        <w:bottom w:val="none" w:sz="0" w:space="0" w:color="auto"/>
        <w:right w:val="none" w:sz="0" w:space="0" w:color="auto"/>
      </w:divBdr>
      <w:divsChild>
        <w:div w:id="13869520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85634309">
              <w:marLeft w:val="0"/>
              <w:marRight w:val="0"/>
              <w:marTop w:val="0"/>
              <w:marBottom w:val="0"/>
              <w:divBdr>
                <w:top w:val="none" w:sz="0" w:space="0" w:color="auto"/>
                <w:left w:val="none" w:sz="0" w:space="0" w:color="auto"/>
                <w:bottom w:val="none" w:sz="0" w:space="0" w:color="auto"/>
                <w:right w:val="none" w:sz="0" w:space="0" w:color="auto"/>
              </w:divBdr>
              <w:divsChild>
                <w:div w:id="321474537">
                  <w:marLeft w:val="0"/>
                  <w:marRight w:val="0"/>
                  <w:marTop w:val="0"/>
                  <w:marBottom w:val="0"/>
                  <w:divBdr>
                    <w:top w:val="none" w:sz="0" w:space="0" w:color="auto"/>
                    <w:left w:val="none" w:sz="0" w:space="0" w:color="auto"/>
                    <w:bottom w:val="none" w:sz="0" w:space="0" w:color="auto"/>
                    <w:right w:val="none" w:sz="0" w:space="0" w:color="auto"/>
                  </w:divBdr>
                  <w:divsChild>
                    <w:div w:id="602304463">
                      <w:marLeft w:val="0"/>
                      <w:marRight w:val="0"/>
                      <w:marTop w:val="0"/>
                      <w:marBottom w:val="0"/>
                      <w:divBdr>
                        <w:top w:val="none" w:sz="0" w:space="0" w:color="auto"/>
                        <w:left w:val="none" w:sz="0" w:space="0" w:color="auto"/>
                        <w:bottom w:val="none" w:sz="0" w:space="0" w:color="auto"/>
                        <w:right w:val="none" w:sz="0" w:space="0" w:color="auto"/>
                      </w:divBdr>
                      <w:divsChild>
                        <w:div w:id="389232425">
                          <w:marLeft w:val="0"/>
                          <w:marRight w:val="0"/>
                          <w:marTop w:val="0"/>
                          <w:marBottom w:val="0"/>
                          <w:divBdr>
                            <w:top w:val="none" w:sz="0" w:space="0" w:color="auto"/>
                            <w:left w:val="none" w:sz="0" w:space="0" w:color="auto"/>
                            <w:bottom w:val="none" w:sz="0" w:space="0" w:color="auto"/>
                            <w:right w:val="none" w:sz="0" w:space="0" w:color="auto"/>
                          </w:divBdr>
                        </w:div>
                        <w:div w:id="548493491">
                          <w:marLeft w:val="0"/>
                          <w:marRight w:val="0"/>
                          <w:marTop w:val="0"/>
                          <w:marBottom w:val="0"/>
                          <w:divBdr>
                            <w:top w:val="none" w:sz="0" w:space="0" w:color="auto"/>
                            <w:left w:val="none" w:sz="0" w:space="0" w:color="auto"/>
                            <w:bottom w:val="none" w:sz="0" w:space="0" w:color="auto"/>
                            <w:right w:val="none" w:sz="0" w:space="0" w:color="auto"/>
                          </w:divBdr>
                        </w:div>
                        <w:div w:id="653487865">
                          <w:marLeft w:val="0"/>
                          <w:marRight w:val="0"/>
                          <w:marTop w:val="0"/>
                          <w:marBottom w:val="0"/>
                          <w:divBdr>
                            <w:top w:val="none" w:sz="0" w:space="0" w:color="auto"/>
                            <w:left w:val="none" w:sz="0" w:space="0" w:color="auto"/>
                            <w:bottom w:val="none" w:sz="0" w:space="0" w:color="auto"/>
                            <w:right w:val="none" w:sz="0" w:space="0" w:color="auto"/>
                          </w:divBdr>
                        </w:div>
                        <w:div w:id="1074938694">
                          <w:marLeft w:val="0"/>
                          <w:marRight w:val="0"/>
                          <w:marTop w:val="0"/>
                          <w:marBottom w:val="0"/>
                          <w:divBdr>
                            <w:top w:val="none" w:sz="0" w:space="0" w:color="auto"/>
                            <w:left w:val="none" w:sz="0" w:space="0" w:color="auto"/>
                            <w:bottom w:val="none" w:sz="0" w:space="0" w:color="auto"/>
                            <w:right w:val="none" w:sz="0" w:space="0" w:color="auto"/>
                          </w:divBdr>
                        </w:div>
                        <w:div w:id="1640181547">
                          <w:marLeft w:val="0"/>
                          <w:marRight w:val="0"/>
                          <w:marTop w:val="0"/>
                          <w:marBottom w:val="0"/>
                          <w:divBdr>
                            <w:top w:val="none" w:sz="0" w:space="0" w:color="auto"/>
                            <w:left w:val="none" w:sz="0" w:space="0" w:color="auto"/>
                            <w:bottom w:val="none" w:sz="0" w:space="0" w:color="auto"/>
                            <w:right w:val="none" w:sz="0" w:space="0" w:color="auto"/>
                          </w:divBdr>
                        </w:div>
                        <w:div w:id="1832791538">
                          <w:blockQuote w:val="1"/>
                          <w:marLeft w:val="96"/>
                          <w:marRight w:val="0"/>
                          <w:marTop w:val="0"/>
                          <w:marBottom w:val="0"/>
                          <w:divBdr>
                            <w:top w:val="none" w:sz="0" w:space="0" w:color="auto"/>
                            <w:left w:val="single" w:sz="6" w:space="6" w:color="CCCCCC"/>
                            <w:bottom w:val="none" w:sz="0" w:space="0" w:color="auto"/>
                            <w:right w:val="none" w:sz="0" w:space="0" w:color="auto"/>
                          </w:divBdr>
                        </w:div>
                        <w:div w:id="1920821808">
                          <w:marLeft w:val="0"/>
                          <w:marRight w:val="0"/>
                          <w:marTop w:val="0"/>
                          <w:marBottom w:val="0"/>
                          <w:divBdr>
                            <w:top w:val="none" w:sz="0" w:space="0" w:color="auto"/>
                            <w:left w:val="none" w:sz="0" w:space="0" w:color="auto"/>
                            <w:bottom w:val="none" w:sz="0" w:space="0" w:color="auto"/>
                            <w:right w:val="none" w:sz="0" w:space="0" w:color="auto"/>
                          </w:divBdr>
                        </w:div>
                        <w:div w:id="1996103178">
                          <w:marLeft w:val="0"/>
                          <w:marRight w:val="0"/>
                          <w:marTop w:val="0"/>
                          <w:marBottom w:val="0"/>
                          <w:divBdr>
                            <w:top w:val="none" w:sz="0" w:space="0" w:color="auto"/>
                            <w:left w:val="none" w:sz="0" w:space="0" w:color="auto"/>
                            <w:bottom w:val="none" w:sz="0" w:space="0" w:color="auto"/>
                            <w:right w:val="none" w:sz="0" w:space="0" w:color="auto"/>
                          </w:divBdr>
                        </w:div>
                        <w:div w:id="2015448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9339039">
      <w:bodyDiv w:val="1"/>
      <w:marLeft w:val="0"/>
      <w:marRight w:val="0"/>
      <w:marTop w:val="0"/>
      <w:marBottom w:val="0"/>
      <w:divBdr>
        <w:top w:val="none" w:sz="0" w:space="0" w:color="auto"/>
        <w:left w:val="none" w:sz="0" w:space="0" w:color="auto"/>
        <w:bottom w:val="none" w:sz="0" w:space="0" w:color="auto"/>
        <w:right w:val="none" w:sz="0" w:space="0" w:color="auto"/>
      </w:divBdr>
      <w:divsChild>
        <w:div w:id="275598139">
          <w:marLeft w:val="0"/>
          <w:marRight w:val="0"/>
          <w:marTop w:val="0"/>
          <w:marBottom w:val="0"/>
          <w:divBdr>
            <w:top w:val="none" w:sz="0" w:space="0" w:color="auto"/>
            <w:left w:val="none" w:sz="0" w:space="0" w:color="auto"/>
            <w:bottom w:val="none" w:sz="0" w:space="0" w:color="auto"/>
            <w:right w:val="none" w:sz="0" w:space="0" w:color="auto"/>
          </w:divBdr>
          <w:divsChild>
            <w:div w:id="1418283086">
              <w:marLeft w:val="0"/>
              <w:marRight w:val="0"/>
              <w:marTop w:val="0"/>
              <w:marBottom w:val="0"/>
              <w:divBdr>
                <w:top w:val="none" w:sz="0" w:space="0" w:color="auto"/>
                <w:left w:val="none" w:sz="0" w:space="0" w:color="auto"/>
                <w:bottom w:val="none" w:sz="0" w:space="0" w:color="auto"/>
                <w:right w:val="none" w:sz="0" w:space="0" w:color="auto"/>
              </w:divBdr>
            </w:div>
            <w:div w:id="1831169478">
              <w:marLeft w:val="0"/>
              <w:marRight w:val="0"/>
              <w:marTop w:val="0"/>
              <w:marBottom w:val="0"/>
              <w:divBdr>
                <w:top w:val="none" w:sz="0" w:space="0" w:color="auto"/>
                <w:left w:val="none" w:sz="0" w:space="0" w:color="auto"/>
                <w:bottom w:val="none" w:sz="0" w:space="0" w:color="auto"/>
                <w:right w:val="none" w:sz="0" w:space="0" w:color="auto"/>
              </w:divBdr>
            </w:div>
            <w:div w:id="2042125304">
              <w:marLeft w:val="0"/>
              <w:marRight w:val="0"/>
              <w:marTop w:val="0"/>
              <w:marBottom w:val="0"/>
              <w:divBdr>
                <w:top w:val="none" w:sz="0" w:space="0" w:color="auto"/>
                <w:left w:val="none" w:sz="0" w:space="0" w:color="auto"/>
                <w:bottom w:val="none" w:sz="0" w:space="0" w:color="auto"/>
                <w:right w:val="none" w:sz="0" w:space="0" w:color="auto"/>
              </w:divBdr>
            </w:div>
            <w:div w:id="1387337698">
              <w:marLeft w:val="0"/>
              <w:marRight w:val="0"/>
              <w:marTop w:val="0"/>
              <w:marBottom w:val="0"/>
              <w:divBdr>
                <w:top w:val="none" w:sz="0" w:space="0" w:color="auto"/>
                <w:left w:val="none" w:sz="0" w:space="0" w:color="auto"/>
                <w:bottom w:val="none" w:sz="0" w:space="0" w:color="auto"/>
                <w:right w:val="none" w:sz="0" w:space="0" w:color="auto"/>
              </w:divBdr>
            </w:div>
            <w:div w:id="1527403306">
              <w:marLeft w:val="0"/>
              <w:marRight w:val="0"/>
              <w:marTop w:val="0"/>
              <w:marBottom w:val="0"/>
              <w:divBdr>
                <w:top w:val="none" w:sz="0" w:space="0" w:color="auto"/>
                <w:left w:val="none" w:sz="0" w:space="0" w:color="auto"/>
                <w:bottom w:val="none" w:sz="0" w:space="0" w:color="auto"/>
                <w:right w:val="none" w:sz="0" w:space="0" w:color="auto"/>
              </w:divBdr>
            </w:div>
            <w:div w:id="266281090">
              <w:marLeft w:val="0"/>
              <w:marRight w:val="0"/>
              <w:marTop w:val="0"/>
              <w:marBottom w:val="0"/>
              <w:divBdr>
                <w:top w:val="none" w:sz="0" w:space="0" w:color="auto"/>
                <w:left w:val="none" w:sz="0" w:space="0" w:color="auto"/>
                <w:bottom w:val="none" w:sz="0" w:space="0" w:color="auto"/>
                <w:right w:val="none" w:sz="0" w:space="0" w:color="auto"/>
              </w:divBdr>
            </w:div>
            <w:div w:id="643702763">
              <w:marLeft w:val="0"/>
              <w:marRight w:val="0"/>
              <w:marTop w:val="0"/>
              <w:marBottom w:val="0"/>
              <w:divBdr>
                <w:top w:val="none" w:sz="0" w:space="0" w:color="auto"/>
                <w:left w:val="none" w:sz="0" w:space="0" w:color="auto"/>
                <w:bottom w:val="none" w:sz="0" w:space="0" w:color="auto"/>
                <w:right w:val="none" w:sz="0" w:space="0" w:color="auto"/>
              </w:divBdr>
            </w:div>
          </w:divsChild>
        </w:div>
        <w:div w:id="1463309102">
          <w:marLeft w:val="0"/>
          <w:marRight w:val="0"/>
          <w:marTop w:val="0"/>
          <w:marBottom w:val="0"/>
          <w:divBdr>
            <w:top w:val="none" w:sz="0" w:space="0" w:color="auto"/>
            <w:left w:val="none" w:sz="0" w:space="0" w:color="auto"/>
            <w:bottom w:val="none" w:sz="0" w:space="0" w:color="auto"/>
            <w:right w:val="none" w:sz="0" w:space="0" w:color="auto"/>
          </w:divBdr>
          <w:divsChild>
            <w:div w:id="94912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664794">
      <w:bodyDiv w:val="1"/>
      <w:marLeft w:val="0"/>
      <w:marRight w:val="0"/>
      <w:marTop w:val="0"/>
      <w:marBottom w:val="0"/>
      <w:divBdr>
        <w:top w:val="none" w:sz="0" w:space="0" w:color="auto"/>
        <w:left w:val="none" w:sz="0" w:space="0" w:color="auto"/>
        <w:bottom w:val="none" w:sz="0" w:space="0" w:color="auto"/>
        <w:right w:val="none" w:sz="0" w:space="0" w:color="auto"/>
      </w:divBdr>
      <w:divsChild>
        <w:div w:id="493180163">
          <w:marLeft w:val="0"/>
          <w:marRight w:val="0"/>
          <w:marTop w:val="0"/>
          <w:marBottom w:val="0"/>
          <w:divBdr>
            <w:top w:val="none" w:sz="0" w:space="0" w:color="auto"/>
            <w:left w:val="none" w:sz="0" w:space="0" w:color="auto"/>
            <w:bottom w:val="none" w:sz="0" w:space="0" w:color="auto"/>
            <w:right w:val="none" w:sz="0" w:space="0" w:color="auto"/>
          </w:divBdr>
          <w:divsChild>
            <w:div w:id="1069814072">
              <w:marLeft w:val="0"/>
              <w:marRight w:val="0"/>
              <w:marTop w:val="0"/>
              <w:marBottom w:val="0"/>
              <w:divBdr>
                <w:top w:val="none" w:sz="0" w:space="0" w:color="auto"/>
                <w:left w:val="none" w:sz="0" w:space="0" w:color="auto"/>
                <w:bottom w:val="none" w:sz="0" w:space="0" w:color="auto"/>
                <w:right w:val="none" w:sz="0" w:space="0" w:color="auto"/>
              </w:divBdr>
            </w:div>
          </w:divsChild>
        </w:div>
        <w:div w:id="1164080227">
          <w:marLeft w:val="0"/>
          <w:marRight w:val="0"/>
          <w:marTop w:val="0"/>
          <w:marBottom w:val="0"/>
          <w:divBdr>
            <w:top w:val="none" w:sz="0" w:space="0" w:color="auto"/>
            <w:left w:val="none" w:sz="0" w:space="0" w:color="auto"/>
            <w:bottom w:val="none" w:sz="0" w:space="0" w:color="auto"/>
            <w:right w:val="none" w:sz="0" w:space="0" w:color="auto"/>
          </w:divBdr>
          <w:divsChild>
            <w:div w:id="2133476852">
              <w:marLeft w:val="0"/>
              <w:marRight w:val="0"/>
              <w:marTop w:val="0"/>
              <w:marBottom w:val="0"/>
              <w:divBdr>
                <w:top w:val="none" w:sz="0" w:space="0" w:color="auto"/>
                <w:left w:val="none" w:sz="0" w:space="0" w:color="auto"/>
                <w:bottom w:val="none" w:sz="0" w:space="0" w:color="auto"/>
                <w:right w:val="none" w:sz="0" w:space="0" w:color="auto"/>
              </w:divBdr>
            </w:div>
          </w:divsChild>
        </w:div>
        <w:div w:id="984313619">
          <w:marLeft w:val="0"/>
          <w:marRight w:val="0"/>
          <w:marTop w:val="0"/>
          <w:marBottom w:val="0"/>
          <w:divBdr>
            <w:top w:val="none" w:sz="0" w:space="0" w:color="auto"/>
            <w:left w:val="none" w:sz="0" w:space="0" w:color="auto"/>
            <w:bottom w:val="none" w:sz="0" w:space="0" w:color="auto"/>
            <w:right w:val="none" w:sz="0" w:space="0" w:color="auto"/>
          </w:divBdr>
          <w:divsChild>
            <w:div w:id="455802995">
              <w:marLeft w:val="0"/>
              <w:marRight w:val="0"/>
              <w:marTop w:val="0"/>
              <w:marBottom w:val="0"/>
              <w:divBdr>
                <w:top w:val="none" w:sz="0" w:space="0" w:color="auto"/>
                <w:left w:val="none" w:sz="0" w:space="0" w:color="auto"/>
                <w:bottom w:val="none" w:sz="0" w:space="0" w:color="auto"/>
                <w:right w:val="none" w:sz="0" w:space="0" w:color="auto"/>
              </w:divBdr>
            </w:div>
          </w:divsChild>
        </w:div>
        <w:div w:id="669333977">
          <w:marLeft w:val="0"/>
          <w:marRight w:val="0"/>
          <w:marTop w:val="0"/>
          <w:marBottom w:val="0"/>
          <w:divBdr>
            <w:top w:val="none" w:sz="0" w:space="0" w:color="auto"/>
            <w:left w:val="none" w:sz="0" w:space="0" w:color="auto"/>
            <w:bottom w:val="none" w:sz="0" w:space="0" w:color="auto"/>
            <w:right w:val="none" w:sz="0" w:space="0" w:color="auto"/>
          </w:divBdr>
          <w:divsChild>
            <w:div w:id="1616868598">
              <w:marLeft w:val="0"/>
              <w:marRight w:val="0"/>
              <w:marTop w:val="0"/>
              <w:marBottom w:val="0"/>
              <w:divBdr>
                <w:top w:val="none" w:sz="0" w:space="0" w:color="auto"/>
                <w:left w:val="none" w:sz="0" w:space="0" w:color="auto"/>
                <w:bottom w:val="none" w:sz="0" w:space="0" w:color="auto"/>
                <w:right w:val="none" w:sz="0" w:space="0" w:color="auto"/>
              </w:divBdr>
            </w:div>
          </w:divsChild>
        </w:div>
        <w:div w:id="945234803">
          <w:marLeft w:val="0"/>
          <w:marRight w:val="0"/>
          <w:marTop w:val="0"/>
          <w:marBottom w:val="0"/>
          <w:divBdr>
            <w:top w:val="none" w:sz="0" w:space="0" w:color="auto"/>
            <w:left w:val="none" w:sz="0" w:space="0" w:color="auto"/>
            <w:bottom w:val="none" w:sz="0" w:space="0" w:color="auto"/>
            <w:right w:val="none" w:sz="0" w:space="0" w:color="auto"/>
          </w:divBdr>
          <w:divsChild>
            <w:div w:id="1235701263">
              <w:marLeft w:val="0"/>
              <w:marRight w:val="0"/>
              <w:marTop w:val="0"/>
              <w:marBottom w:val="0"/>
              <w:divBdr>
                <w:top w:val="none" w:sz="0" w:space="0" w:color="auto"/>
                <w:left w:val="none" w:sz="0" w:space="0" w:color="auto"/>
                <w:bottom w:val="none" w:sz="0" w:space="0" w:color="auto"/>
                <w:right w:val="none" w:sz="0" w:space="0" w:color="auto"/>
              </w:divBdr>
            </w:div>
          </w:divsChild>
        </w:div>
        <w:div w:id="1354187609">
          <w:marLeft w:val="0"/>
          <w:marRight w:val="0"/>
          <w:marTop w:val="0"/>
          <w:marBottom w:val="0"/>
          <w:divBdr>
            <w:top w:val="none" w:sz="0" w:space="0" w:color="auto"/>
            <w:left w:val="none" w:sz="0" w:space="0" w:color="auto"/>
            <w:bottom w:val="none" w:sz="0" w:space="0" w:color="auto"/>
            <w:right w:val="none" w:sz="0" w:space="0" w:color="auto"/>
          </w:divBdr>
          <w:divsChild>
            <w:div w:id="1962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210096">
      <w:bodyDiv w:val="1"/>
      <w:marLeft w:val="0"/>
      <w:marRight w:val="0"/>
      <w:marTop w:val="0"/>
      <w:marBottom w:val="0"/>
      <w:divBdr>
        <w:top w:val="none" w:sz="0" w:space="0" w:color="auto"/>
        <w:left w:val="none" w:sz="0" w:space="0" w:color="auto"/>
        <w:bottom w:val="none" w:sz="0" w:space="0" w:color="auto"/>
        <w:right w:val="none" w:sz="0" w:space="0" w:color="auto"/>
      </w:divBdr>
      <w:divsChild>
        <w:div w:id="1508473266">
          <w:marLeft w:val="0"/>
          <w:marRight w:val="0"/>
          <w:marTop w:val="0"/>
          <w:marBottom w:val="0"/>
          <w:divBdr>
            <w:top w:val="none" w:sz="0" w:space="0" w:color="auto"/>
            <w:left w:val="none" w:sz="0" w:space="0" w:color="auto"/>
            <w:bottom w:val="none" w:sz="0" w:space="0" w:color="auto"/>
            <w:right w:val="none" w:sz="0" w:space="0" w:color="auto"/>
          </w:divBdr>
          <w:divsChild>
            <w:div w:id="64648623">
              <w:marLeft w:val="0"/>
              <w:marRight w:val="0"/>
              <w:marTop w:val="0"/>
              <w:marBottom w:val="0"/>
              <w:divBdr>
                <w:top w:val="none" w:sz="0" w:space="0" w:color="auto"/>
                <w:left w:val="none" w:sz="0" w:space="0" w:color="auto"/>
                <w:bottom w:val="none" w:sz="0" w:space="0" w:color="auto"/>
                <w:right w:val="none" w:sz="0" w:space="0" w:color="auto"/>
              </w:divBdr>
            </w:div>
          </w:divsChild>
        </w:div>
        <w:div w:id="263923693">
          <w:marLeft w:val="0"/>
          <w:marRight w:val="0"/>
          <w:marTop w:val="0"/>
          <w:marBottom w:val="0"/>
          <w:divBdr>
            <w:top w:val="none" w:sz="0" w:space="0" w:color="auto"/>
            <w:left w:val="none" w:sz="0" w:space="0" w:color="auto"/>
            <w:bottom w:val="none" w:sz="0" w:space="0" w:color="auto"/>
            <w:right w:val="none" w:sz="0" w:space="0" w:color="auto"/>
          </w:divBdr>
          <w:divsChild>
            <w:div w:id="1222862549">
              <w:marLeft w:val="0"/>
              <w:marRight w:val="0"/>
              <w:marTop w:val="0"/>
              <w:marBottom w:val="0"/>
              <w:divBdr>
                <w:top w:val="none" w:sz="0" w:space="0" w:color="auto"/>
                <w:left w:val="none" w:sz="0" w:space="0" w:color="auto"/>
                <w:bottom w:val="none" w:sz="0" w:space="0" w:color="auto"/>
                <w:right w:val="none" w:sz="0" w:space="0" w:color="auto"/>
              </w:divBdr>
            </w:div>
          </w:divsChild>
        </w:div>
        <w:div w:id="21631220">
          <w:marLeft w:val="0"/>
          <w:marRight w:val="0"/>
          <w:marTop w:val="0"/>
          <w:marBottom w:val="0"/>
          <w:divBdr>
            <w:top w:val="none" w:sz="0" w:space="0" w:color="auto"/>
            <w:left w:val="none" w:sz="0" w:space="0" w:color="auto"/>
            <w:bottom w:val="none" w:sz="0" w:space="0" w:color="auto"/>
            <w:right w:val="none" w:sz="0" w:space="0" w:color="auto"/>
          </w:divBdr>
          <w:divsChild>
            <w:div w:id="1059355683">
              <w:marLeft w:val="0"/>
              <w:marRight w:val="0"/>
              <w:marTop w:val="0"/>
              <w:marBottom w:val="0"/>
              <w:divBdr>
                <w:top w:val="none" w:sz="0" w:space="0" w:color="auto"/>
                <w:left w:val="none" w:sz="0" w:space="0" w:color="auto"/>
                <w:bottom w:val="none" w:sz="0" w:space="0" w:color="auto"/>
                <w:right w:val="none" w:sz="0" w:space="0" w:color="auto"/>
              </w:divBdr>
            </w:div>
          </w:divsChild>
        </w:div>
        <w:div w:id="415857415">
          <w:marLeft w:val="0"/>
          <w:marRight w:val="0"/>
          <w:marTop w:val="0"/>
          <w:marBottom w:val="0"/>
          <w:divBdr>
            <w:top w:val="none" w:sz="0" w:space="0" w:color="auto"/>
            <w:left w:val="none" w:sz="0" w:space="0" w:color="auto"/>
            <w:bottom w:val="none" w:sz="0" w:space="0" w:color="auto"/>
            <w:right w:val="none" w:sz="0" w:space="0" w:color="auto"/>
          </w:divBdr>
          <w:divsChild>
            <w:div w:id="1614751177">
              <w:marLeft w:val="0"/>
              <w:marRight w:val="0"/>
              <w:marTop w:val="0"/>
              <w:marBottom w:val="0"/>
              <w:divBdr>
                <w:top w:val="none" w:sz="0" w:space="0" w:color="auto"/>
                <w:left w:val="none" w:sz="0" w:space="0" w:color="auto"/>
                <w:bottom w:val="none" w:sz="0" w:space="0" w:color="auto"/>
                <w:right w:val="none" w:sz="0" w:space="0" w:color="auto"/>
              </w:divBdr>
            </w:div>
          </w:divsChild>
        </w:div>
        <w:div w:id="959646189">
          <w:marLeft w:val="0"/>
          <w:marRight w:val="0"/>
          <w:marTop w:val="0"/>
          <w:marBottom w:val="0"/>
          <w:divBdr>
            <w:top w:val="none" w:sz="0" w:space="0" w:color="auto"/>
            <w:left w:val="none" w:sz="0" w:space="0" w:color="auto"/>
            <w:bottom w:val="none" w:sz="0" w:space="0" w:color="auto"/>
            <w:right w:val="none" w:sz="0" w:space="0" w:color="auto"/>
          </w:divBdr>
          <w:divsChild>
            <w:div w:id="1754544864">
              <w:marLeft w:val="0"/>
              <w:marRight w:val="0"/>
              <w:marTop w:val="0"/>
              <w:marBottom w:val="0"/>
              <w:divBdr>
                <w:top w:val="none" w:sz="0" w:space="0" w:color="auto"/>
                <w:left w:val="none" w:sz="0" w:space="0" w:color="auto"/>
                <w:bottom w:val="none" w:sz="0" w:space="0" w:color="auto"/>
                <w:right w:val="none" w:sz="0" w:space="0" w:color="auto"/>
              </w:divBdr>
            </w:div>
          </w:divsChild>
        </w:div>
        <w:div w:id="1251889500">
          <w:marLeft w:val="0"/>
          <w:marRight w:val="0"/>
          <w:marTop w:val="0"/>
          <w:marBottom w:val="0"/>
          <w:divBdr>
            <w:top w:val="none" w:sz="0" w:space="0" w:color="auto"/>
            <w:left w:val="none" w:sz="0" w:space="0" w:color="auto"/>
            <w:bottom w:val="none" w:sz="0" w:space="0" w:color="auto"/>
            <w:right w:val="none" w:sz="0" w:space="0" w:color="auto"/>
          </w:divBdr>
          <w:divsChild>
            <w:div w:id="113910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5077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51DF8DE-473B-4150-AF06-FD2C9A5FF9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04</Words>
  <Characters>515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wadams</dc:creator>
  <cp:lastModifiedBy>fjeyer@netzero.com</cp:lastModifiedBy>
  <cp:revision>2</cp:revision>
  <cp:lastPrinted>2020-01-21T18:10:00Z</cp:lastPrinted>
  <dcterms:created xsi:type="dcterms:W3CDTF">2020-02-22T17:33:00Z</dcterms:created>
  <dcterms:modified xsi:type="dcterms:W3CDTF">2020-02-22T17:33:00Z</dcterms:modified>
</cp:coreProperties>
</file>